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63A2FA" w14:textId="05887485" w:rsidR="002060DE" w:rsidRDefault="002060DE" w:rsidP="0065293F">
      <w:pPr>
        <w:ind w:firstLine="60"/>
        <w:jc w:val="lowKashida"/>
        <w:rPr>
          <w:rFonts w:cs="B Nazanin"/>
          <w:b/>
          <w:bCs/>
          <w:color w:val="7F7F7F" w:themeColor="text1" w:themeTint="80"/>
          <w:rtl/>
        </w:rPr>
      </w:pPr>
    </w:p>
    <w:p w14:paraId="75C0A09C" w14:textId="7B7E2C94" w:rsidR="002060DE" w:rsidRDefault="002060DE" w:rsidP="00616229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موضوع مزایده : </w:t>
      </w:r>
      <w:r w:rsidR="00616229">
        <w:rPr>
          <w:rFonts w:cs="B Nazanin" w:hint="cs"/>
          <w:sz w:val="28"/>
          <w:szCs w:val="28"/>
          <w:rtl/>
        </w:rPr>
        <w:t xml:space="preserve">آگهی </w:t>
      </w:r>
      <w:r>
        <w:rPr>
          <w:rFonts w:cs="B Nazanin" w:hint="cs"/>
          <w:sz w:val="28"/>
          <w:szCs w:val="28"/>
          <w:rtl/>
        </w:rPr>
        <w:t xml:space="preserve">فروش </w:t>
      </w:r>
      <w:r w:rsidR="00616229">
        <w:rPr>
          <w:rFonts w:cs="B Nazanin" w:hint="cs"/>
          <w:sz w:val="28"/>
          <w:szCs w:val="28"/>
          <w:rtl/>
        </w:rPr>
        <w:t>ضایعات شده</w:t>
      </w:r>
      <w:r>
        <w:rPr>
          <w:rFonts w:cs="B Nazanin" w:hint="cs"/>
          <w:sz w:val="28"/>
          <w:szCs w:val="28"/>
          <w:rtl/>
        </w:rPr>
        <w:t xml:space="preserve"> و مازاد نیاز شرکت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0"/>
        <w:gridCol w:w="3918"/>
        <w:gridCol w:w="2400"/>
        <w:gridCol w:w="2410"/>
      </w:tblGrid>
      <w:tr w:rsidR="00F91E55" w14:paraId="607E8AAE" w14:textId="77777777" w:rsidTr="00493126">
        <w:tc>
          <w:tcPr>
            <w:tcW w:w="900" w:type="dxa"/>
          </w:tcPr>
          <w:p w14:paraId="29E0C323" w14:textId="77777777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ردیف</w:t>
            </w:r>
          </w:p>
        </w:tc>
        <w:tc>
          <w:tcPr>
            <w:tcW w:w="3918" w:type="dxa"/>
          </w:tcPr>
          <w:p w14:paraId="2EAACC90" w14:textId="73099263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نام</w:t>
            </w:r>
          </w:p>
        </w:tc>
        <w:tc>
          <w:tcPr>
            <w:tcW w:w="2400" w:type="dxa"/>
          </w:tcPr>
          <w:p w14:paraId="697688A7" w14:textId="7657D046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تعداد</w:t>
            </w:r>
          </w:p>
        </w:tc>
        <w:tc>
          <w:tcPr>
            <w:tcW w:w="2410" w:type="dxa"/>
          </w:tcPr>
          <w:p w14:paraId="03654E6E" w14:textId="094F88C8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ماهیت تجهیز</w:t>
            </w:r>
          </w:p>
        </w:tc>
      </w:tr>
      <w:tr w:rsidR="00F91E55" w14:paraId="78D87308" w14:textId="77777777" w:rsidTr="00493126">
        <w:tc>
          <w:tcPr>
            <w:tcW w:w="900" w:type="dxa"/>
          </w:tcPr>
          <w:p w14:paraId="719B224E" w14:textId="77777777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1</w:t>
            </w:r>
          </w:p>
        </w:tc>
        <w:tc>
          <w:tcPr>
            <w:tcW w:w="3918" w:type="dxa"/>
          </w:tcPr>
          <w:p w14:paraId="677FF628" w14:textId="4F4EA5FB" w:rsidR="00F91E55" w:rsidRDefault="00B0549F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وغن سوخته</w:t>
            </w:r>
          </w:p>
        </w:tc>
        <w:tc>
          <w:tcPr>
            <w:tcW w:w="2400" w:type="dxa"/>
          </w:tcPr>
          <w:p w14:paraId="3313450F" w14:textId="3F9B88D2" w:rsidR="00F91E55" w:rsidRDefault="00B00D1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20000</w:t>
            </w:r>
            <w:r w:rsidR="00B232E0">
              <w:rPr>
                <w:rFonts w:cs="B Nazanin" w:hint="cs"/>
                <w:b/>
                <w:bCs/>
                <w:color w:val="7F7F7F" w:themeColor="text1" w:themeTint="80"/>
                <w:rtl/>
              </w:rPr>
              <w:t xml:space="preserve"> لیتر</w:t>
            </w:r>
          </w:p>
        </w:tc>
        <w:tc>
          <w:tcPr>
            <w:tcW w:w="2410" w:type="dxa"/>
          </w:tcPr>
          <w:p w14:paraId="054D12D7" w14:textId="3281209A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56CB5920" w14:textId="77777777" w:rsidTr="00493126">
        <w:trPr>
          <w:trHeight w:val="323"/>
        </w:trPr>
        <w:tc>
          <w:tcPr>
            <w:tcW w:w="900" w:type="dxa"/>
          </w:tcPr>
          <w:p w14:paraId="22C1EB33" w14:textId="77777777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2</w:t>
            </w:r>
          </w:p>
        </w:tc>
        <w:tc>
          <w:tcPr>
            <w:tcW w:w="3918" w:type="dxa"/>
          </w:tcPr>
          <w:p w14:paraId="0468CF95" w14:textId="6537E1FA" w:rsidR="00F91E55" w:rsidRDefault="00EF3D9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EF3D9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شکه </w:t>
            </w:r>
            <w:r w:rsidRPr="00EF3D95">
              <w:rPr>
                <w:rFonts w:cs="B Nazanin"/>
                <w:b/>
                <w:bCs/>
                <w:sz w:val="24"/>
                <w:szCs w:val="24"/>
              </w:rPr>
              <w:t>220</w:t>
            </w:r>
            <w:r w:rsidRPr="00EF3D9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لیتری (خارجی و بهران)</w:t>
            </w:r>
          </w:p>
        </w:tc>
        <w:tc>
          <w:tcPr>
            <w:tcW w:w="2400" w:type="dxa"/>
          </w:tcPr>
          <w:p w14:paraId="43F0489E" w14:textId="1C9C7363" w:rsidR="00F91E55" w:rsidRDefault="00B232E0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300 عدد</w:t>
            </w:r>
          </w:p>
        </w:tc>
        <w:tc>
          <w:tcPr>
            <w:tcW w:w="2410" w:type="dxa"/>
          </w:tcPr>
          <w:p w14:paraId="741EA5CB" w14:textId="1ECC9115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03AE21BF" w14:textId="77777777" w:rsidTr="00493126">
        <w:tc>
          <w:tcPr>
            <w:tcW w:w="900" w:type="dxa"/>
          </w:tcPr>
          <w:p w14:paraId="52270E8B" w14:textId="77777777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3</w:t>
            </w:r>
          </w:p>
        </w:tc>
        <w:tc>
          <w:tcPr>
            <w:tcW w:w="3918" w:type="dxa"/>
          </w:tcPr>
          <w:p w14:paraId="3F65D63E" w14:textId="25D518D6" w:rsidR="00F91E55" w:rsidRPr="00E34494" w:rsidRDefault="00E34494" w:rsidP="00493126">
            <w:pPr>
              <w:spacing w:line="25" w:lineRule="atLeast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هن قراضه</w:t>
            </w:r>
          </w:p>
        </w:tc>
        <w:tc>
          <w:tcPr>
            <w:tcW w:w="2400" w:type="dxa"/>
          </w:tcPr>
          <w:p w14:paraId="40D8EA01" w14:textId="3699C315" w:rsidR="00F91E55" w:rsidRDefault="00B232E0" w:rsidP="00B232E0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 تن</w:t>
            </w:r>
          </w:p>
        </w:tc>
        <w:tc>
          <w:tcPr>
            <w:tcW w:w="2410" w:type="dxa"/>
          </w:tcPr>
          <w:p w14:paraId="5C960E44" w14:textId="28E6A401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  <w:tr w:rsidR="00F91E55" w14:paraId="15545845" w14:textId="77777777" w:rsidTr="00493126">
        <w:tc>
          <w:tcPr>
            <w:tcW w:w="900" w:type="dxa"/>
          </w:tcPr>
          <w:p w14:paraId="4A514419" w14:textId="77777777" w:rsidR="00F91E55" w:rsidRDefault="00F91E55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>4</w:t>
            </w:r>
          </w:p>
        </w:tc>
        <w:tc>
          <w:tcPr>
            <w:tcW w:w="3918" w:type="dxa"/>
          </w:tcPr>
          <w:p w14:paraId="2AAE5743" w14:textId="5AA41166" w:rsidR="00F91E55" w:rsidRDefault="00B232E0" w:rsidP="00493126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 w:rsidRPr="00B232E0">
              <w:rPr>
                <w:rFonts w:cs="B Nazanin" w:hint="cs"/>
                <w:b/>
                <w:bCs/>
                <w:color w:val="auto"/>
                <w:rtl/>
              </w:rPr>
              <w:t>وایر</w:t>
            </w:r>
          </w:p>
        </w:tc>
        <w:tc>
          <w:tcPr>
            <w:tcW w:w="2400" w:type="dxa"/>
          </w:tcPr>
          <w:p w14:paraId="7D56798E" w14:textId="53A9DD40" w:rsidR="00F91E55" w:rsidRDefault="00B232E0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  <w:r>
              <w:rPr>
                <w:rFonts w:cs="B Nazanin" w:hint="cs"/>
                <w:b/>
                <w:bCs/>
                <w:color w:val="7F7F7F" w:themeColor="text1" w:themeTint="80"/>
                <w:rtl/>
              </w:rPr>
              <w:t xml:space="preserve">4 تن </w:t>
            </w:r>
          </w:p>
        </w:tc>
        <w:tc>
          <w:tcPr>
            <w:tcW w:w="2410" w:type="dxa"/>
          </w:tcPr>
          <w:p w14:paraId="79824314" w14:textId="332E77E1" w:rsidR="00F91E55" w:rsidRDefault="00F91E55" w:rsidP="00F91E55">
            <w:pPr>
              <w:spacing w:line="25" w:lineRule="atLeast"/>
              <w:jc w:val="center"/>
              <w:rPr>
                <w:rFonts w:cs="B Nazanin"/>
                <w:b/>
                <w:bCs/>
                <w:color w:val="7F7F7F" w:themeColor="text1" w:themeTint="80"/>
                <w:rtl/>
              </w:rPr>
            </w:pPr>
          </w:p>
        </w:tc>
      </w:tr>
    </w:tbl>
    <w:p w14:paraId="46204BB5" w14:textId="77777777" w:rsidR="00F91E55" w:rsidRDefault="00F91E55" w:rsidP="00F91E55">
      <w:pPr>
        <w:pStyle w:val="ListParagraph"/>
        <w:numPr>
          <w:ilvl w:val="0"/>
          <w:numId w:val="0"/>
        </w:numPr>
        <w:spacing w:after="0" w:line="276" w:lineRule="auto"/>
        <w:ind w:left="720"/>
        <w:jc w:val="lowKashida"/>
        <w:rPr>
          <w:rFonts w:cs="B Nazanin"/>
          <w:sz w:val="28"/>
          <w:szCs w:val="28"/>
        </w:rPr>
      </w:pPr>
    </w:p>
    <w:p w14:paraId="79DE6A18" w14:textId="11CA7D56" w:rsidR="002060DE" w:rsidRDefault="002060DE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مزایده گر</w:t>
      </w:r>
      <w:r w:rsidR="003D02C0">
        <w:rPr>
          <w:rFonts w:cs="B Nazanin" w:hint="cs"/>
          <w:sz w:val="28"/>
          <w:szCs w:val="28"/>
          <w:rtl/>
        </w:rPr>
        <w:t>:</w:t>
      </w:r>
      <w:r>
        <w:rPr>
          <w:rFonts w:cs="B Nazanin" w:hint="cs"/>
          <w:sz w:val="28"/>
          <w:szCs w:val="28"/>
          <w:rtl/>
        </w:rPr>
        <w:t xml:space="preserve"> شرکت پدید آوران امید ساحل می باشد</w:t>
      </w:r>
      <w:r w:rsidR="007D7DA9">
        <w:rPr>
          <w:rFonts w:cs="B Nazanin" w:hint="cs"/>
          <w:sz w:val="28"/>
          <w:szCs w:val="28"/>
          <w:rtl/>
        </w:rPr>
        <w:t xml:space="preserve"> . </w:t>
      </w:r>
    </w:p>
    <w:p w14:paraId="64990A6F" w14:textId="4DFD44A2" w:rsidR="002060DE" w:rsidRDefault="002060DE" w:rsidP="0055242D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مبلغ تضمین شرکت در مزایده بمیزان </w:t>
      </w:r>
      <w:r w:rsidR="0055242D">
        <w:rPr>
          <w:rFonts w:cs="B Nazanin"/>
          <w:sz w:val="28"/>
          <w:szCs w:val="28"/>
        </w:rPr>
        <w:t>500</w:t>
      </w:r>
      <w:r w:rsidR="0080426C">
        <w:rPr>
          <w:rFonts w:cs="B Nazanin"/>
          <w:sz w:val="28"/>
          <w:szCs w:val="28"/>
        </w:rPr>
        <w:t>.000.000</w:t>
      </w:r>
      <w:r>
        <w:rPr>
          <w:rFonts w:cs="B Nazanin" w:hint="cs"/>
          <w:sz w:val="28"/>
          <w:szCs w:val="28"/>
          <w:rtl/>
        </w:rPr>
        <w:t xml:space="preserve"> ریال است که می بایستی به یکی از صورت های ذیل همراه با اسناد مزایده در پاکت </w:t>
      </w:r>
      <w:r w:rsidR="003D02C0">
        <w:rPr>
          <w:rFonts w:cs="B Nazanin" w:hint="cs"/>
          <w:sz w:val="28"/>
          <w:szCs w:val="28"/>
          <w:rtl/>
        </w:rPr>
        <w:t xml:space="preserve">الف </w:t>
      </w:r>
      <w:r>
        <w:rPr>
          <w:rFonts w:cs="B Nazanin" w:hint="cs"/>
          <w:sz w:val="28"/>
          <w:szCs w:val="28"/>
          <w:rtl/>
        </w:rPr>
        <w:t>به مزایده گر تسلیم شو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.</w:t>
      </w:r>
    </w:p>
    <w:p w14:paraId="5E323DEE" w14:textId="77777777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الف : واریز نقدی به حساب شماره 0224813491009 نزد بانک ملی شعبه بندر امیر آباد به نام شرکت پدید آوران امید ساحل</w:t>
      </w:r>
    </w:p>
    <w:p w14:paraId="487ECC18" w14:textId="77777777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ب: ارائه ضمانت نامه بانکی با تاریخ اعتبار حداقل سه ماهه ( که سه ماه دیگر نیز قابل تمدید باشد)</w:t>
      </w:r>
    </w:p>
    <w:p w14:paraId="43689F7E" w14:textId="1F0AA252" w:rsidR="002060DE" w:rsidRDefault="002060DE" w:rsidP="005C153E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شرکت کنندگان در مزایده لازم است پیشنهاد و مدارک اوراق مزایده را حداکثر</w:t>
      </w:r>
      <w:r w:rsidR="00A763EB">
        <w:rPr>
          <w:rFonts w:cs="B Nazanin" w:hint="cs"/>
          <w:sz w:val="28"/>
          <w:szCs w:val="28"/>
          <w:rtl/>
        </w:rPr>
        <w:t xml:space="preserve"> تا تاریخ </w:t>
      </w:r>
      <w:r w:rsidR="00B232E0">
        <w:rPr>
          <w:rFonts w:cs="B Nazanin" w:hint="cs"/>
          <w:sz w:val="28"/>
          <w:szCs w:val="28"/>
          <w:rtl/>
        </w:rPr>
        <w:t>24</w:t>
      </w:r>
      <w:r w:rsidR="008C4ECF">
        <w:rPr>
          <w:rFonts w:cs="B Nazanin" w:hint="cs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02</w:t>
      </w:r>
      <w:r w:rsidR="008C4ECF">
        <w:rPr>
          <w:rFonts w:cs="B Nazanin" w:hint="cs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1405</w:t>
      </w:r>
      <w:r w:rsidR="006D7606">
        <w:rPr>
          <w:rFonts w:cs="B Nazanin" w:hint="cs"/>
          <w:sz w:val="28"/>
          <w:szCs w:val="28"/>
          <w:rtl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اردیبهشت</w:t>
      </w:r>
      <w:r w:rsidR="006D7606">
        <w:rPr>
          <w:rFonts w:cs="B Nazanin" w:hint="cs"/>
          <w:sz w:val="28"/>
          <w:szCs w:val="28"/>
          <w:rtl/>
        </w:rPr>
        <w:t xml:space="preserve"> ماه </w:t>
      </w:r>
      <w:r w:rsidR="005C153E">
        <w:rPr>
          <w:rFonts w:cs="B Nazanin" w:hint="cs"/>
          <w:sz w:val="28"/>
          <w:szCs w:val="28"/>
          <w:rtl/>
        </w:rPr>
        <w:t>1405</w:t>
      </w:r>
      <w:r w:rsidR="006D7606">
        <w:rPr>
          <w:rFonts w:cs="B Nazanin" w:hint="cs"/>
          <w:sz w:val="28"/>
          <w:szCs w:val="28"/>
          <w:rtl/>
        </w:rPr>
        <w:t xml:space="preserve"> </w:t>
      </w:r>
      <w:r w:rsidR="00A763EB">
        <w:rPr>
          <w:rFonts w:cs="B Nazanin" w:hint="cs"/>
          <w:sz w:val="28"/>
          <w:szCs w:val="28"/>
          <w:rtl/>
        </w:rPr>
        <w:t xml:space="preserve"> ساعت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A763EB">
        <w:rPr>
          <w:rFonts w:cs="B Nazanin" w:hint="cs"/>
          <w:sz w:val="28"/>
          <w:szCs w:val="28"/>
          <w:rtl/>
        </w:rPr>
        <w:t>15</w:t>
      </w:r>
      <w:r>
        <w:rPr>
          <w:rFonts w:cs="B Nazanin" w:hint="cs"/>
          <w:sz w:val="28"/>
          <w:szCs w:val="28"/>
          <w:rtl/>
        </w:rPr>
        <w:t xml:space="preserve"> به وا</w:t>
      </w:r>
      <w:r w:rsidR="00A13BE5">
        <w:rPr>
          <w:rFonts w:cs="B Nazanin" w:hint="cs"/>
          <w:sz w:val="28"/>
          <w:szCs w:val="28"/>
          <w:rtl/>
        </w:rPr>
        <w:t>حد</w:t>
      </w:r>
      <w:r>
        <w:rPr>
          <w:rFonts w:cs="B Nazanin" w:hint="cs"/>
          <w:sz w:val="28"/>
          <w:szCs w:val="28"/>
          <w:rtl/>
        </w:rPr>
        <w:t xml:space="preserve"> حفاظت شرکت پدید آوران امید ساحل تحویل و رسید دریافت دارن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.</w:t>
      </w:r>
    </w:p>
    <w:p w14:paraId="1FBB7865" w14:textId="77777777" w:rsidR="002060DE" w:rsidRDefault="002060DE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پیشنهاد دهندگان مکلفند مدارک خود را در سه پاکت شامل :</w:t>
      </w:r>
    </w:p>
    <w:p w14:paraId="76068970" w14:textId="77777777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پاکت الف : شامل فیش بانکی یا ضمانت نامه بانکی</w:t>
      </w:r>
    </w:p>
    <w:p w14:paraId="73D38A37" w14:textId="0BCD9449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 xml:space="preserve">پاکت ب : فرم </w:t>
      </w:r>
      <w:r w:rsidR="00A13BE5">
        <w:rPr>
          <w:rFonts w:cs="B Nazanin" w:hint="cs"/>
          <w:sz w:val="28"/>
          <w:szCs w:val="28"/>
          <w:rtl/>
        </w:rPr>
        <w:t>شماره یک</w:t>
      </w:r>
      <w:r w:rsidRPr="0065293F">
        <w:rPr>
          <w:rFonts w:cs="B Nazanin" w:hint="cs"/>
          <w:sz w:val="28"/>
          <w:szCs w:val="28"/>
          <w:rtl/>
        </w:rPr>
        <w:t xml:space="preserve"> </w:t>
      </w:r>
      <w:r w:rsidR="00A13BE5">
        <w:rPr>
          <w:rFonts w:cs="B Nazanin" w:hint="cs"/>
          <w:sz w:val="28"/>
          <w:szCs w:val="28"/>
          <w:rtl/>
        </w:rPr>
        <w:t>و دو</w:t>
      </w:r>
      <w:r w:rsidR="00FC1896">
        <w:rPr>
          <w:rFonts w:cs="B Nazanin" w:hint="cs"/>
          <w:sz w:val="28"/>
          <w:szCs w:val="28"/>
          <w:rtl/>
        </w:rPr>
        <w:t xml:space="preserve"> </w:t>
      </w:r>
      <w:r w:rsidR="00252449">
        <w:rPr>
          <w:rFonts w:cs="B Nazanin" w:hint="cs"/>
          <w:sz w:val="28"/>
          <w:szCs w:val="28"/>
          <w:rtl/>
        </w:rPr>
        <w:t xml:space="preserve">بهمراه: </w:t>
      </w:r>
      <w:r w:rsidRPr="0065293F">
        <w:rPr>
          <w:rFonts w:cs="B Nazanin" w:hint="cs"/>
          <w:sz w:val="28"/>
          <w:szCs w:val="28"/>
          <w:rtl/>
        </w:rPr>
        <w:t>برای اشخاص حقوق</w:t>
      </w:r>
      <w:r w:rsidR="00252449">
        <w:rPr>
          <w:rFonts w:cs="B Nazanin" w:hint="cs"/>
          <w:sz w:val="28"/>
          <w:szCs w:val="28"/>
          <w:rtl/>
        </w:rPr>
        <w:t>ی</w:t>
      </w:r>
      <w:r w:rsidRPr="0065293F">
        <w:rPr>
          <w:rFonts w:cs="B Nazanin" w:hint="cs"/>
          <w:sz w:val="28"/>
          <w:szCs w:val="28"/>
          <w:rtl/>
        </w:rPr>
        <w:t>، اساسنامه</w:t>
      </w:r>
      <w:r w:rsidR="00982531">
        <w:rPr>
          <w:rFonts w:cs="B Nazanin" w:hint="cs"/>
          <w:sz w:val="28"/>
          <w:szCs w:val="28"/>
          <w:rtl/>
        </w:rPr>
        <w:t xml:space="preserve"> </w:t>
      </w:r>
      <w:r w:rsidRPr="0065293F">
        <w:rPr>
          <w:rFonts w:cs="B Nazanin" w:hint="cs"/>
          <w:sz w:val="28"/>
          <w:szCs w:val="28"/>
          <w:rtl/>
        </w:rPr>
        <w:t>، آخرین تغییرات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Pr="0065293F">
        <w:rPr>
          <w:rFonts w:cs="B Nazanin" w:hint="cs"/>
          <w:sz w:val="28"/>
          <w:szCs w:val="28"/>
          <w:rtl/>
        </w:rPr>
        <w:t>، کارت ملی و شناسنامه اعضای هیئت مدیره و برای اشخاص حقیق</w:t>
      </w:r>
      <w:r w:rsidR="00A13BE5">
        <w:rPr>
          <w:rFonts w:cs="B Nazanin" w:hint="cs"/>
          <w:sz w:val="28"/>
          <w:szCs w:val="28"/>
          <w:rtl/>
        </w:rPr>
        <w:t>ی</w:t>
      </w:r>
      <w:r w:rsidRPr="0065293F">
        <w:rPr>
          <w:rFonts w:cs="B Nazanin" w:hint="cs"/>
          <w:sz w:val="28"/>
          <w:szCs w:val="28"/>
          <w:rtl/>
        </w:rPr>
        <w:t xml:space="preserve"> کپی شناسنامه و کارت ملی </w:t>
      </w:r>
      <w:r w:rsidR="00A13BE5">
        <w:rPr>
          <w:rFonts w:cs="B Nazanin" w:hint="cs"/>
          <w:sz w:val="28"/>
          <w:szCs w:val="28"/>
          <w:rtl/>
        </w:rPr>
        <w:t>.</w:t>
      </w:r>
    </w:p>
    <w:p w14:paraId="156A5BFD" w14:textId="32FC8A9A" w:rsidR="002060DE" w:rsidRPr="0065293F" w:rsidRDefault="002060DE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 w:rsidRPr="0065293F">
        <w:rPr>
          <w:rFonts w:cs="B Nazanin" w:hint="cs"/>
          <w:sz w:val="28"/>
          <w:szCs w:val="28"/>
          <w:rtl/>
        </w:rPr>
        <w:t>پاکت ج : پیشنهاد قیمت</w:t>
      </w:r>
      <w:r w:rsidR="00DC0761">
        <w:rPr>
          <w:rFonts w:cs="B Nazanin" w:hint="cs"/>
          <w:sz w:val="28"/>
          <w:szCs w:val="28"/>
          <w:rtl/>
        </w:rPr>
        <w:t xml:space="preserve"> </w:t>
      </w:r>
      <w:r w:rsidR="00A13BE5">
        <w:rPr>
          <w:rFonts w:cs="B Nazanin" w:hint="cs"/>
          <w:sz w:val="28"/>
          <w:szCs w:val="28"/>
          <w:rtl/>
        </w:rPr>
        <w:t>(فرم شماره سه</w:t>
      </w:r>
      <w:r w:rsidR="00982531">
        <w:rPr>
          <w:rFonts w:cs="B Nazanin" w:hint="cs"/>
          <w:sz w:val="28"/>
          <w:szCs w:val="28"/>
          <w:rtl/>
        </w:rPr>
        <w:t xml:space="preserve"> </w:t>
      </w:r>
      <w:r w:rsidR="00A13BE5">
        <w:rPr>
          <w:rFonts w:cs="B Nazanin" w:hint="cs"/>
          <w:sz w:val="28"/>
          <w:szCs w:val="28"/>
          <w:rtl/>
        </w:rPr>
        <w:t>)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A13BE5">
        <w:rPr>
          <w:rFonts w:cs="B Nazanin" w:hint="cs"/>
          <w:sz w:val="28"/>
          <w:szCs w:val="28"/>
          <w:rtl/>
        </w:rPr>
        <w:t>.</w:t>
      </w:r>
    </w:p>
    <w:p w14:paraId="2C57C411" w14:textId="1D5E030D" w:rsidR="002060DE" w:rsidRDefault="00DC0761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نشانی و محل ارسال و تسلیم پیشنهادات :</w:t>
      </w:r>
    </w:p>
    <w:p w14:paraId="3E097AC5" w14:textId="1797965E" w:rsidR="002060DE" w:rsidRPr="0065293F" w:rsidRDefault="00F50597" w:rsidP="0065293F">
      <w:pPr>
        <w:pStyle w:val="ListParagraph"/>
        <w:numPr>
          <w:ilvl w:val="0"/>
          <w:numId w:val="11"/>
        </w:numPr>
        <w:spacing w:line="276" w:lineRule="auto"/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مازندران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-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شهرستان بهشهر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-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منطقه ویژه اقتصادی بندر امیر آباد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-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 xml:space="preserve">شرکت پدید آوران امید ساحل </w:t>
      </w:r>
      <w:r w:rsidR="002060DE" w:rsidRPr="0065293F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F61DC9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r w:rsidR="002060DE" w:rsidRPr="0065293F">
        <w:rPr>
          <w:rFonts w:cs="B Nazanin" w:hint="cs"/>
          <w:sz w:val="28"/>
          <w:szCs w:val="28"/>
          <w:rtl/>
        </w:rPr>
        <w:t>واحد حفاظت</w:t>
      </w:r>
    </w:p>
    <w:p w14:paraId="0CB7B30F" w14:textId="2D704082" w:rsidR="002060DE" w:rsidRDefault="00F50597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تمام ا</w:t>
      </w:r>
      <w:r w:rsidR="00A13BE5">
        <w:rPr>
          <w:rFonts w:cs="B Nazanin" w:hint="cs"/>
          <w:sz w:val="28"/>
          <w:szCs w:val="28"/>
          <w:rtl/>
        </w:rPr>
        <w:t>س</w:t>
      </w:r>
      <w:r w:rsidR="002060DE">
        <w:rPr>
          <w:rFonts w:cs="B Nazanin" w:hint="cs"/>
          <w:sz w:val="28"/>
          <w:szCs w:val="28"/>
          <w:rtl/>
        </w:rPr>
        <w:t>ناد مزایده می بایستی به مهر و امضا مجاز پیشنهاد دهنده برسد مبلغ پیشنهادی در فرم پیشنهاد قیمت به عدد و حروف نوشته شو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E5CF19B" w14:textId="46678315" w:rsidR="002060DE" w:rsidRDefault="00F50597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lastRenderedPageBreak/>
        <w:t xml:space="preserve"> </w:t>
      </w:r>
      <w:r w:rsidR="002060DE">
        <w:rPr>
          <w:rFonts w:cs="B Nazanin" w:hint="cs"/>
          <w:sz w:val="28"/>
          <w:szCs w:val="28"/>
          <w:rtl/>
        </w:rPr>
        <w:t>کمیسیون معاملات در تعیین برنده با در نظر گرفتن شرایط پیشنهاد دهنده و رعایت صرفه و صلاح شرکت مختار است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FC1896">
        <w:rPr>
          <w:rFonts w:cs="B Nazanin" w:hint="cs"/>
          <w:sz w:val="28"/>
          <w:szCs w:val="28"/>
          <w:rtl/>
        </w:rPr>
        <w:t xml:space="preserve">، </w:t>
      </w:r>
      <w:r w:rsidR="002060DE">
        <w:rPr>
          <w:rFonts w:cs="B Nazanin" w:hint="cs"/>
          <w:sz w:val="28"/>
          <w:szCs w:val="28"/>
          <w:rtl/>
        </w:rPr>
        <w:t>بنابر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این شرکت در مزایده و ارائه پیشنهاد هیچ گونه حقی را برای شرکت کنندگان در بر نخواهد داشت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4EADB920" w14:textId="0C1C9DE4" w:rsidR="002060DE" w:rsidRDefault="00F50597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پیشنهادات باید بدون تغییر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، حذف و یا قراردادن شرایط تکمیل و ارسال شو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9A3D72A" w14:textId="40E1DE76" w:rsidR="002060DE" w:rsidRDefault="00F50597" w:rsidP="0065293F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به تقاضاهایی که دارای ابهام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، نقض و قلم خوردگی باشد و یا مدارک مورد نیاز ارسال نگردد پیشنهاد ناقص و مبهم تلقی گردیده و حذف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FE953FE" w14:textId="34203C45" w:rsidR="000D7F7C" w:rsidRDefault="00F50597" w:rsidP="00FC1896">
      <w:pPr>
        <w:pStyle w:val="ListParagraph"/>
        <w:numPr>
          <w:ilvl w:val="0"/>
          <w:numId w:val="11"/>
        </w:numPr>
        <w:spacing w:after="0"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متقاضیان شرکت کننده در مزایده نباید مشمول اصل 141 قانون اساسی باشن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2060DE">
        <w:rPr>
          <w:rFonts w:cs="B Nazanin" w:hint="cs"/>
          <w:sz w:val="28"/>
          <w:szCs w:val="28"/>
          <w:rtl/>
        </w:rPr>
        <w:t>.</w:t>
      </w:r>
    </w:p>
    <w:p w14:paraId="76B22430" w14:textId="66987794" w:rsidR="004353D5" w:rsidRPr="004353D5" w:rsidRDefault="004353D5" w:rsidP="004353D5">
      <w:pPr>
        <w:tabs>
          <w:tab w:val="center" w:pos="5233"/>
        </w:tabs>
        <w:spacing w:line="276" w:lineRule="auto"/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                          </w:t>
      </w:r>
      <w:r>
        <w:rPr>
          <w:rFonts w:cs="B Nazanin"/>
          <w:sz w:val="28"/>
          <w:szCs w:val="28"/>
          <w:rtl/>
        </w:rPr>
        <w:tab/>
      </w:r>
    </w:p>
    <w:p w14:paraId="7AAA8B25" w14:textId="27DED8DB" w:rsidR="000D7F7C" w:rsidRPr="000D7F7C" w:rsidRDefault="00F50597" w:rsidP="00B232E0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جهت د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افت</w:t>
      </w:r>
      <w:r w:rsidR="000D7F7C" w:rsidRPr="000D7F7C">
        <w:rPr>
          <w:rFonts w:cs="B Nazanin"/>
          <w:sz w:val="28"/>
          <w:szCs w:val="28"/>
          <w:rtl/>
        </w:rPr>
        <w:t xml:space="preserve"> اسناد مز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ده</w:t>
      </w:r>
      <w:r w:rsidR="000D7F7C" w:rsidRPr="000D7F7C">
        <w:rPr>
          <w:rFonts w:cs="B Nazanin"/>
          <w:sz w:val="28"/>
          <w:szCs w:val="28"/>
          <w:rtl/>
        </w:rPr>
        <w:t xml:space="preserve"> از تا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خ</w:t>
      </w:r>
      <w:r w:rsidR="002756A0">
        <w:rPr>
          <w:rFonts w:cs="B Nazanin"/>
          <w:sz w:val="28"/>
          <w:szCs w:val="28"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19/02/1405</w:t>
      </w:r>
      <w:r w:rsidR="002756A0">
        <w:rPr>
          <w:rFonts w:cs="B Nazanin"/>
          <w:sz w:val="28"/>
          <w:szCs w:val="28"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اردیبهشت</w:t>
      </w:r>
      <w:r w:rsidR="00C307B1">
        <w:rPr>
          <w:rFonts w:cs="B Nazanin" w:hint="cs"/>
          <w:sz w:val="28"/>
          <w:szCs w:val="28"/>
          <w:rtl/>
        </w:rPr>
        <w:t xml:space="preserve"> ماه</w:t>
      </w:r>
      <w:r w:rsidR="00EF3D95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 xml:space="preserve"> ساعت</w:t>
      </w:r>
      <w:r w:rsidR="008D5645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8</w:t>
      </w:r>
      <w:r w:rsidR="006D7606">
        <w:rPr>
          <w:rFonts w:cs="B Nazanin"/>
          <w:sz w:val="28"/>
          <w:szCs w:val="28"/>
        </w:rPr>
        <w:t xml:space="preserve">  </w:t>
      </w:r>
      <w:r w:rsidR="000D7F7C" w:rsidRPr="000D7F7C">
        <w:rPr>
          <w:rFonts w:cs="B Nazanin"/>
          <w:sz w:val="28"/>
          <w:szCs w:val="28"/>
          <w:rtl/>
        </w:rPr>
        <w:t>صبح</w:t>
      </w:r>
      <w:r w:rsidR="008D5645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 xml:space="preserve"> به </w:t>
      </w:r>
      <w:r w:rsidR="008D5645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س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ت</w:t>
      </w:r>
      <w:r w:rsidR="008D5645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 xml:space="preserve"> شرکت به نشان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</w:rPr>
        <w:t>www.pos.co.ir</w:t>
      </w:r>
      <w:r w:rsidR="000D7F7C" w:rsidRPr="000D7F7C">
        <w:rPr>
          <w:rFonts w:cs="B Nazanin"/>
          <w:sz w:val="28"/>
          <w:szCs w:val="28"/>
          <w:rtl/>
        </w:rPr>
        <w:t xml:space="preserve"> قسمت قرارداده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تجار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مراجعه </w:t>
      </w:r>
      <w:r w:rsidR="00BB27E8">
        <w:rPr>
          <w:rFonts w:cs="B Nazanin" w:hint="cs"/>
          <w:sz w:val="28"/>
          <w:szCs w:val="28"/>
          <w:rtl/>
        </w:rPr>
        <w:t>نماین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BB27E8">
        <w:rPr>
          <w:rFonts w:cs="B Nazanin" w:hint="cs"/>
          <w:sz w:val="28"/>
          <w:szCs w:val="28"/>
          <w:rtl/>
        </w:rPr>
        <w:t>.</w:t>
      </w:r>
    </w:p>
    <w:p w14:paraId="0918FA2B" w14:textId="56B32D10" w:rsidR="002060DE" w:rsidRDefault="00F50597" w:rsidP="00B232E0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 xml:space="preserve">مراجه کنندگان </w:t>
      </w:r>
      <w:r w:rsidR="00BB27E8">
        <w:rPr>
          <w:rFonts w:cs="B Nazanin" w:hint="cs"/>
          <w:sz w:val="28"/>
          <w:szCs w:val="28"/>
          <w:rtl/>
        </w:rPr>
        <w:t xml:space="preserve">جهت بازدید </w:t>
      </w:r>
      <w:r w:rsidR="000D7F7C" w:rsidRPr="000D7F7C">
        <w:rPr>
          <w:rFonts w:cs="B Nazanin"/>
          <w:sz w:val="28"/>
          <w:szCs w:val="28"/>
          <w:rtl/>
        </w:rPr>
        <w:t xml:space="preserve">از </w:t>
      </w:r>
      <w:r w:rsidR="002756A0">
        <w:rPr>
          <w:rFonts w:cs="B Nazanin" w:hint="cs"/>
          <w:sz w:val="28"/>
          <w:szCs w:val="28"/>
          <w:rtl/>
        </w:rPr>
        <w:t xml:space="preserve">تاریخ </w:t>
      </w:r>
      <w:r w:rsidR="00B232E0">
        <w:rPr>
          <w:rFonts w:cs="B Nazanin" w:hint="cs"/>
          <w:sz w:val="28"/>
          <w:szCs w:val="28"/>
          <w:rtl/>
        </w:rPr>
        <w:t>19/02/1405</w:t>
      </w:r>
      <w:r w:rsidR="00A40902">
        <w:rPr>
          <w:rFonts w:cs="B Nazanin"/>
          <w:sz w:val="28"/>
          <w:szCs w:val="28"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 xml:space="preserve"> اردیبهشت</w:t>
      </w:r>
      <w:r w:rsidR="00502C33">
        <w:rPr>
          <w:rFonts w:cs="B Nazanin" w:hint="cs"/>
          <w:sz w:val="28"/>
          <w:szCs w:val="28"/>
          <w:rtl/>
        </w:rPr>
        <w:t xml:space="preserve"> </w:t>
      </w:r>
      <w:r w:rsidR="00C307B1">
        <w:rPr>
          <w:rFonts w:cs="B Nazanin" w:hint="cs"/>
          <w:sz w:val="28"/>
          <w:szCs w:val="28"/>
          <w:rtl/>
        </w:rPr>
        <w:t xml:space="preserve"> ماه</w:t>
      </w:r>
      <w:r w:rsidR="000D7F7C" w:rsidRPr="000D7F7C">
        <w:rPr>
          <w:rFonts w:cs="B Nazanin"/>
          <w:sz w:val="28"/>
          <w:szCs w:val="28"/>
          <w:rtl/>
        </w:rPr>
        <w:t xml:space="preserve"> ال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24/02/1405 اردیبهشت</w:t>
      </w:r>
      <w:r w:rsidR="00EF3D95">
        <w:rPr>
          <w:rFonts w:cs="B Nazanin" w:hint="cs"/>
          <w:sz w:val="28"/>
          <w:szCs w:val="28"/>
          <w:rtl/>
        </w:rPr>
        <w:t xml:space="preserve"> ماه</w:t>
      </w:r>
      <w:r w:rsidR="000D7F7C" w:rsidRPr="000D7F7C">
        <w:rPr>
          <w:rFonts w:cs="B Nazanin"/>
          <w:sz w:val="28"/>
          <w:szCs w:val="28"/>
          <w:rtl/>
        </w:rPr>
        <w:t xml:space="preserve"> از ساعت 8</w:t>
      </w:r>
      <w:r w:rsidR="002C1718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ال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15 در محوطه منطقه و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ژه</w:t>
      </w:r>
      <w:r w:rsidR="000D7F7C" w:rsidRPr="000D7F7C">
        <w:rPr>
          <w:rFonts w:cs="B Nazanin"/>
          <w:sz w:val="28"/>
          <w:szCs w:val="28"/>
          <w:rtl/>
        </w:rPr>
        <w:t xml:space="preserve"> اقتصاد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رسم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/>
          <w:sz w:val="28"/>
          <w:szCs w:val="28"/>
          <w:rtl/>
        </w:rPr>
        <w:t xml:space="preserve"> مراجعه نما</w:t>
      </w:r>
      <w:r w:rsidR="000D7F7C" w:rsidRPr="000D7F7C">
        <w:rPr>
          <w:rFonts w:cs="B Nazanin" w:hint="cs"/>
          <w:sz w:val="28"/>
          <w:szCs w:val="28"/>
          <w:rtl/>
        </w:rPr>
        <w:t>ی</w:t>
      </w:r>
      <w:r w:rsidR="000D7F7C" w:rsidRPr="000D7F7C">
        <w:rPr>
          <w:rFonts w:cs="B Nazanin" w:hint="eastAsia"/>
          <w:sz w:val="28"/>
          <w:szCs w:val="28"/>
          <w:rtl/>
        </w:rPr>
        <w:t>ن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0D7F7C" w:rsidRPr="000D7F7C">
        <w:rPr>
          <w:rFonts w:cs="B Nazanin"/>
          <w:sz w:val="28"/>
          <w:szCs w:val="28"/>
          <w:rtl/>
        </w:rPr>
        <w:t>.</w:t>
      </w:r>
    </w:p>
    <w:p w14:paraId="6BBDA6BE" w14:textId="4F6F41D6" w:rsidR="00C93F87" w:rsidRPr="00C93F87" w:rsidRDefault="00F50597" w:rsidP="00EF3D95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برنده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</w:t>
      </w:r>
      <w:r w:rsidR="00EF3D95">
        <w:rPr>
          <w:rFonts w:cs="B Nazanin" w:hint="cs"/>
          <w:sz w:val="28"/>
          <w:szCs w:val="28"/>
          <w:rtl/>
        </w:rPr>
        <w:t>دو روز کاری</w:t>
      </w:r>
      <w:r w:rsidR="00C93F87" w:rsidRPr="00C93F87">
        <w:rPr>
          <w:rFonts w:cs="B Nazanin"/>
          <w:sz w:val="28"/>
          <w:szCs w:val="28"/>
          <w:rtl/>
        </w:rPr>
        <w:t xml:space="preserve"> پس از اعلام ن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جه</w:t>
      </w:r>
      <w:r w:rsidR="00C93F87" w:rsidRPr="00C93F87">
        <w:rPr>
          <w:rFonts w:cs="B Nazanin"/>
          <w:sz w:val="28"/>
          <w:szCs w:val="28"/>
          <w:rtl/>
        </w:rPr>
        <w:t xml:space="preserve"> م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س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ه انعقاد قرارداد اقدام نم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</w:t>
      </w:r>
      <w:r w:rsidR="00C93F87" w:rsidRPr="00C93F87">
        <w:rPr>
          <w:rFonts w:cs="B Nazanin"/>
          <w:sz w:val="28"/>
          <w:szCs w:val="28"/>
          <w:rtl/>
        </w:rPr>
        <w:t xml:space="preserve"> و در صورت انصراف و عدم مراجعه</w:t>
      </w:r>
      <w:r w:rsidR="003712D0">
        <w:rPr>
          <w:rFonts w:cs="B Nazanin" w:hint="cs"/>
          <w:sz w:val="28"/>
          <w:szCs w:val="28"/>
          <w:rtl/>
        </w:rPr>
        <w:t>،</w:t>
      </w:r>
      <w:r w:rsidR="00C93F87" w:rsidRPr="00C93F87">
        <w:rPr>
          <w:rFonts w:cs="B Nazanin"/>
          <w:sz w:val="28"/>
          <w:szCs w:val="28"/>
          <w:rtl/>
        </w:rPr>
        <w:t xml:space="preserve"> سپرده وار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ز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شرکت در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به نفع شرکت ضبط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271DD9EF" w14:textId="7A3D8941" w:rsidR="00C93F87" w:rsidRPr="00C93F87" w:rsidRDefault="00F50597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سپرده شرکت در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برنده دوم هر 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ک</w:t>
      </w:r>
      <w:r w:rsidR="00C93F87" w:rsidRPr="00C93F87">
        <w:rPr>
          <w:rFonts w:cs="B Nazanin"/>
          <w:sz w:val="28"/>
          <w:szCs w:val="28"/>
          <w:rtl/>
        </w:rPr>
        <w:t xml:space="preserve"> از رد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ف</w:t>
      </w:r>
      <w:r w:rsidR="00C93F87" w:rsidRPr="00C93F87">
        <w:rPr>
          <w:rFonts w:cs="B Nazanin"/>
          <w:sz w:val="28"/>
          <w:szCs w:val="28"/>
          <w:rtl/>
        </w:rPr>
        <w:t xml:space="preserve"> ها حداکثر ظرف مدت ده روز مسترد خواهد شد .</w:t>
      </w:r>
    </w:p>
    <w:p w14:paraId="3F3E5B66" w14:textId="25C76CA4" w:rsidR="00C93F87" w:rsidRPr="00C93F87" w:rsidRDefault="00F50597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 w:hint="eastAsia"/>
          <w:sz w:val="28"/>
          <w:szCs w:val="28"/>
          <w:rtl/>
        </w:rPr>
        <w:t>برنده</w:t>
      </w:r>
      <w:r w:rsidR="00C93F87" w:rsidRPr="00C93F87">
        <w:rPr>
          <w:rFonts w:cs="B Nazanin"/>
          <w:sz w:val="28"/>
          <w:szCs w:val="28"/>
          <w:rtl/>
        </w:rPr>
        <w:t xml:space="preserve">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حق واگذار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ه غ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ر</w:t>
      </w:r>
      <w:r w:rsidR="00C93F87" w:rsidRPr="00C93F87">
        <w:rPr>
          <w:rFonts w:cs="B Nazanin"/>
          <w:sz w:val="28"/>
          <w:szCs w:val="28"/>
          <w:rtl/>
        </w:rPr>
        <w:t xml:space="preserve"> را ندار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008F1D7F" w14:textId="6E9F83F3" w:rsidR="00C93F87" w:rsidRPr="00C93F87" w:rsidRDefault="00F50597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چنانچه بر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برنده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منع قانون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وجود داشته باشد ه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چ</w:t>
      </w:r>
      <w:r w:rsidR="00C93F87" w:rsidRPr="00C93F87">
        <w:rPr>
          <w:rFonts w:cs="B Nazanin"/>
          <w:sz w:val="28"/>
          <w:szCs w:val="28"/>
          <w:rtl/>
        </w:rPr>
        <w:t xml:space="preserve"> گونه مسئول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ت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متوجه شرکت نخواهد شد و سپرده آن ها به نفع شرکت ضبط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32239013" w14:textId="78960034" w:rsidR="00C93F87" w:rsidRDefault="00F50597" w:rsidP="00C93F87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کل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ه</w:t>
      </w:r>
      <w:r w:rsidR="00C93F87" w:rsidRPr="00C93F87">
        <w:rPr>
          <w:rFonts w:cs="B Nazanin"/>
          <w:sz w:val="28"/>
          <w:szCs w:val="28"/>
          <w:rtl/>
        </w:rPr>
        <w:t xml:space="preserve"> هز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نه</w:t>
      </w:r>
      <w:r w:rsidR="00C37C7A">
        <w:rPr>
          <w:rFonts w:cs="B Nazanin" w:hint="cs"/>
          <w:sz w:val="28"/>
          <w:szCs w:val="28"/>
          <w:rtl/>
        </w:rPr>
        <w:t xml:space="preserve"> های جانب مانند</w:t>
      </w:r>
      <w:r w:rsidR="004300F7">
        <w:rPr>
          <w:rFonts w:cs="B Nazanin" w:hint="cs"/>
          <w:sz w:val="28"/>
          <w:szCs w:val="28"/>
          <w:rtl/>
        </w:rPr>
        <w:t xml:space="preserve"> </w:t>
      </w:r>
      <w:r w:rsidR="00C37C7A">
        <w:rPr>
          <w:rFonts w:cs="B Nazanin" w:hint="cs"/>
          <w:sz w:val="28"/>
          <w:szCs w:val="28"/>
          <w:rtl/>
        </w:rPr>
        <w:t xml:space="preserve">: </w:t>
      </w:r>
      <w:r w:rsidR="00C93F87" w:rsidRPr="00C93F87">
        <w:rPr>
          <w:rFonts w:cs="B Nazanin"/>
          <w:sz w:val="28"/>
          <w:szCs w:val="28"/>
          <w:rtl/>
        </w:rPr>
        <w:t>آگه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/>
          <w:sz w:val="28"/>
          <w:szCs w:val="28"/>
          <w:rtl/>
        </w:rPr>
        <w:t xml:space="preserve">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،</w:t>
      </w:r>
      <w:r w:rsidR="00C93F87" w:rsidRPr="00C93F87">
        <w:rPr>
          <w:rFonts w:cs="B Nazanin"/>
          <w:sz w:val="28"/>
          <w:szCs w:val="28"/>
          <w:rtl/>
        </w:rPr>
        <w:t xml:space="preserve"> کارشناس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،</w:t>
      </w:r>
      <w:r w:rsidR="00C93F87" w:rsidRPr="00C93F87">
        <w:rPr>
          <w:rFonts w:cs="B Nazanin"/>
          <w:sz w:val="28"/>
          <w:szCs w:val="28"/>
          <w:rtl/>
        </w:rPr>
        <w:t xml:space="preserve"> برشکار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37C7A">
        <w:rPr>
          <w:rFonts w:cs="B Nazanin" w:hint="cs"/>
          <w:sz w:val="28"/>
          <w:szCs w:val="28"/>
          <w:rtl/>
        </w:rPr>
        <w:t>،</w:t>
      </w:r>
      <w:r w:rsidR="00C93F87" w:rsidRPr="00C93F87">
        <w:rPr>
          <w:rFonts w:cs="B Nazanin"/>
          <w:sz w:val="28"/>
          <w:szCs w:val="28"/>
          <w:rtl/>
        </w:rPr>
        <w:t xml:space="preserve"> حمل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EE52EC">
        <w:rPr>
          <w:rFonts w:cs="B Nazanin" w:hint="cs"/>
          <w:sz w:val="28"/>
          <w:szCs w:val="28"/>
          <w:rtl/>
        </w:rPr>
        <w:t xml:space="preserve">، گمرک </w:t>
      </w:r>
      <w:r w:rsidR="00C93F87" w:rsidRPr="00C93F87">
        <w:rPr>
          <w:rFonts w:cs="B Nazanin"/>
          <w:sz w:val="28"/>
          <w:szCs w:val="28"/>
          <w:rtl/>
        </w:rPr>
        <w:t>و غ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ره</w:t>
      </w:r>
      <w:r w:rsidR="00C93F87" w:rsidRPr="00C93F87">
        <w:rPr>
          <w:rFonts w:cs="B Nazanin"/>
          <w:sz w:val="28"/>
          <w:szCs w:val="28"/>
          <w:rtl/>
        </w:rPr>
        <w:t xml:space="preserve"> به عهده برنده مزا</w:t>
      </w:r>
      <w:r w:rsidR="00C93F87" w:rsidRPr="00C93F87">
        <w:rPr>
          <w:rFonts w:cs="B Nazanin" w:hint="cs"/>
          <w:sz w:val="28"/>
          <w:szCs w:val="28"/>
          <w:rtl/>
        </w:rPr>
        <w:t>ی</w:t>
      </w:r>
      <w:r w:rsidR="00C93F87" w:rsidRPr="00C93F87">
        <w:rPr>
          <w:rFonts w:cs="B Nazanin" w:hint="eastAsia"/>
          <w:sz w:val="28"/>
          <w:szCs w:val="28"/>
          <w:rtl/>
        </w:rPr>
        <w:t>ده</w:t>
      </w:r>
      <w:r w:rsidR="00C93F87" w:rsidRPr="00C93F87">
        <w:rPr>
          <w:rFonts w:cs="B Nazanin"/>
          <w:sz w:val="28"/>
          <w:szCs w:val="28"/>
          <w:rtl/>
        </w:rPr>
        <w:t xml:space="preserve"> خواهد بو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C93F87" w:rsidRPr="00C93F87">
        <w:rPr>
          <w:rFonts w:cs="B Nazanin"/>
          <w:sz w:val="28"/>
          <w:szCs w:val="28"/>
          <w:rtl/>
        </w:rPr>
        <w:t>.</w:t>
      </w:r>
    </w:p>
    <w:p w14:paraId="5445E7E4" w14:textId="2D92BFB5" w:rsidR="000F7546" w:rsidRPr="00C37C7A" w:rsidRDefault="00F50597" w:rsidP="00A40902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0F7546" w:rsidRPr="00C37C7A">
        <w:rPr>
          <w:rFonts w:cs="B Nazanin" w:hint="cs"/>
          <w:sz w:val="28"/>
          <w:szCs w:val="28"/>
          <w:rtl/>
        </w:rPr>
        <w:t xml:space="preserve">برنده مزایده موظف است </w:t>
      </w:r>
      <w:r w:rsidR="003712D0" w:rsidRPr="00C37C7A">
        <w:rPr>
          <w:rFonts w:cs="B Nazanin" w:hint="cs"/>
          <w:sz w:val="28"/>
          <w:szCs w:val="28"/>
          <w:rtl/>
        </w:rPr>
        <w:t>در زمان انعقاد قرارداد</w:t>
      </w:r>
      <w:r w:rsidR="00F61DC9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 xml:space="preserve">، </w:t>
      </w:r>
      <w:r w:rsidR="000F7546" w:rsidRPr="00C37C7A">
        <w:rPr>
          <w:rFonts w:cs="B Nazanin" w:hint="cs"/>
          <w:sz w:val="28"/>
          <w:szCs w:val="28"/>
          <w:rtl/>
        </w:rPr>
        <w:t xml:space="preserve">چک </w:t>
      </w:r>
      <w:r w:rsidR="003712D0" w:rsidRPr="00C37C7A">
        <w:rPr>
          <w:rFonts w:cs="B Nazanin" w:hint="cs"/>
          <w:sz w:val="28"/>
          <w:szCs w:val="28"/>
          <w:rtl/>
        </w:rPr>
        <w:t xml:space="preserve">صیادی </w:t>
      </w:r>
      <w:r w:rsidR="000F7546" w:rsidRPr="00C37C7A">
        <w:rPr>
          <w:rFonts w:cs="B Nazanin" w:hint="cs"/>
          <w:sz w:val="28"/>
          <w:szCs w:val="28"/>
          <w:rtl/>
        </w:rPr>
        <w:t>یا ضمانت نامه بانکی</w:t>
      </w:r>
      <w:r w:rsidR="004300F7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 w:hint="cs"/>
          <w:sz w:val="28"/>
          <w:szCs w:val="28"/>
          <w:rtl/>
        </w:rPr>
        <w:t>(</w:t>
      </w:r>
      <w:r w:rsidR="004300F7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/>
          <w:sz w:val="28"/>
          <w:szCs w:val="28"/>
          <w:rtl/>
        </w:rPr>
        <w:t>با تار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خ</w:t>
      </w:r>
      <w:r w:rsidR="00C37C7A" w:rsidRPr="00C37C7A">
        <w:rPr>
          <w:rFonts w:cs="B Nazanin"/>
          <w:sz w:val="28"/>
          <w:szCs w:val="28"/>
          <w:rtl/>
        </w:rPr>
        <w:t xml:space="preserve"> اعتبار حداقل </w:t>
      </w:r>
      <w:r w:rsidR="00A40902">
        <w:rPr>
          <w:rFonts w:cs="B Nazanin" w:hint="cs"/>
          <w:sz w:val="28"/>
          <w:szCs w:val="28"/>
          <w:rtl/>
        </w:rPr>
        <w:t xml:space="preserve">یک </w:t>
      </w:r>
      <w:r w:rsidR="00C37C7A" w:rsidRPr="00C37C7A">
        <w:rPr>
          <w:rFonts w:cs="B Nazanin"/>
          <w:sz w:val="28"/>
          <w:szCs w:val="28"/>
          <w:rtl/>
        </w:rPr>
        <w:t xml:space="preserve">ماهه که </w:t>
      </w:r>
      <w:r w:rsidR="00A40902">
        <w:rPr>
          <w:rFonts w:cs="B Nazanin" w:hint="cs"/>
          <w:sz w:val="28"/>
          <w:szCs w:val="28"/>
          <w:rtl/>
        </w:rPr>
        <w:t>یک</w:t>
      </w:r>
      <w:r w:rsidR="00C37C7A" w:rsidRPr="00C37C7A">
        <w:rPr>
          <w:rFonts w:cs="B Nazanin"/>
          <w:sz w:val="28"/>
          <w:szCs w:val="28"/>
          <w:rtl/>
        </w:rPr>
        <w:t xml:space="preserve"> ماه د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گر</w:t>
      </w:r>
      <w:r w:rsidR="00C37C7A" w:rsidRPr="00C37C7A">
        <w:rPr>
          <w:rFonts w:cs="B Nazanin"/>
          <w:sz w:val="28"/>
          <w:szCs w:val="28"/>
          <w:rtl/>
        </w:rPr>
        <w:t xml:space="preserve"> ن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ز</w:t>
      </w:r>
      <w:r w:rsidR="00C37C7A" w:rsidRPr="00C37C7A">
        <w:rPr>
          <w:rFonts w:cs="B Nazanin"/>
          <w:sz w:val="28"/>
          <w:szCs w:val="28"/>
          <w:rtl/>
        </w:rPr>
        <w:t xml:space="preserve"> قابل تمد</w:t>
      </w:r>
      <w:r w:rsidR="00C37C7A" w:rsidRPr="00C37C7A">
        <w:rPr>
          <w:rFonts w:cs="B Nazanin" w:hint="cs"/>
          <w:sz w:val="28"/>
          <w:szCs w:val="28"/>
          <w:rtl/>
        </w:rPr>
        <w:t>ی</w:t>
      </w:r>
      <w:r w:rsidR="00C37C7A" w:rsidRPr="00C37C7A">
        <w:rPr>
          <w:rFonts w:cs="B Nazanin" w:hint="eastAsia"/>
          <w:sz w:val="28"/>
          <w:szCs w:val="28"/>
          <w:rtl/>
        </w:rPr>
        <w:t>د</w:t>
      </w:r>
      <w:r w:rsidR="00C37C7A" w:rsidRPr="00C37C7A">
        <w:rPr>
          <w:rFonts w:cs="B Nazanin"/>
          <w:sz w:val="28"/>
          <w:szCs w:val="28"/>
          <w:rtl/>
        </w:rPr>
        <w:t xml:space="preserve"> باشد</w:t>
      </w:r>
      <w:r w:rsidR="004300F7">
        <w:rPr>
          <w:rFonts w:cs="B Nazanin" w:hint="cs"/>
          <w:sz w:val="28"/>
          <w:szCs w:val="28"/>
          <w:rtl/>
        </w:rPr>
        <w:t xml:space="preserve"> </w:t>
      </w:r>
      <w:r w:rsidR="00C37C7A" w:rsidRPr="00C37C7A">
        <w:rPr>
          <w:rFonts w:cs="B Nazanin"/>
          <w:sz w:val="28"/>
          <w:szCs w:val="28"/>
          <w:rtl/>
        </w:rPr>
        <w:t>)</w:t>
      </w:r>
      <w:r w:rsidR="00C37C7A">
        <w:rPr>
          <w:rFonts w:cs="B Nazanin" w:hint="cs"/>
          <w:sz w:val="28"/>
          <w:szCs w:val="28"/>
          <w:rtl/>
        </w:rPr>
        <w:t xml:space="preserve"> به</w:t>
      </w:r>
      <w:r w:rsidR="000F7546" w:rsidRPr="00C37C7A">
        <w:rPr>
          <w:rFonts w:cs="B Nazanin" w:hint="cs"/>
          <w:sz w:val="28"/>
          <w:szCs w:val="28"/>
          <w:rtl/>
        </w:rPr>
        <w:t xml:space="preserve"> میزان کل مبلغ پیشنهادی به طرفیت مزایده گر به عنوان حسن انجام تعهدات صادر </w:t>
      </w:r>
      <w:r w:rsidR="00302C1F">
        <w:rPr>
          <w:rFonts w:cs="B Nazanin" w:hint="cs"/>
          <w:sz w:val="28"/>
          <w:szCs w:val="28"/>
          <w:rtl/>
        </w:rPr>
        <w:t>و تحویل واحد مالی نماید</w:t>
      </w:r>
      <w:r w:rsidR="002E11AC">
        <w:rPr>
          <w:rFonts w:cs="B Nazanin" w:hint="cs"/>
          <w:sz w:val="28"/>
          <w:szCs w:val="28"/>
          <w:rtl/>
        </w:rPr>
        <w:t xml:space="preserve"> .</w:t>
      </w:r>
      <w:r w:rsidR="000F7546" w:rsidRPr="00C37C7A">
        <w:rPr>
          <w:rFonts w:cs="B Nazanin" w:hint="cs"/>
          <w:sz w:val="28"/>
          <w:szCs w:val="28"/>
          <w:rtl/>
        </w:rPr>
        <w:t xml:space="preserve"> لذا در صورت عدم ارائه تضمین مبلغ </w:t>
      </w:r>
      <w:r w:rsidR="003712D0" w:rsidRPr="00C37C7A">
        <w:rPr>
          <w:rFonts w:cs="B Nazanin" w:hint="cs"/>
          <w:sz w:val="28"/>
          <w:szCs w:val="28"/>
          <w:rtl/>
        </w:rPr>
        <w:t>سپرد</w:t>
      </w:r>
      <w:r w:rsidR="000F7546" w:rsidRPr="00C37C7A">
        <w:rPr>
          <w:rFonts w:cs="B Nazanin" w:hint="cs"/>
          <w:sz w:val="28"/>
          <w:szCs w:val="28"/>
          <w:rtl/>
        </w:rPr>
        <w:t>ه شرکت در مزایده به نفع شرکت ضب</w:t>
      </w:r>
      <w:r w:rsidR="003712D0" w:rsidRPr="00C37C7A">
        <w:rPr>
          <w:rFonts w:cs="B Nazanin" w:hint="cs"/>
          <w:sz w:val="28"/>
          <w:szCs w:val="28"/>
          <w:rtl/>
        </w:rPr>
        <w:t>ط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>،</w:t>
      </w:r>
      <w:r w:rsidR="000F7546" w:rsidRPr="00C37C7A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 xml:space="preserve">قراداد لغو </w:t>
      </w:r>
      <w:r w:rsidR="000F7546" w:rsidRPr="00C37C7A">
        <w:rPr>
          <w:rFonts w:cs="B Nazanin" w:hint="cs"/>
          <w:sz w:val="28"/>
          <w:szCs w:val="28"/>
          <w:rtl/>
        </w:rPr>
        <w:t xml:space="preserve">و </w:t>
      </w:r>
      <w:r w:rsidR="003712D0" w:rsidRPr="00C37C7A">
        <w:rPr>
          <w:rFonts w:cs="B Nazanin" w:hint="cs"/>
          <w:sz w:val="28"/>
          <w:szCs w:val="28"/>
          <w:rtl/>
        </w:rPr>
        <w:t>در صورت نفرات بعدی پیشنهاد قیمت</w:t>
      </w:r>
      <w:r w:rsidR="00302C1F">
        <w:rPr>
          <w:rFonts w:cs="B Nazanin" w:hint="cs"/>
          <w:sz w:val="28"/>
          <w:szCs w:val="28"/>
          <w:rtl/>
        </w:rPr>
        <w:t xml:space="preserve"> آنان</w:t>
      </w:r>
      <w:r w:rsidR="003712D0" w:rsidRPr="00C37C7A">
        <w:rPr>
          <w:rFonts w:cs="B Nazanin" w:hint="cs"/>
          <w:sz w:val="28"/>
          <w:szCs w:val="28"/>
          <w:rtl/>
        </w:rPr>
        <w:t xml:space="preserve"> بالاتر از قیمت کارشناسی باشد به ترتیب برنده </w:t>
      </w:r>
      <w:r w:rsidR="00302C1F">
        <w:rPr>
          <w:rFonts w:cs="B Nazanin" w:hint="cs"/>
          <w:sz w:val="28"/>
          <w:szCs w:val="28"/>
          <w:rtl/>
        </w:rPr>
        <w:t xml:space="preserve">مزایده </w:t>
      </w:r>
      <w:r w:rsidR="003712D0" w:rsidRPr="00C37C7A">
        <w:rPr>
          <w:rFonts w:cs="B Nazanin" w:hint="cs"/>
          <w:sz w:val="28"/>
          <w:szCs w:val="28"/>
          <w:rtl/>
        </w:rPr>
        <w:t>خواهد شد در غیر این صورت مزایده تجدید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712D0" w:rsidRPr="00C37C7A">
        <w:rPr>
          <w:rFonts w:cs="B Nazanin" w:hint="cs"/>
          <w:sz w:val="28"/>
          <w:szCs w:val="28"/>
          <w:rtl/>
        </w:rPr>
        <w:t>.</w:t>
      </w:r>
    </w:p>
    <w:p w14:paraId="308E0D15" w14:textId="20437349" w:rsidR="000F7546" w:rsidRDefault="000F7546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 w:rsidRPr="000F7546">
        <w:rPr>
          <w:rFonts w:cs="B Nazanin"/>
          <w:sz w:val="28"/>
          <w:szCs w:val="28"/>
          <w:rtl/>
        </w:rPr>
        <w:t>برنده مزا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 w:hint="eastAsia"/>
          <w:sz w:val="28"/>
          <w:szCs w:val="28"/>
          <w:rtl/>
        </w:rPr>
        <w:t>ده</w:t>
      </w:r>
      <w:r w:rsidRPr="000F7546">
        <w:rPr>
          <w:rFonts w:cs="B Nazanin"/>
          <w:sz w:val="28"/>
          <w:szCs w:val="28"/>
          <w:rtl/>
        </w:rPr>
        <w:t xml:space="preserve"> موظف است </w:t>
      </w:r>
      <w:r>
        <w:rPr>
          <w:rFonts w:cs="B Nazanin" w:hint="cs"/>
          <w:sz w:val="28"/>
          <w:szCs w:val="28"/>
          <w:rtl/>
        </w:rPr>
        <w:t xml:space="preserve">کل </w:t>
      </w:r>
      <w:r w:rsidRPr="000F7546">
        <w:rPr>
          <w:rFonts w:cs="B Nazanin"/>
          <w:sz w:val="28"/>
          <w:szCs w:val="28"/>
          <w:rtl/>
        </w:rPr>
        <w:t>مبالغ پ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 w:hint="eastAsia"/>
          <w:sz w:val="28"/>
          <w:szCs w:val="28"/>
          <w:rtl/>
        </w:rPr>
        <w:t>شنهاد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/>
          <w:sz w:val="28"/>
          <w:szCs w:val="28"/>
          <w:rtl/>
        </w:rPr>
        <w:t xml:space="preserve"> ق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 w:hint="eastAsia"/>
          <w:sz w:val="28"/>
          <w:szCs w:val="28"/>
          <w:rtl/>
        </w:rPr>
        <w:t>مت</w:t>
      </w:r>
      <w:r w:rsidRPr="000F7546">
        <w:rPr>
          <w:rFonts w:cs="B Nazanin"/>
          <w:sz w:val="28"/>
          <w:szCs w:val="28"/>
          <w:rtl/>
        </w:rPr>
        <w:t xml:space="preserve"> را قبل از </w:t>
      </w:r>
      <w:r w:rsidR="003712D0">
        <w:rPr>
          <w:rFonts w:cs="B Nazanin" w:hint="cs"/>
          <w:sz w:val="28"/>
          <w:szCs w:val="28"/>
          <w:rtl/>
        </w:rPr>
        <w:t>خروج اولین</w:t>
      </w:r>
      <w:r>
        <w:rPr>
          <w:rFonts w:cs="B Nazanin" w:hint="cs"/>
          <w:sz w:val="28"/>
          <w:szCs w:val="28"/>
          <w:rtl/>
        </w:rPr>
        <w:t xml:space="preserve"> اقلام</w:t>
      </w:r>
      <w:r w:rsidR="002E11AC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،</w:t>
      </w:r>
      <w:r w:rsidRPr="000F7546">
        <w:rPr>
          <w:rFonts w:cs="B Nazanin"/>
          <w:sz w:val="28"/>
          <w:szCs w:val="28"/>
          <w:rtl/>
        </w:rPr>
        <w:t xml:space="preserve"> به حساب شرکت وار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 w:hint="eastAsia"/>
          <w:sz w:val="28"/>
          <w:szCs w:val="28"/>
          <w:rtl/>
        </w:rPr>
        <w:t>ز</w:t>
      </w:r>
      <w:r w:rsidRPr="000F7546">
        <w:rPr>
          <w:rFonts w:cs="B Nazanin"/>
          <w:sz w:val="28"/>
          <w:szCs w:val="28"/>
          <w:rtl/>
        </w:rPr>
        <w:t xml:space="preserve"> نما</w:t>
      </w:r>
      <w:r w:rsidRPr="000F7546">
        <w:rPr>
          <w:rFonts w:cs="B Nazanin" w:hint="cs"/>
          <w:sz w:val="28"/>
          <w:szCs w:val="28"/>
          <w:rtl/>
        </w:rPr>
        <w:t>ی</w:t>
      </w:r>
      <w:r w:rsidRPr="000F7546">
        <w:rPr>
          <w:rFonts w:cs="B Nazanin" w:hint="eastAsia"/>
          <w:sz w:val="28"/>
          <w:szCs w:val="28"/>
          <w:rtl/>
        </w:rPr>
        <w:t>د</w:t>
      </w:r>
      <w:r w:rsidRPr="000F7546">
        <w:rPr>
          <w:rFonts w:cs="B Nazanin"/>
          <w:sz w:val="28"/>
          <w:szCs w:val="28"/>
          <w:rtl/>
        </w:rPr>
        <w:t xml:space="preserve"> لذا در صورت</w:t>
      </w:r>
      <w:r>
        <w:rPr>
          <w:rFonts w:cs="B Nazanin" w:hint="cs"/>
          <w:sz w:val="28"/>
          <w:szCs w:val="28"/>
          <w:rtl/>
        </w:rPr>
        <w:t xml:space="preserve"> عدم واریز </w:t>
      </w:r>
      <w:r w:rsidR="003712D0">
        <w:rPr>
          <w:rFonts w:cs="B Nazanin" w:hint="cs"/>
          <w:sz w:val="28"/>
          <w:szCs w:val="28"/>
          <w:rtl/>
        </w:rPr>
        <w:t>تضمین به نفع شرکت ضبط و قراداد لغو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712D0">
        <w:rPr>
          <w:rFonts w:cs="B Nazanin" w:hint="cs"/>
          <w:sz w:val="28"/>
          <w:szCs w:val="28"/>
          <w:rtl/>
        </w:rPr>
        <w:t>.</w:t>
      </w:r>
    </w:p>
    <w:p w14:paraId="305A4666" w14:textId="027D2297" w:rsidR="00302C1F" w:rsidRPr="00302C1F" w:rsidRDefault="00302C1F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 w:rsidRPr="00302C1F">
        <w:rPr>
          <w:rFonts w:cs="B Nazanin"/>
          <w:sz w:val="28"/>
          <w:szCs w:val="28"/>
          <w:rtl/>
        </w:rPr>
        <w:lastRenderedPageBreak/>
        <w:t>کل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ه</w:t>
      </w:r>
      <w:r w:rsidRPr="00302C1F">
        <w:rPr>
          <w:rFonts w:cs="B Nazanin"/>
          <w:sz w:val="28"/>
          <w:szCs w:val="28"/>
          <w:rtl/>
        </w:rPr>
        <w:t xml:space="preserve"> اقلام مورد مزا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ه</w:t>
      </w:r>
      <w:r w:rsidRPr="00302C1F">
        <w:rPr>
          <w:rFonts w:cs="B Nazanin"/>
          <w:sz w:val="28"/>
          <w:szCs w:val="28"/>
          <w:rtl/>
        </w:rPr>
        <w:t xml:space="preserve"> به آدرس مازندران </w:t>
      </w:r>
      <w:r w:rsidRPr="00302C1F">
        <w:rPr>
          <w:rFonts w:ascii="Times New Roman" w:hAnsi="Times New Roman" w:cs="Times New Roman" w:hint="cs"/>
          <w:sz w:val="28"/>
          <w:szCs w:val="28"/>
          <w:rtl/>
        </w:rPr>
        <w:t>–</w:t>
      </w:r>
      <w:r w:rsidRPr="00302C1F">
        <w:rPr>
          <w:rFonts w:cs="B Nazanin"/>
          <w:sz w:val="28"/>
          <w:szCs w:val="28"/>
          <w:rtl/>
        </w:rPr>
        <w:t xml:space="preserve"> منطقه و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ژه</w:t>
      </w:r>
      <w:r w:rsidRPr="00302C1F">
        <w:rPr>
          <w:rFonts w:cs="B Nazanin"/>
          <w:sz w:val="28"/>
          <w:szCs w:val="28"/>
          <w:rtl/>
        </w:rPr>
        <w:t xml:space="preserve"> اقتصاد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بندر ا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ر</w:t>
      </w:r>
      <w:r w:rsidRPr="00302C1F">
        <w:rPr>
          <w:rFonts w:cs="B Nazanin"/>
          <w:sz w:val="28"/>
          <w:szCs w:val="28"/>
          <w:rtl/>
        </w:rPr>
        <w:t xml:space="preserve"> آباد </w:t>
      </w:r>
      <w:r w:rsidRPr="00302C1F">
        <w:rPr>
          <w:rFonts w:ascii="Times New Roman" w:hAnsi="Times New Roman" w:cs="Times New Roman" w:hint="cs"/>
          <w:sz w:val="28"/>
          <w:szCs w:val="28"/>
          <w:rtl/>
        </w:rPr>
        <w:t>–</w:t>
      </w:r>
      <w:r w:rsidR="0066476A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r w:rsidRPr="00302C1F">
        <w:rPr>
          <w:rFonts w:cs="B Nazanin"/>
          <w:sz w:val="28"/>
          <w:szCs w:val="28"/>
          <w:rtl/>
        </w:rPr>
        <w:t>محوطه شرکت پد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</w:t>
      </w:r>
      <w:r w:rsidRPr="00302C1F">
        <w:rPr>
          <w:rFonts w:cs="B Nazanin"/>
          <w:sz w:val="28"/>
          <w:szCs w:val="28"/>
          <w:rtl/>
        </w:rPr>
        <w:t xml:space="preserve"> آوران ا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</w:t>
      </w:r>
      <w:r w:rsidRPr="00302C1F">
        <w:rPr>
          <w:rFonts w:cs="B Nazanin"/>
          <w:sz w:val="28"/>
          <w:szCs w:val="28"/>
          <w:rtl/>
        </w:rPr>
        <w:t xml:space="preserve"> ساحل قابل رو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ت</w:t>
      </w:r>
      <w:r w:rsidRPr="00302C1F">
        <w:rPr>
          <w:rFonts w:cs="B Nazanin"/>
          <w:sz w:val="28"/>
          <w:szCs w:val="28"/>
          <w:rtl/>
        </w:rPr>
        <w:t xml:space="preserve"> و بازد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</w:t>
      </w:r>
      <w:r w:rsidRPr="00302C1F">
        <w:rPr>
          <w:rFonts w:cs="B Nazanin"/>
          <w:sz w:val="28"/>
          <w:szCs w:val="28"/>
          <w:rtl/>
        </w:rPr>
        <w:t xml:space="preserve"> 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با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Pr="00302C1F">
        <w:rPr>
          <w:rFonts w:cs="B Nazanin"/>
          <w:sz w:val="28"/>
          <w:szCs w:val="28"/>
          <w:rtl/>
        </w:rPr>
        <w:t>.</w:t>
      </w:r>
    </w:p>
    <w:p w14:paraId="28B5819B" w14:textId="71D13D1F" w:rsidR="00302C1F" w:rsidRPr="00302C1F" w:rsidRDefault="00F50597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 xml:space="preserve">هر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ک</w:t>
      </w:r>
      <w:r w:rsidR="00302C1F" w:rsidRPr="00302C1F">
        <w:rPr>
          <w:rFonts w:cs="B Nazanin"/>
          <w:sz w:val="28"/>
          <w:szCs w:val="28"/>
          <w:rtl/>
        </w:rPr>
        <w:t xml:space="preserve"> از شرکت کنندگان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توانند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ک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چند ر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ف</w:t>
      </w:r>
      <w:r w:rsidR="00302C1F" w:rsidRPr="00302C1F">
        <w:rPr>
          <w:rFonts w:cs="B Nazanin"/>
          <w:sz w:val="28"/>
          <w:szCs w:val="28"/>
          <w:rtl/>
        </w:rPr>
        <w:t xml:space="preserve">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ا</w:t>
      </w:r>
      <w:r w:rsidR="00302C1F" w:rsidRPr="00302C1F">
        <w:rPr>
          <w:rFonts w:cs="B Nazanin"/>
          <w:sz w:val="28"/>
          <w:szCs w:val="28"/>
          <w:rtl/>
        </w:rPr>
        <w:t xml:space="preserve"> تمام ر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ف</w:t>
      </w:r>
      <w:r w:rsidR="00302C1F" w:rsidRPr="00302C1F">
        <w:rPr>
          <w:rFonts w:cs="B Nazanin"/>
          <w:sz w:val="28"/>
          <w:szCs w:val="28"/>
          <w:rtl/>
        </w:rPr>
        <w:t xml:space="preserve"> ه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را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</w:t>
      </w:r>
      <w:r w:rsidR="00302C1F" w:rsidRPr="00302C1F">
        <w:rPr>
          <w:rFonts w:cs="B Nazanin"/>
          <w:sz w:val="28"/>
          <w:szCs w:val="28"/>
          <w:rtl/>
        </w:rPr>
        <w:t xml:space="preserve">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دهن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74753DE8" w14:textId="3D35C8D1" w:rsidR="00302C1F" w:rsidRPr="005916DB" w:rsidRDefault="00F50597" w:rsidP="008140F1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highlight w:val="yellow"/>
          <w:rtl/>
        </w:rPr>
      </w:pPr>
      <w:r>
        <w:rPr>
          <w:rFonts w:cs="B Nazanin" w:hint="cs"/>
          <w:sz w:val="28"/>
          <w:szCs w:val="28"/>
          <w:highlight w:val="yellow"/>
          <w:rtl/>
        </w:rPr>
        <w:t xml:space="preserve"> </w:t>
      </w:r>
      <w:r w:rsidR="00302C1F" w:rsidRPr="005916DB">
        <w:rPr>
          <w:rFonts w:cs="B Nazanin"/>
          <w:sz w:val="28"/>
          <w:szCs w:val="28"/>
          <w:highlight w:val="yellow"/>
          <w:rtl/>
        </w:rPr>
        <w:t>برنده مزا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ده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هر بند 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بندها مکلفند تمام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لوازم ضا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عات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اسقاط و 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ا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مازاد را از مکان مورد نظر حداکثر ظرف مدت </w:t>
      </w:r>
      <w:r w:rsidR="008140F1">
        <w:rPr>
          <w:rFonts w:cs="B Nazanin"/>
          <w:sz w:val="28"/>
          <w:szCs w:val="28"/>
          <w:highlight w:val="yellow"/>
        </w:rPr>
        <w:t>4</w:t>
      </w:r>
      <w:r w:rsidR="008140F1">
        <w:rPr>
          <w:rFonts w:cs="B Nazanin" w:hint="cs"/>
          <w:sz w:val="28"/>
          <w:szCs w:val="28"/>
          <w:highlight w:val="yellow"/>
          <w:rtl/>
        </w:rPr>
        <w:t>روز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تخل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ه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نما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ند</w:t>
      </w:r>
      <w:r w:rsidR="00302C1F" w:rsidRPr="005916DB">
        <w:rPr>
          <w:rFonts w:cs="B Nazanin"/>
          <w:sz w:val="28"/>
          <w:szCs w:val="28"/>
          <w:highlight w:val="yellow"/>
          <w:rtl/>
        </w:rPr>
        <w:t>. بد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ه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است در صورت عدم انتقال، جر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مه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آن روزانه که از سو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کم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س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ون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معاملات تع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ن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م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گردد از محل سپرده شرکت کننده در مزا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 w:hint="eastAsia"/>
          <w:sz w:val="28"/>
          <w:szCs w:val="28"/>
          <w:highlight w:val="yellow"/>
          <w:rtl/>
        </w:rPr>
        <w:t>ده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کسر م</w:t>
      </w:r>
      <w:r w:rsidR="00302C1F" w:rsidRPr="005916DB">
        <w:rPr>
          <w:rFonts w:cs="B Nazanin" w:hint="cs"/>
          <w:sz w:val="28"/>
          <w:szCs w:val="28"/>
          <w:highlight w:val="yellow"/>
          <w:rtl/>
        </w:rPr>
        <w:t>ی</w:t>
      </w:r>
      <w:r w:rsidR="00302C1F" w:rsidRPr="005916DB">
        <w:rPr>
          <w:rFonts w:cs="B Nazanin"/>
          <w:sz w:val="28"/>
          <w:szCs w:val="28"/>
          <w:highlight w:val="yellow"/>
          <w:rtl/>
        </w:rPr>
        <w:t xml:space="preserve"> گردد</w:t>
      </w:r>
      <w:r w:rsidR="007D7DA9">
        <w:rPr>
          <w:rFonts w:cs="B Nazanin" w:hint="cs"/>
          <w:sz w:val="28"/>
          <w:szCs w:val="28"/>
          <w:highlight w:val="yellow"/>
          <w:rtl/>
        </w:rPr>
        <w:t xml:space="preserve"> </w:t>
      </w:r>
      <w:r w:rsidR="00302C1F" w:rsidRPr="005916DB">
        <w:rPr>
          <w:rFonts w:cs="B Nazanin"/>
          <w:sz w:val="28"/>
          <w:szCs w:val="28"/>
          <w:highlight w:val="yellow"/>
          <w:rtl/>
        </w:rPr>
        <w:t>.</w:t>
      </w:r>
    </w:p>
    <w:p w14:paraId="26F065E3" w14:textId="6674BE49" w:rsidR="00302C1F" w:rsidRPr="00302C1F" w:rsidRDefault="00F50597" w:rsidP="00302C1F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اقرار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نم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</w:t>
      </w:r>
      <w:r w:rsidR="00302C1F" w:rsidRPr="00302C1F">
        <w:rPr>
          <w:rFonts w:cs="B Nazanin"/>
          <w:sz w:val="28"/>
          <w:szCs w:val="28"/>
          <w:rtl/>
        </w:rPr>
        <w:t xml:space="preserve"> مورد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را باز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نموده ام و از شر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ط</w:t>
      </w:r>
      <w:r w:rsidR="00302C1F" w:rsidRPr="00302C1F">
        <w:rPr>
          <w:rFonts w:cs="B Nazanin"/>
          <w:sz w:val="28"/>
          <w:szCs w:val="28"/>
          <w:rtl/>
        </w:rPr>
        <w:t xml:space="preserve"> و مشخصات معامله آگاه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کامل دارم</w:t>
      </w:r>
      <w:r w:rsidR="0066476A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  <w:r w:rsidR="0066476A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 xml:space="preserve">ضمنا در صورت برنده شدن از محل و نحوه 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تحو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ل</w:t>
      </w:r>
      <w:r w:rsidR="00302C1F" w:rsidRPr="00302C1F">
        <w:rPr>
          <w:rFonts w:cs="B Nazanin"/>
          <w:sz w:val="28"/>
          <w:szCs w:val="28"/>
          <w:rtl/>
        </w:rPr>
        <w:t xml:space="preserve"> آن مطلع 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اشم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  <w:r w:rsidR="007D7DA9">
        <w:rPr>
          <w:rFonts w:cs="B Nazanin" w:hint="cs"/>
          <w:sz w:val="28"/>
          <w:szCs w:val="28"/>
          <w:rtl/>
        </w:rPr>
        <w:t xml:space="preserve"> </w:t>
      </w:r>
    </w:p>
    <w:p w14:paraId="52F0C67A" w14:textId="27B4F527" w:rsidR="00302C1F" w:rsidRPr="004353D5" w:rsidRDefault="00F50597" w:rsidP="004353D5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درصورت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پ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شنها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کمتر از ق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مت</w:t>
      </w:r>
      <w:r w:rsidR="00302C1F" w:rsidRPr="00302C1F">
        <w:rPr>
          <w:rFonts w:cs="B Nazanin"/>
          <w:sz w:val="28"/>
          <w:szCs w:val="28"/>
          <w:rtl/>
        </w:rPr>
        <w:t xml:space="preserve"> کارشنا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/>
          <w:sz w:val="28"/>
          <w:szCs w:val="28"/>
          <w:rtl/>
        </w:rPr>
        <w:t xml:space="preserve"> باشد مزا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ه</w:t>
      </w:r>
      <w:r w:rsidR="00302C1F" w:rsidRPr="00302C1F">
        <w:rPr>
          <w:rFonts w:cs="B Nazanin"/>
          <w:sz w:val="28"/>
          <w:szCs w:val="28"/>
          <w:rtl/>
        </w:rPr>
        <w:t xml:space="preserve"> تا دوبار تجد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د</w:t>
      </w:r>
      <w:r w:rsidR="00302C1F" w:rsidRPr="00302C1F">
        <w:rPr>
          <w:rFonts w:cs="B Nazanin"/>
          <w:sz w:val="28"/>
          <w:szCs w:val="28"/>
          <w:rtl/>
        </w:rPr>
        <w:t xml:space="preserve"> خواهد شود </w:t>
      </w:r>
      <w:r w:rsidR="00582140">
        <w:rPr>
          <w:rFonts w:cs="B Nazanin" w:hint="cs"/>
          <w:sz w:val="28"/>
          <w:szCs w:val="28"/>
          <w:rtl/>
        </w:rPr>
        <w:t xml:space="preserve">. </w:t>
      </w:r>
      <w:r w:rsidR="00302C1F" w:rsidRPr="00302C1F">
        <w:rPr>
          <w:rFonts w:cs="B Nazanin"/>
          <w:sz w:val="28"/>
          <w:szCs w:val="28"/>
          <w:rtl/>
        </w:rPr>
        <w:t>و بار سوم با نظر کم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س</w:t>
      </w:r>
      <w:r w:rsidR="00302C1F" w:rsidRPr="00302C1F">
        <w:rPr>
          <w:rFonts w:cs="B Nazanin" w:hint="cs"/>
          <w:sz w:val="28"/>
          <w:szCs w:val="28"/>
          <w:rtl/>
        </w:rPr>
        <w:t>ی</w:t>
      </w:r>
      <w:r w:rsidR="00302C1F" w:rsidRPr="00302C1F">
        <w:rPr>
          <w:rFonts w:cs="B Nazanin" w:hint="eastAsia"/>
          <w:sz w:val="28"/>
          <w:szCs w:val="28"/>
          <w:rtl/>
        </w:rPr>
        <w:t>ون</w:t>
      </w:r>
      <w:r w:rsidR="00302C1F" w:rsidRPr="00302C1F">
        <w:rPr>
          <w:rFonts w:cs="B Nazanin"/>
          <w:sz w:val="28"/>
          <w:szCs w:val="28"/>
          <w:rtl/>
        </w:rPr>
        <w:t xml:space="preserve"> معاملات برنده انتخاب خواهد ش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="00302C1F" w:rsidRPr="00302C1F">
        <w:rPr>
          <w:rFonts w:cs="B Nazanin"/>
          <w:sz w:val="28"/>
          <w:szCs w:val="28"/>
          <w:rtl/>
        </w:rPr>
        <w:t>.</w:t>
      </w:r>
    </w:p>
    <w:p w14:paraId="465517C3" w14:textId="058576AE" w:rsidR="00302C1F" w:rsidRPr="00302C1F" w:rsidRDefault="00302C1F" w:rsidP="005C153E">
      <w:pPr>
        <w:pStyle w:val="ListParagraph"/>
        <w:numPr>
          <w:ilvl w:val="0"/>
          <w:numId w:val="11"/>
        </w:numPr>
        <w:rPr>
          <w:rFonts w:cs="B Nazanin"/>
          <w:sz w:val="28"/>
          <w:szCs w:val="28"/>
          <w:rtl/>
        </w:rPr>
      </w:pPr>
      <w:r w:rsidRPr="00302C1F">
        <w:rPr>
          <w:rFonts w:cs="B Nazanin"/>
          <w:sz w:val="28"/>
          <w:szCs w:val="28"/>
          <w:rtl/>
        </w:rPr>
        <w:t>ک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س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ون</w:t>
      </w:r>
      <w:r w:rsidRPr="00302C1F">
        <w:rPr>
          <w:rFonts w:cs="B Nazanin"/>
          <w:sz w:val="28"/>
          <w:szCs w:val="28"/>
          <w:rtl/>
        </w:rPr>
        <w:t xml:space="preserve"> مزا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ه</w:t>
      </w:r>
      <w:r w:rsidRPr="00302C1F">
        <w:rPr>
          <w:rFonts w:cs="B Nazanin"/>
          <w:sz w:val="28"/>
          <w:szCs w:val="28"/>
          <w:rtl/>
        </w:rPr>
        <w:t xml:space="preserve"> در تار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خ</w:t>
      </w:r>
      <w:r w:rsidRPr="00302C1F">
        <w:rPr>
          <w:rFonts w:cs="B Nazanin"/>
          <w:sz w:val="28"/>
          <w:szCs w:val="28"/>
          <w:rtl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27</w:t>
      </w:r>
      <w:r w:rsidRPr="00302C1F">
        <w:rPr>
          <w:rFonts w:cs="B Nazanin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02</w:t>
      </w:r>
      <w:r w:rsidRPr="00302C1F">
        <w:rPr>
          <w:rFonts w:cs="B Nazanin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1405</w:t>
      </w:r>
      <w:r w:rsidRPr="00302C1F">
        <w:rPr>
          <w:rFonts w:cs="B Nazanin"/>
          <w:sz w:val="28"/>
          <w:szCs w:val="28"/>
          <w:rtl/>
        </w:rPr>
        <w:t xml:space="preserve"> روز </w:t>
      </w:r>
      <w:r w:rsidR="00502C33">
        <w:rPr>
          <w:rFonts w:cs="B Nazanin" w:hint="cs"/>
          <w:sz w:val="28"/>
          <w:szCs w:val="28"/>
          <w:rtl/>
        </w:rPr>
        <w:t>یک</w:t>
      </w:r>
      <w:r w:rsidR="00C307B1">
        <w:rPr>
          <w:rFonts w:cs="B Nazanin" w:hint="cs"/>
          <w:sz w:val="28"/>
          <w:szCs w:val="28"/>
          <w:rtl/>
        </w:rPr>
        <w:t xml:space="preserve"> شنبه </w:t>
      </w:r>
      <w:r w:rsidR="005C153E">
        <w:rPr>
          <w:rFonts w:cs="B Nazanin" w:hint="cs"/>
          <w:sz w:val="28"/>
          <w:szCs w:val="28"/>
          <w:rtl/>
        </w:rPr>
        <w:t>اردیبهشت</w:t>
      </w:r>
      <w:r w:rsidR="00C307B1">
        <w:rPr>
          <w:rFonts w:cs="B Nazanin" w:hint="cs"/>
          <w:sz w:val="28"/>
          <w:szCs w:val="28"/>
          <w:rtl/>
        </w:rPr>
        <w:t xml:space="preserve"> ماه </w:t>
      </w:r>
      <w:r w:rsidR="005C153E">
        <w:rPr>
          <w:rFonts w:cs="B Nazanin" w:hint="cs"/>
          <w:sz w:val="28"/>
          <w:szCs w:val="28"/>
          <w:rtl/>
        </w:rPr>
        <w:t>1405</w:t>
      </w:r>
      <w:r w:rsidRPr="00302C1F">
        <w:rPr>
          <w:rFonts w:cs="B Nazanin"/>
          <w:sz w:val="28"/>
          <w:szCs w:val="28"/>
          <w:rtl/>
        </w:rPr>
        <w:t xml:space="preserve"> راس ساعت </w:t>
      </w:r>
      <w:r w:rsidR="002F412E">
        <w:rPr>
          <w:rFonts w:cs="B Nazanin" w:hint="cs"/>
          <w:sz w:val="28"/>
          <w:szCs w:val="28"/>
          <w:rtl/>
        </w:rPr>
        <w:t>10</w:t>
      </w:r>
      <w:r w:rsidRPr="00302C1F">
        <w:rPr>
          <w:rFonts w:cs="B Nazanin"/>
          <w:sz w:val="28"/>
          <w:szCs w:val="28"/>
          <w:rtl/>
        </w:rPr>
        <w:t xml:space="preserve"> با حضور اعضا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ک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س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ون</w:t>
      </w:r>
      <w:r w:rsidRPr="00302C1F">
        <w:rPr>
          <w:rFonts w:cs="B Nazanin"/>
          <w:sz w:val="28"/>
          <w:szCs w:val="28"/>
          <w:rtl/>
        </w:rPr>
        <w:t xml:space="preserve"> معاملات شرکت در دفتر مد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ر</w:t>
      </w:r>
      <w:r w:rsidRPr="00302C1F">
        <w:rPr>
          <w:rFonts w:cs="B Nazanin"/>
          <w:sz w:val="28"/>
          <w:szCs w:val="28"/>
          <w:rtl/>
        </w:rPr>
        <w:t xml:space="preserve"> عامل بدون حضور پ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شنهاد</w:t>
      </w:r>
      <w:r w:rsidRPr="00302C1F">
        <w:rPr>
          <w:rFonts w:cs="B Nazanin"/>
          <w:sz w:val="28"/>
          <w:szCs w:val="28"/>
          <w:rtl/>
        </w:rPr>
        <w:t xml:space="preserve"> دهندگان و 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ا</w:t>
      </w:r>
      <w:r w:rsidRPr="00302C1F">
        <w:rPr>
          <w:rFonts w:cs="B Nazanin"/>
          <w:sz w:val="28"/>
          <w:szCs w:val="28"/>
          <w:rtl/>
        </w:rPr>
        <w:t xml:space="preserve"> نما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ندگان</w:t>
      </w:r>
      <w:r w:rsidRPr="00302C1F">
        <w:rPr>
          <w:rFonts w:cs="B Nazanin"/>
          <w:sz w:val="28"/>
          <w:szCs w:val="28"/>
          <w:rtl/>
        </w:rPr>
        <w:t xml:space="preserve"> آنان تشک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ل</w:t>
      </w:r>
      <w:r w:rsidRPr="00302C1F">
        <w:rPr>
          <w:rFonts w:cs="B Nazanin"/>
          <w:sz w:val="28"/>
          <w:szCs w:val="28"/>
          <w:rtl/>
        </w:rPr>
        <w:t xml:space="preserve"> و پ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شنهادات</w:t>
      </w:r>
      <w:r w:rsidRPr="00302C1F">
        <w:rPr>
          <w:rFonts w:cs="B Nazanin"/>
          <w:sz w:val="28"/>
          <w:szCs w:val="28"/>
          <w:rtl/>
        </w:rPr>
        <w:t xml:space="preserve"> بررس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خواهد شد</w:t>
      </w:r>
      <w:r w:rsidR="00582140">
        <w:rPr>
          <w:rFonts w:cs="B Nazanin" w:hint="cs"/>
          <w:sz w:val="28"/>
          <w:szCs w:val="28"/>
          <w:rtl/>
        </w:rPr>
        <w:t xml:space="preserve"> </w:t>
      </w:r>
      <w:r w:rsidRPr="00302C1F">
        <w:rPr>
          <w:rFonts w:cs="B Nazanin"/>
          <w:sz w:val="28"/>
          <w:szCs w:val="28"/>
          <w:rtl/>
        </w:rPr>
        <w:t>. نت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جه</w:t>
      </w:r>
      <w:r w:rsidRPr="00302C1F">
        <w:rPr>
          <w:rFonts w:cs="B Nazanin"/>
          <w:sz w:val="28"/>
          <w:szCs w:val="28"/>
          <w:rtl/>
        </w:rPr>
        <w:t xml:space="preserve"> ک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س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ون</w:t>
      </w:r>
      <w:r w:rsidRPr="00302C1F">
        <w:rPr>
          <w:rFonts w:cs="B Nazanin"/>
          <w:sz w:val="28"/>
          <w:szCs w:val="28"/>
          <w:rtl/>
        </w:rPr>
        <w:t xml:space="preserve"> در تار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خ</w:t>
      </w:r>
      <w:r w:rsidRPr="00302C1F">
        <w:rPr>
          <w:rFonts w:cs="B Nazanin"/>
          <w:sz w:val="28"/>
          <w:szCs w:val="28"/>
          <w:rtl/>
        </w:rPr>
        <w:t xml:space="preserve"> </w:t>
      </w:r>
      <w:r w:rsidR="00B232E0">
        <w:rPr>
          <w:rFonts w:cs="B Nazanin" w:hint="cs"/>
          <w:sz w:val="28"/>
          <w:szCs w:val="28"/>
          <w:rtl/>
        </w:rPr>
        <w:t>27</w:t>
      </w:r>
      <w:r w:rsidRPr="00302C1F">
        <w:rPr>
          <w:rFonts w:cs="B Nazanin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02</w:t>
      </w:r>
      <w:r w:rsidRPr="00302C1F">
        <w:rPr>
          <w:rFonts w:cs="B Nazanin"/>
          <w:sz w:val="28"/>
          <w:szCs w:val="28"/>
          <w:rtl/>
        </w:rPr>
        <w:t>/</w:t>
      </w:r>
      <w:r w:rsidR="00B232E0">
        <w:rPr>
          <w:rFonts w:cs="B Nazanin" w:hint="cs"/>
          <w:sz w:val="28"/>
          <w:szCs w:val="28"/>
          <w:rtl/>
        </w:rPr>
        <w:t>1405</w:t>
      </w:r>
      <w:r w:rsidRPr="00302C1F">
        <w:rPr>
          <w:rFonts w:cs="B Nazanin"/>
          <w:sz w:val="28"/>
          <w:szCs w:val="28"/>
          <w:rtl/>
        </w:rPr>
        <w:t xml:space="preserve"> با درج اسا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برنده 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ا</w:t>
      </w:r>
      <w:r w:rsidRPr="00302C1F">
        <w:rPr>
          <w:rFonts w:cs="B Nazanin"/>
          <w:sz w:val="28"/>
          <w:szCs w:val="28"/>
          <w:rtl/>
        </w:rPr>
        <w:t xml:space="preserve"> برنده گا</w:t>
      </w:r>
      <w:r w:rsidRPr="00302C1F">
        <w:rPr>
          <w:rFonts w:cs="B Nazanin" w:hint="eastAsia"/>
          <w:sz w:val="28"/>
          <w:szCs w:val="28"/>
          <w:rtl/>
        </w:rPr>
        <w:t>ن</w:t>
      </w:r>
      <w:r w:rsidRPr="00302C1F">
        <w:rPr>
          <w:rFonts w:cs="B Nazanin"/>
          <w:sz w:val="28"/>
          <w:szCs w:val="28"/>
          <w:rtl/>
        </w:rPr>
        <w:t xml:space="preserve"> به صورت رس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به برنده 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ا</w:t>
      </w:r>
      <w:r w:rsidRPr="00302C1F">
        <w:rPr>
          <w:rFonts w:cs="B Nazanin"/>
          <w:sz w:val="28"/>
          <w:szCs w:val="28"/>
          <w:rtl/>
        </w:rPr>
        <w:t xml:space="preserve"> برندگان مزا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 w:hint="eastAsia"/>
          <w:sz w:val="28"/>
          <w:szCs w:val="28"/>
          <w:rtl/>
        </w:rPr>
        <w:t>ده</w:t>
      </w:r>
      <w:r w:rsidRPr="00302C1F">
        <w:rPr>
          <w:rFonts w:cs="B Nazanin"/>
          <w:sz w:val="28"/>
          <w:szCs w:val="28"/>
          <w:rtl/>
        </w:rPr>
        <w:t xml:space="preserve"> بر حسب مورد</w:t>
      </w:r>
      <w:r w:rsidR="00582140">
        <w:rPr>
          <w:rFonts w:cs="B Nazanin" w:hint="cs"/>
          <w:sz w:val="28"/>
          <w:szCs w:val="28"/>
          <w:rtl/>
        </w:rPr>
        <w:t xml:space="preserve"> </w:t>
      </w:r>
      <w:r w:rsidRPr="00302C1F">
        <w:rPr>
          <w:rFonts w:cs="B Nazanin"/>
          <w:sz w:val="28"/>
          <w:szCs w:val="28"/>
          <w:rtl/>
        </w:rPr>
        <w:t>، اعلام م</w:t>
      </w:r>
      <w:r w:rsidRPr="00302C1F">
        <w:rPr>
          <w:rFonts w:cs="B Nazanin" w:hint="cs"/>
          <w:sz w:val="28"/>
          <w:szCs w:val="28"/>
          <w:rtl/>
        </w:rPr>
        <w:t>ی</w:t>
      </w:r>
      <w:r w:rsidRPr="00302C1F">
        <w:rPr>
          <w:rFonts w:cs="B Nazanin"/>
          <w:sz w:val="28"/>
          <w:szCs w:val="28"/>
          <w:rtl/>
        </w:rPr>
        <w:t xml:space="preserve"> گردد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Pr="00302C1F">
        <w:rPr>
          <w:rFonts w:cs="B Nazanin"/>
          <w:sz w:val="28"/>
          <w:szCs w:val="28"/>
          <w:rtl/>
        </w:rPr>
        <w:t>.</w:t>
      </w:r>
    </w:p>
    <w:p w14:paraId="3F3CF378" w14:textId="77777777" w:rsidR="002060DE" w:rsidRPr="002060DE" w:rsidRDefault="002060DE" w:rsidP="0065293F">
      <w:pPr>
        <w:spacing w:line="276" w:lineRule="auto"/>
        <w:jc w:val="lowKashida"/>
        <w:rPr>
          <w:rFonts w:cs="B Nazanin"/>
          <w:sz w:val="28"/>
          <w:szCs w:val="28"/>
          <w:rtl/>
        </w:rPr>
      </w:pPr>
    </w:p>
    <w:p w14:paraId="3CC64BE2" w14:textId="4C19BAEA" w:rsidR="002060DE" w:rsidRDefault="002060DE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  <w:r w:rsidRPr="002060DE">
        <w:rPr>
          <w:rFonts w:cs="B Nazanin" w:hint="cs"/>
          <w:sz w:val="28"/>
          <w:szCs w:val="28"/>
          <w:rtl/>
        </w:rPr>
        <w:t>اینجانب ................................. به عنوان مدیر عامل شرکت / شخصیت حقوقی .............................. ضمن مطالعه و قبول شرایط اختصاصی و عمومی (</w:t>
      </w:r>
      <w:r w:rsidR="00B562BA">
        <w:rPr>
          <w:rFonts w:cs="B Nazanin" w:hint="cs"/>
          <w:sz w:val="28"/>
          <w:szCs w:val="28"/>
          <w:rtl/>
        </w:rPr>
        <w:t xml:space="preserve"> </w:t>
      </w:r>
      <w:r w:rsidRPr="002060DE">
        <w:rPr>
          <w:rFonts w:cs="B Nazanin" w:hint="cs"/>
          <w:sz w:val="28"/>
          <w:szCs w:val="28"/>
          <w:rtl/>
        </w:rPr>
        <w:t xml:space="preserve">مجموعا </w:t>
      </w:r>
      <w:r w:rsidR="00B10602">
        <w:rPr>
          <w:rFonts w:cs="B Nazanin" w:hint="cs"/>
          <w:sz w:val="28"/>
          <w:szCs w:val="28"/>
          <w:rtl/>
        </w:rPr>
        <w:t>30</w:t>
      </w:r>
      <w:r w:rsidRPr="002060DE">
        <w:rPr>
          <w:rFonts w:cs="B Nazanin" w:hint="cs"/>
          <w:sz w:val="28"/>
          <w:szCs w:val="28"/>
          <w:rtl/>
        </w:rPr>
        <w:t>بند ) مشروحه فوق الذکر و همچنین قرارداد مزایده عمومی فروش اموال منقول اسقاط شده یا مازاد بر نیاز شرکت پدید آوران امید ساحل و قبول کلیه شرایط اعلام شده در مزایده مذکور شرکت می نمایم</w:t>
      </w:r>
      <w:r w:rsidR="007D7DA9">
        <w:rPr>
          <w:rFonts w:cs="B Nazanin" w:hint="cs"/>
          <w:sz w:val="28"/>
          <w:szCs w:val="28"/>
          <w:rtl/>
        </w:rPr>
        <w:t xml:space="preserve"> </w:t>
      </w:r>
      <w:r w:rsidRPr="002060DE">
        <w:rPr>
          <w:rFonts w:cs="B Nazanin" w:hint="cs"/>
          <w:sz w:val="28"/>
          <w:szCs w:val="28"/>
          <w:rtl/>
        </w:rPr>
        <w:t>.</w:t>
      </w:r>
    </w:p>
    <w:p w14:paraId="59205746" w14:textId="48C110FD" w:rsidR="00C8197B" w:rsidRDefault="00C8197B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</w:p>
    <w:p w14:paraId="31B59DB7" w14:textId="77777777" w:rsidR="00C8197B" w:rsidRPr="002060DE" w:rsidRDefault="00C8197B" w:rsidP="0065293F">
      <w:pPr>
        <w:spacing w:line="276" w:lineRule="auto"/>
        <w:ind w:firstLine="26"/>
        <w:jc w:val="lowKashida"/>
        <w:rPr>
          <w:rFonts w:cs="B Nazanin"/>
          <w:sz w:val="28"/>
          <w:szCs w:val="28"/>
          <w:rtl/>
        </w:rPr>
      </w:pPr>
    </w:p>
    <w:p w14:paraId="1E59F6F1" w14:textId="26AC4A54" w:rsidR="002060DE" w:rsidRPr="00F50597" w:rsidRDefault="002060DE" w:rsidP="00F50597">
      <w:pPr>
        <w:pStyle w:val="ListParagraph"/>
        <w:numPr>
          <w:ilvl w:val="0"/>
          <w:numId w:val="13"/>
        </w:numPr>
        <w:jc w:val="lowKashida"/>
        <w:rPr>
          <w:rFonts w:cs="B Nazanin"/>
          <w:sz w:val="28"/>
          <w:szCs w:val="28"/>
        </w:rPr>
      </w:pPr>
      <w:r w:rsidRPr="00F50597">
        <w:rPr>
          <w:rFonts w:cs="B Nazanin" w:hint="cs"/>
          <w:sz w:val="28"/>
          <w:szCs w:val="28"/>
          <w:rtl/>
        </w:rPr>
        <w:t>نام و نام خانوادگی / تاریخ</w:t>
      </w:r>
    </w:p>
    <w:p w14:paraId="324F5215" w14:textId="7EE961DF" w:rsidR="00C8197B" w:rsidRDefault="00C8197B" w:rsidP="00C8197B">
      <w:pPr>
        <w:pStyle w:val="ListParagraph"/>
        <w:numPr>
          <w:ilvl w:val="0"/>
          <w:numId w:val="0"/>
        </w:numPr>
        <w:ind w:left="720"/>
        <w:jc w:val="lowKashida"/>
        <w:rPr>
          <w:rFonts w:cs="B Nazanin"/>
          <w:sz w:val="28"/>
          <w:szCs w:val="28"/>
          <w:rtl/>
        </w:rPr>
      </w:pPr>
    </w:p>
    <w:p w14:paraId="3AAF0A68" w14:textId="18C77A7D" w:rsidR="00F40DF8" w:rsidRPr="00EF6E6E" w:rsidRDefault="00C8197B" w:rsidP="00F66490">
      <w:pPr>
        <w:spacing w:line="25" w:lineRule="atLeast"/>
        <w:jc w:val="lowKashida"/>
        <w:rPr>
          <w:rFonts w:cs="B Zar"/>
          <w:color w:val="7F7F7F" w:themeColor="text1" w:themeTint="80"/>
          <w:rtl/>
        </w:rPr>
      </w:pPr>
      <w:r>
        <w:rPr>
          <w:rFonts w:cs="B Nazanin" w:hint="cs"/>
          <w:b/>
          <w:bCs/>
          <w:color w:val="7F7F7F" w:themeColor="text1" w:themeTint="80"/>
          <w:rtl/>
        </w:rPr>
        <w:t xml:space="preserve">                                    </w:t>
      </w:r>
    </w:p>
    <w:sectPr w:rsidR="00F40DF8" w:rsidRPr="00EF6E6E" w:rsidSect="00534B72">
      <w:headerReference w:type="default" r:id="rId8"/>
      <w:footerReference w:type="even" r:id="rId9"/>
      <w:footerReference w:type="default" r:id="rId10"/>
      <w:footnotePr>
        <w:numRestart w:val="eachPage"/>
      </w:footnotePr>
      <w:type w:val="continuous"/>
      <w:pgSz w:w="11906" w:h="16838" w:code="9"/>
      <w:pgMar w:top="0" w:right="1134" w:bottom="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07A9B0" w14:textId="77777777" w:rsidR="000B6EC6" w:rsidRDefault="000B6EC6" w:rsidP="001A4BE7">
      <w:r>
        <w:separator/>
      </w:r>
    </w:p>
  </w:endnote>
  <w:endnote w:type="continuationSeparator" w:id="0">
    <w:p w14:paraId="08C60B30" w14:textId="77777777" w:rsidR="000B6EC6" w:rsidRDefault="000B6EC6" w:rsidP="001A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E4E0E" w14:textId="19C1842C" w:rsidR="008916A6" w:rsidRDefault="008916A6" w:rsidP="001A4BE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B6273">
      <w:rPr>
        <w:rStyle w:val="PageNumber"/>
        <w:noProof/>
        <w:rtl/>
      </w:rPr>
      <w:t>3</w:t>
    </w:r>
    <w:r>
      <w:rPr>
        <w:rStyle w:val="PageNumber"/>
      </w:rPr>
      <w:fldChar w:fldCharType="end"/>
    </w:r>
  </w:p>
  <w:p w14:paraId="237572BD" w14:textId="77777777" w:rsidR="008916A6" w:rsidRDefault="008916A6" w:rsidP="001A4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CAA1F" w14:textId="77777777" w:rsidR="004353D5" w:rsidRDefault="004353D5">
    <w:pPr>
      <w:pStyle w:val="Footer"/>
      <w:rPr>
        <w:rtl/>
      </w:rPr>
    </w:pPr>
    <w:r>
      <w:rPr>
        <w:rFonts w:hint="cs"/>
        <w:rtl/>
      </w:rPr>
      <w:t xml:space="preserve">                                                          </w:t>
    </w:r>
  </w:p>
  <w:p w14:paraId="26C741B4" w14:textId="748463C0" w:rsidR="004353D5" w:rsidRDefault="004353D5">
    <w:pPr>
      <w:pStyle w:val="Footer"/>
    </w:pPr>
    <w:r>
      <w:rPr>
        <w:rFonts w:hint="cs"/>
        <w:rtl/>
      </w:rPr>
      <w:t xml:space="preserve">                                                 مهر و  </w:t>
    </w:r>
    <w:r>
      <w:rPr>
        <w:rFonts w:cs="B Nazanin" w:hint="cs"/>
        <w:sz w:val="28"/>
        <w:szCs w:val="28"/>
        <w:rtl/>
      </w:rPr>
      <w:t>امضاء صاحبان امضاء مج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21364C" w14:textId="77777777" w:rsidR="000B6EC6" w:rsidRDefault="000B6EC6" w:rsidP="001A4BE7">
      <w:r>
        <w:separator/>
      </w:r>
    </w:p>
  </w:footnote>
  <w:footnote w:type="continuationSeparator" w:id="0">
    <w:p w14:paraId="45665D6A" w14:textId="77777777" w:rsidR="000B6EC6" w:rsidRDefault="000B6EC6" w:rsidP="001A4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58" w:type="dxa"/>
      <w:tblInd w:w="675" w:type="dxa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  <w:insideH w:val="single" w:sz="6" w:space="0" w:color="auto"/>
        <w:insideV w:val="single" w:sz="6" w:space="0" w:color="auto"/>
      </w:tblBorders>
      <w:tblLook w:val="0000" w:firstRow="0" w:lastRow="0" w:firstColumn="0" w:lastColumn="0" w:noHBand="0" w:noVBand="0"/>
    </w:tblPr>
    <w:tblGrid>
      <w:gridCol w:w="2286"/>
      <w:gridCol w:w="4269"/>
      <w:gridCol w:w="2903"/>
    </w:tblGrid>
    <w:tr w:rsidR="008916A6" w14:paraId="666E49C0" w14:textId="77777777" w:rsidTr="000B6273">
      <w:trPr>
        <w:cantSplit/>
        <w:trHeight w:val="1195"/>
      </w:trPr>
      <w:tc>
        <w:tcPr>
          <w:tcW w:w="2286" w:type="dxa"/>
          <w:tcBorders>
            <w:top w:val="thinThickSmallGap" w:sz="24" w:space="0" w:color="auto"/>
            <w:right w:val="thinThickSmallGap" w:sz="24" w:space="0" w:color="auto"/>
          </w:tcBorders>
        </w:tcPr>
        <w:p w14:paraId="3CBA952F" w14:textId="01EFBE56" w:rsidR="008916A6" w:rsidRPr="009C05BE" w:rsidRDefault="009C05BE" w:rsidP="009C05BE">
          <w:pPr>
            <w:jc w:val="center"/>
            <w:rPr>
              <w:rFonts w:cs="B Nazanin"/>
              <w:b/>
              <w:bCs/>
            </w:rPr>
          </w:pPr>
          <w:r w:rsidRPr="009C05BE">
            <w:rPr>
              <w:rFonts w:cs="B Nazanin" w:hint="cs"/>
              <w:b/>
              <w:bCs/>
              <w:sz w:val="32"/>
              <w:szCs w:val="32"/>
              <w:rtl/>
            </w:rPr>
            <w:t>پاکت ب</w:t>
          </w:r>
        </w:p>
      </w:tc>
      <w:tc>
        <w:tcPr>
          <w:tcW w:w="4269" w:type="dxa"/>
          <w:tcBorders>
            <w:top w:val="thinThickSmallGap" w:sz="24" w:space="0" w:color="auto"/>
            <w:left w:val="thinThickSmallGap" w:sz="24" w:space="0" w:color="auto"/>
            <w:right w:val="thickThinSmallGap" w:sz="24" w:space="0" w:color="auto"/>
          </w:tcBorders>
          <w:shd w:val="clear" w:color="auto" w:fill="E6E6E6"/>
          <w:vAlign w:val="center"/>
        </w:tcPr>
        <w:p w14:paraId="2B74E84D" w14:textId="2CB00FB3" w:rsidR="008916A6" w:rsidRDefault="000B6273" w:rsidP="001A4BE7">
          <w:pPr>
            <w:pStyle w:val="Heading3"/>
            <w:rPr>
              <w:rtl/>
            </w:rPr>
          </w:pPr>
          <w:r>
            <w:rPr>
              <w:rFonts w:hint="cs"/>
              <w:rtl/>
            </w:rPr>
            <w:t xml:space="preserve">فرم </w:t>
          </w:r>
          <w:r w:rsidR="0044074B">
            <w:rPr>
              <w:rFonts w:hint="cs"/>
              <w:rtl/>
            </w:rPr>
            <w:t>شرایط مزایده</w:t>
          </w:r>
        </w:p>
        <w:p w14:paraId="5CF9F979" w14:textId="5D16B23D" w:rsidR="000B6273" w:rsidRPr="000B6273" w:rsidRDefault="000B6273" w:rsidP="000B6273">
          <w:pPr>
            <w:rPr>
              <w:rtl/>
            </w:rPr>
          </w:pPr>
          <w:r w:rsidRPr="000B6273">
            <w:rPr>
              <w:rFonts w:cs="B Nazanin" w:hint="cs"/>
              <w:b/>
              <w:bCs/>
              <w:rtl/>
            </w:rPr>
            <w:t xml:space="preserve">                    </w:t>
          </w:r>
          <w:r w:rsidR="0079028C">
            <w:rPr>
              <w:rFonts w:cs="B Nazanin" w:hint="cs"/>
              <w:b/>
              <w:bCs/>
              <w:rtl/>
            </w:rPr>
            <w:t xml:space="preserve">   </w:t>
          </w:r>
          <w:r w:rsidRPr="000B6273">
            <w:rPr>
              <w:rFonts w:cs="B Nazanin" w:hint="cs"/>
              <w:b/>
              <w:bCs/>
              <w:rtl/>
            </w:rPr>
            <w:t xml:space="preserve">  فرم شماره </w:t>
          </w:r>
          <w:r w:rsidR="00362DF1">
            <w:rPr>
              <w:rFonts w:cs="B Nazanin" w:hint="cs"/>
              <w:b/>
              <w:bCs/>
              <w:rtl/>
            </w:rPr>
            <w:t>دو</w:t>
          </w:r>
          <w:r w:rsidR="0079028C">
            <w:rPr>
              <w:rFonts w:hint="cs"/>
              <w:rtl/>
            </w:rPr>
            <w:t xml:space="preserve">                                </w:t>
          </w:r>
        </w:p>
      </w:tc>
      <w:tc>
        <w:tcPr>
          <w:tcW w:w="2903" w:type="dxa"/>
          <w:tcBorders>
            <w:left w:val="thickThinSmallGap" w:sz="24" w:space="0" w:color="auto"/>
          </w:tcBorders>
          <w:vAlign w:val="center"/>
        </w:tcPr>
        <w:p w14:paraId="7CE48925" w14:textId="12B45CFD" w:rsidR="008916A6" w:rsidRPr="00044D7E" w:rsidRDefault="000B6273" w:rsidP="001A4BE7">
          <w:pPr>
            <w:rPr>
              <w:rFonts w:cs="B Lotus"/>
              <w:b/>
              <w:bCs/>
              <w:sz w:val="20"/>
              <w:szCs w:val="28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2C600318" wp14:editId="7A63777F">
                <wp:extent cx="1304925" cy="1012190"/>
                <wp:effectExtent l="0" t="0" r="9525" b="0"/>
                <wp:docPr id="6" name="Picture 25" descr="Logo PNG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100-00001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5" descr="Logo PNG">
                          <a:extLst>
                            <a:ext uri="{FF2B5EF4-FFF2-40B4-BE49-F238E27FC236}">
                              <a16:creationId xmlns:a16="http://schemas.microsoft.com/office/drawing/2014/main" id="{00000000-0008-0000-0100-00001A000000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1012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F135B1" w14:textId="44A5A6FC" w:rsidR="000B6273" w:rsidRDefault="000B62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53154"/>
    <w:multiLevelType w:val="hybridMultilevel"/>
    <w:tmpl w:val="55A4EF54"/>
    <w:lvl w:ilvl="0" w:tplc="0409000F">
      <w:start w:val="1"/>
      <w:numFmt w:val="decimal"/>
      <w:lvlText w:val="%1."/>
      <w:lvlJc w:val="left"/>
      <w:pPr>
        <w:ind w:left="83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25FE4687"/>
    <w:multiLevelType w:val="hybridMultilevel"/>
    <w:tmpl w:val="CC521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F7819"/>
    <w:multiLevelType w:val="hybridMultilevel"/>
    <w:tmpl w:val="BA0E2C2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3AAB7DA3"/>
    <w:multiLevelType w:val="hybridMultilevel"/>
    <w:tmpl w:val="209E981C"/>
    <w:lvl w:ilvl="0" w:tplc="6C08CA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6003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3994F14"/>
    <w:multiLevelType w:val="hybridMultilevel"/>
    <w:tmpl w:val="5F72F60E"/>
    <w:lvl w:ilvl="0" w:tplc="3D069138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61BFD"/>
    <w:multiLevelType w:val="hybridMultilevel"/>
    <w:tmpl w:val="C1C06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73D9D"/>
    <w:multiLevelType w:val="hybridMultilevel"/>
    <w:tmpl w:val="A404A826"/>
    <w:lvl w:ilvl="0" w:tplc="A8A2BD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E7098"/>
    <w:multiLevelType w:val="hybridMultilevel"/>
    <w:tmpl w:val="D41E0940"/>
    <w:lvl w:ilvl="0" w:tplc="05781F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790FB7"/>
    <w:multiLevelType w:val="hybridMultilevel"/>
    <w:tmpl w:val="EFE6FA70"/>
    <w:lvl w:ilvl="0" w:tplc="8864CC1C">
      <w:start w:val="1"/>
      <w:numFmt w:val="decimal"/>
      <w:lvlText w:val="%1-"/>
      <w:lvlJc w:val="left"/>
      <w:pPr>
        <w:ind w:left="720" w:hanging="360"/>
      </w:pPr>
      <w:rPr>
        <w:rFonts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82276"/>
    <w:multiLevelType w:val="hybridMultilevel"/>
    <w:tmpl w:val="973C79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7536C"/>
    <w:multiLevelType w:val="hybridMultilevel"/>
    <w:tmpl w:val="A0AC651C"/>
    <w:lvl w:ilvl="0" w:tplc="8DA8D1D6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71ED50E3"/>
    <w:multiLevelType w:val="hybridMultilevel"/>
    <w:tmpl w:val="FCF4DE40"/>
    <w:lvl w:ilvl="0" w:tplc="A43E8FEC">
      <w:start w:val="19"/>
      <w:numFmt w:val="decimal"/>
      <w:lvlText w:val="%1-"/>
      <w:lvlJc w:val="left"/>
      <w:pPr>
        <w:ind w:left="401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num w:numId="1" w16cid:durableId="514002668">
    <w:abstractNumId w:val="5"/>
  </w:num>
  <w:num w:numId="2" w16cid:durableId="95372925">
    <w:abstractNumId w:val="7"/>
  </w:num>
  <w:num w:numId="3" w16cid:durableId="877013806">
    <w:abstractNumId w:val="9"/>
  </w:num>
  <w:num w:numId="4" w16cid:durableId="1558514449">
    <w:abstractNumId w:val="0"/>
  </w:num>
  <w:num w:numId="5" w16cid:durableId="2048791123">
    <w:abstractNumId w:val="2"/>
  </w:num>
  <w:num w:numId="6" w16cid:durableId="750322453">
    <w:abstractNumId w:val="11"/>
  </w:num>
  <w:num w:numId="7" w16cid:durableId="1254709148">
    <w:abstractNumId w:val="1"/>
  </w:num>
  <w:num w:numId="8" w16cid:durableId="1891962593">
    <w:abstractNumId w:val="6"/>
  </w:num>
  <w:num w:numId="9" w16cid:durableId="613906160">
    <w:abstractNumId w:val="8"/>
  </w:num>
  <w:num w:numId="10" w16cid:durableId="1516576500">
    <w:abstractNumId w:val="4"/>
  </w:num>
  <w:num w:numId="11" w16cid:durableId="554975191">
    <w:abstractNumId w:val="10"/>
  </w:num>
  <w:num w:numId="12" w16cid:durableId="2120097508">
    <w:abstractNumId w:val="12"/>
  </w:num>
  <w:num w:numId="13" w16cid:durableId="88429503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Q1NTYwNjMwMDJQ0lEKTi0uzszPAykwqQUAWI8CECwAAAA="/>
  </w:docVars>
  <w:rsids>
    <w:rsidRoot w:val="005E195D"/>
    <w:rsid w:val="00001111"/>
    <w:rsid w:val="00001D97"/>
    <w:rsid w:val="000020CF"/>
    <w:rsid w:val="00004596"/>
    <w:rsid w:val="0000471C"/>
    <w:rsid w:val="00004854"/>
    <w:rsid w:val="00005154"/>
    <w:rsid w:val="00005A7B"/>
    <w:rsid w:val="00007264"/>
    <w:rsid w:val="00011827"/>
    <w:rsid w:val="00011F26"/>
    <w:rsid w:val="00012729"/>
    <w:rsid w:val="00012BD3"/>
    <w:rsid w:val="000130B0"/>
    <w:rsid w:val="000149A8"/>
    <w:rsid w:val="00015262"/>
    <w:rsid w:val="000171D1"/>
    <w:rsid w:val="00017888"/>
    <w:rsid w:val="00020387"/>
    <w:rsid w:val="000207F9"/>
    <w:rsid w:val="00020CD3"/>
    <w:rsid w:val="000231C0"/>
    <w:rsid w:val="000236E8"/>
    <w:rsid w:val="00024A15"/>
    <w:rsid w:val="000251A8"/>
    <w:rsid w:val="00025912"/>
    <w:rsid w:val="00025E0B"/>
    <w:rsid w:val="00026114"/>
    <w:rsid w:val="00026755"/>
    <w:rsid w:val="000269E7"/>
    <w:rsid w:val="00026DC6"/>
    <w:rsid w:val="000271E7"/>
    <w:rsid w:val="00027A6A"/>
    <w:rsid w:val="000305B2"/>
    <w:rsid w:val="00031F95"/>
    <w:rsid w:val="000339CE"/>
    <w:rsid w:val="000415DA"/>
    <w:rsid w:val="00041F7C"/>
    <w:rsid w:val="0004273D"/>
    <w:rsid w:val="0004370D"/>
    <w:rsid w:val="00043C00"/>
    <w:rsid w:val="000465F9"/>
    <w:rsid w:val="00050D65"/>
    <w:rsid w:val="00052C67"/>
    <w:rsid w:val="00053442"/>
    <w:rsid w:val="0005547F"/>
    <w:rsid w:val="00055875"/>
    <w:rsid w:val="000577CC"/>
    <w:rsid w:val="0006328B"/>
    <w:rsid w:val="00064393"/>
    <w:rsid w:val="000645E5"/>
    <w:rsid w:val="000658AD"/>
    <w:rsid w:val="00066A12"/>
    <w:rsid w:val="00070E33"/>
    <w:rsid w:val="00071696"/>
    <w:rsid w:val="00071780"/>
    <w:rsid w:val="00072302"/>
    <w:rsid w:val="00072AB6"/>
    <w:rsid w:val="0007384A"/>
    <w:rsid w:val="00073C33"/>
    <w:rsid w:val="00074536"/>
    <w:rsid w:val="000777F1"/>
    <w:rsid w:val="0008032C"/>
    <w:rsid w:val="0008033A"/>
    <w:rsid w:val="0008053E"/>
    <w:rsid w:val="00081837"/>
    <w:rsid w:val="0008187D"/>
    <w:rsid w:val="0008189F"/>
    <w:rsid w:val="000820B3"/>
    <w:rsid w:val="000822A8"/>
    <w:rsid w:val="0008308E"/>
    <w:rsid w:val="00083A6F"/>
    <w:rsid w:val="00083A80"/>
    <w:rsid w:val="000841F1"/>
    <w:rsid w:val="00084B50"/>
    <w:rsid w:val="00085B9E"/>
    <w:rsid w:val="0008646C"/>
    <w:rsid w:val="00086850"/>
    <w:rsid w:val="00086AF9"/>
    <w:rsid w:val="00086DB2"/>
    <w:rsid w:val="000913F9"/>
    <w:rsid w:val="00091D5C"/>
    <w:rsid w:val="00092C2B"/>
    <w:rsid w:val="00092CAB"/>
    <w:rsid w:val="000939D8"/>
    <w:rsid w:val="000964A5"/>
    <w:rsid w:val="00097745"/>
    <w:rsid w:val="00097E61"/>
    <w:rsid w:val="00097F36"/>
    <w:rsid w:val="000A1ECB"/>
    <w:rsid w:val="000A20B0"/>
    <w:rsid w:val="000A2952"/>
    <w:rsid w:val="000A2DBF"/>
    <w:rsid w:val="000A40DE"/>
    <w:rsid w:val="000A5F7D"/>
    <w:rsid w:val="000A65EE"/>
    <w:rsid w:val="000B1644"/>
    <w:rsid w:val="000B1BB4"/>
    <w:rsid w:val="000B29E5"/>
    <w:rsid w:val="000B363C"/>
    <w:rsid w:val="000B6273"/>
    <w:rsid w:val="000B6EC6"/>
    <w:rsid w:val="000B7153"/>
    <w:rsid w:val="000C0F12"/>
    <w:rsid w:val="000C1642"/>
    <w:rsid w:val="000C1E2E"/>
    <w:rsid w:val="000C2B85"/>
    <w:rsid w:val="000C325C"/>
    <w:rsid w:val="000C7429"/>
    <w:rsid w:val="000D0B74"/>
    <w:rsid w:val="000D3B00"/>
    <w:rsid w:val="000D606D"/>
    <w:rsid w:val="000D7AB8"/>
    <w:rsid w:val="000D7F7C"/>
    <w:rsid w:val="000E1F74"/>
    <w:rsid w:val="000E2DF4"/>
    <w:rsid w:val="000E4820"/>
    <w:rsid w:val="000E4843"/>
    <w:rsid w:val="000E56C8"/>
    <w:rsid w:val="000E5831"/>
    <w:rsid w:val="000E7825"/>
    <w:rsid w:val="000F0259"/>
    <w:rsid w:val="000F0C00"/>
    <w:rsid w:val="000F0D58"/>
    <w:rsid w:val="000F1568"/>
    <w:rsid w:val="000F1A0C"/>
    <w:rsid w:val="000F2379"/>
    <w:rsid w:val="000F273C"/>
    <w:rsid w:val="000F43B8"/>
    <w:rsid w:val="000F4880"/>
    <w:rsid w:val="000F4C50"/>
    <w:rsid w:val="000F7546"/>
    <w:rsid w:val="00101030"/>
    <w:rsid w:val="00101617"/>
    <w:rsid w:val="00104AF5"/>
    <w:rsid w:val="00104E9D"/>
    <w:rsid w:val="00106C3D"/>
    <w:rsid w:val="00106F84"/>
    <w:rsid w:val="00107E6A"/>
    <w:rsid w:val="0011101B"/>
    <w:rsid w:val="00111690"/>
    <w:rsid w:val="0011176C"/>
    <w:rsid w:val="00111AC1"/>
    <w:rsid w:val="00112620"/>
    <w:rsid w:val="00112838"/>
    <w:rsid w:val="00115D93"/>
    <w:rsid w:val="001179EA"/>
    <w:rsid w:val="001206C1"/>
    <w:rsid w:val="00121A86"/>
    <w:rsid w:val="00124D60"/>
    <w:rsid w:val="00126F6D"/>
    <w:rsid w:val="00127C0B"/>
    <w:rsid w:val="00127E48"/>
    <w:rsid w:val="00130E56"/>
    <w:rsid w:val="00133BF4"/>
    <w:rsid w:val="001360B9"/>
    <w:rsid w:val="001402EF"/>
    <w:rsid w:val="00142F77"/>
    <w:rsid w:val="0014351C"/>
    <w:rsid w:val="001448A4"/>
    <w:rsid w:val="00151EC8"/>
    <w:rsid w:val="001533E4"/>
    <w:rsid w:val="00153BC7"/>
    <w:rsid w:val="00154A00"/>
    <w:rsid w:val="00154CC8"/>
    <w:rsid w:val="0015501B"/>
    <w:rsid w:val="00156389"/>
    <w:rsid w:val="00157894"/>
    <w:rsid w:val="001609FF"/>
    <w:rsid w:val="00161A3F"/>
    <w:rsid w:val="0016258C"/>
    <w:rsid w:val="00163973"/>
    <w:rsid w:val="00163F71"/>
    <w:rsid w:val="00165299"/>
    <w:rsid w:val="001653E6"/>
    <w:rsid w:val="00166834"/>
    <w:rsid w:val="001678E1"/>
    <w:rsid w:val="00167FFE"/>
    <w:rsid w:val="001711A9"/>
    <w:rsid w:val="00171EE6"/>
    <w:rsid w:val="0017237A"/>
    <w:rsid w:val="00172898"/>
    <w:rsid w:val="00172B3E"/>
    <w:rsid w:val="00174D43"/>
    <w:rsid w:val="00180FA2"/>
    <w:rsid w:val="00181384"/>
    <w:rsid w:val="00182B22"/>
    <w:rsid w:val="00182B31"/>
    <w:rsid w:val="00185B9D"/>
    <w:rsid w:val="00192364"/>
    <w:rsid w:val="0019265E"/>
    <w:rsid w:val="00194218"/>
    <w:rsid w:val="001957CD"/>
    <w:rsid w:val="00196646"/>
    <w:rsid w:val="001A007B"/>
    <w:rsid w:val="001A0654"/>
    <w:rsid w:val="001A250B"/>
    <w:rsid w:val="001A32F1"/>
    <w:rsid w:val="001A37BC"/>
    <w:rsid w:val="001A4BE7"/>
    <w:rsid w:val="001B1C98"/>
    <w:rsid w:val="001B2D25"/>
    <w:rsid w:val="001B3119"/>
    <w:rsid w:val="001B4984"/>
    <w:rsid w:val="001B605B"/>
    <w:rsid w:val="001C2307"/>
    <w:rsid w:val="001C2E32"/>
    <w:rsid w:val="001C35BE"/>
    <w:rsid w:val="001C3C6E"/>
    <w:rsid w:val="001C4F7E"/>
    <w:rsid w:val="001C799E"/>
    <w:rsid w:val="001D0DA0"/>
    <w:rsid w:val="001D194B"/>
    <w:rsid w:val="001D28BF"/>
    <w:rsid w:val="001D3AE5"/>
    <w:rsid w:val="001D57D9"/>
    <w:rsid w:val="001D6198"/>
    <w:rsid w:val="001D7095"/>
    <w:rsid w:val="001E2639"/>
    <w:rsid w:val="001E4516"/>
    <w:rsid w:val="001E4CF3"/>
    <w:rsid w:val="001E69FE"/>
    <w:rsid w:val="001E727B"/>
    <w:rsid w:val="001E7C26"/>
    <w:rsid w:val="001F0D37"/>
    <w:rsid w:val="001F1755"/>
    <w:rsid w:val="001F1A71"/>
    <w:rsid w:val="001F3FAE"/>
    <w:rsid w:val="001F4DE2"/>
    <w:rsid w:val="001F69B2"/>
    <w:rsid w:val="001F72DC"/>
    <w:rsid w:val="002006C4"/>
    <w:rsid w:val="00200FED"/>
    <w:rsid w:val="0020168D"/>
    <w:rsid w:val="002033C8"/>
    <w:rsid w:val="00205BE1"/>
    <w:rsid w:val="002060DE"/>
    <w:rsid w:val="00206929"/>
    <w:rsid w:val="00211684"/>
    <w:rsid w:val="002126CD"/>
    <w:rsid w:val="0021376B"/>
    <w:rsid w:val="002162BB"/>
    <w:rsid w:val="00216429"/>
    <w:rsid w:val="00220258"/>
    <w:rsid w:val="0022085A"/>
    <w:rsid w:val="00220C5B"/>
    <w:rsid w:val="00221540"/>
    <w:rsid w:val="0022188A"/>
    <w:rsid w:val="0022198F"/>
    <w:rsid w:val="00222804"/>
    <w:rsid w:val="0022337F"/>
    <w:rsid w:val="00223E94"/>
    <w:rsid w:val="00224C1C"/>
    <w:rsid w:val="002300F8"/>
    <w:rsid w:val="00232F3E"/>
    <w:rsid w:val="0023341F"/>
    <w:rsid w:val="00235466"/>
    <w:rsid w:val="00235C2F"/>
    <w:rsid w:val="00236DBE"/>
    <w:rsid w:val="0025099B"/>
    <w:rsid w:val="00252449"/>
    <w:rsid w:val="0025273A"/>
    <w:rsid w:val="00252E5E"/>
    <w:rsid w:val="00255773"/>
    <w:rsid w:val="0025601B"/>
    <w:rsid w:val="00257129"/>
    <w:rsid w:val="002575E1"/>
    <w:rsid w:val="00261FB8"/>
    <w:rsid w:val="00262A38"/>
    <w:rsid w:val="00267BC7"/>
    <w:rsid w:val="00267EA7"/>
    <w:rsid w:val="00270A91"/>
    <w:rsid w:val="00271863"/>
    <w:rsid w:val="00274B84"/>
    <w:rsid w:val="0027521D"/>
    <w:rsid w:val="002756A0"/>
    <w:rsid w:val="002757C4"/>
    <w:rsid w:val="002813D0"/>
    <w:rsid w:val="00281F4D"/>
    <w:rsid w:val="0028230C"/>
    <w:rsid w:val="002843A8"/>
    <w:rsid w:val="002849A2"/>
    <w:rsid w:val="00285851"/>
    <w:rsid w:val="002859B9"/>
    <w:rsid w:val="00285F90"/>
    <w:rsid w:val="002863B3"/>
    <w:rsid w:val="00287046"/>
    <w:rsid w:val="002871C9"/>
    <w:rsid w:val="00287A95"/>
    <w:rsid w:val="0029143A"/>
    <w:rsid w:val="00291D09"/>
    <w:rsid w:val="002934CB"/>
    <w:rsid w:val="002A051F"/>
    <w:rsid w:val="002A2A56"/>
    <w:rsid w:val="002B003F"/>
    <w:rsid w:val="002B0EEB"/>
    <w:rsid w:val="002B5BDC"/>
    <w:rsid w:val="002B683D"/>
    <w:rsid w:val="002B6E22"/>
    <w:rsid w:val="002B6FD9"/>
    <w:rsid w:val="002C0DC4"/>
    <w:rsid w:val="002C0EB6"/>
    <w:rsid w:val="002C1718"/>
    <w:rsid w:val="002C67F5"/>
    <w:rsid w:val="002D04C7"/>
    <w:rsid w:val="002D260E"/>
    <w:rsid w:val="002D2870"/>
    <w:rsid w:val="002D4E27"/>
    <w:rsid w:val="002D7CE3"/>
    <w:rsid w:val="002E03B5"/>
    <w:rsid w:val="002E0B1A"/>
    <w:rsid w:val="002E10A8"/>
    <w:rsid w:val="002E11AC"/>
    <w:rsid w:val="002E1518"/>
    <w:rsid w:val="002E3158"/>
    <w:rsid w:val="002E481F"/>
    <w:rsid w:val="002E4ACF"/>
    <w:rsid w:val="002E4B16"/>
    <w:rsid w:val="002E54BA"/>
    <w:rsid w:val="002F0517"/>
    <w:rsid w:val="002F1109"/>
    <w:rsid w:val="002F135F"/>
    <w:rsid w:val="002F15BF"/>
    <w:rsid w:val="002F2C65"/>
    <w:rsid w:val="002F38A5"/>
    <w:rsid w:val="002F3BF5"/>
    <w:rsid w:val="002F412E"/>
    <w:rsid w:val="002F6685"/>
    <w:rsid w:val="002F6D50"/>
    <w:rsid w:val="002F7984"/>
    <w:rsid w:val="003002E1"/>
    <w:rsid w:val="00300ABE"/>
    <w:rsid w:val="0030152C"/>
    <w:rsid w:val="003016C9"/>
    <w:rsid w:val="003018C6"/>
    <w:rsid w:val="00302AC4"/>
    <w:rsid w:val="00302C1F"/>
    <w:rsid w:val="0030519C"/>
    <w:rsid w:val="00306343"/>
    <w:rsid w:val="0030639C"/>
    <w:rsid w:val="00307742"/>
    <w:rsid w:val="003077B8"/>
    <w:rsid w:val="00310378"/>
    <w:rsid w:val="003109C8"/>
    <w:rsid w:val="0031428D"/>
    <w:rsid w:val="00315802"/>
    <w:rsid w:val="003205E4"/>
    <w:rsid w:val="0032130D"/>
    <w:rsid w:val="00322D9B"/>
    <w:rsid w:val="00322F5A"/>
    <w:rsid w:val="00324006"/>
    <w:rsid w:val="0032410B"/>
    <w:rsid w:val="003246CC"/>
    <w:rsid w:val="00325D8D"/>
    <w:rsid w:val="00327BA0"/>
    <w:rsid w:val="00327D0F"/>
    <w:rsid w:val="0033075B"/>
    <w:rsid w:val="0033124F"/>
    <w:rsid w:val="00331D9E"/>
    <w:rsid w:val="003322E4"/>
    <w:rsid w:val="00332FD6"/>
    <w:rsid w:val="00334B1C"/>
    <w:rsid w:val="00334B7F"/>
    <w:rsid w:val="00341026"/>
    <w:rsid w:val="003415C7"/>
    <w:rsid w:val="00342D04"/>
    <w:rsid w:val="003434CD"/>
    <w:rsid w:val="003454AC"/>
    <w:rsid w:val="00345C35"/>
    <w:rsid w:val="00346352"/>
    <w:rsid w:val="00346BCF"/>
    <w:rsid w:val="003479DE"/>
    <w:rsid w:val="00347A31"/>
    <w:rsid w:val="0035157C"/>
    <w:rsid w:val="00351F93"/>
    <w:rsid w:val="0035239C"/>
    <w:rsid w:val="003524F2"/>
    <w:rsid w:val="003535BE"/>
    <w:rsid w:val="003563C3"/>
    <w:rsid w:val="00356870"/>
    <w:rsid w:val="00356946"/>
    <w:rsid w:val="003629D2"/>
    <w:rsid w:val="00362DF1"/>
    <w:rsid w:val="00365BF8"/>
    <w:rsid w:val="00365DD8"/>
    <w:rsid w:val="00370969"/>
    <w:rsid w:val="003712D0"/>
    <w:rsid w:val="0037305A"/>
    <w:rsid w:val="003731AD"/>
    <w:rsid w:val="003747B1"/>
    <w:rsid w:val="003757AD"/>
    <w:rsid w:val="00375F29"/>
    <w:rsid w:val="00375F5A"/>
    <w:rsid w:val="00376308"/>
    <w:rsid w:val="00376B5A"/>
    <w:rsid w:val="00380C56"/>
    <w:rsid w:val="00381235"/>
    <w:rsid w:val="00382CD4"/>
    <w:rsid w:val="00383118"/>
    <w:rsid w:val="00383FB2"/>
    <w:rsid w:val="00384091"/>
    <w:rsid w:val="00385110"/>
    <w:rsid w:val="0038750C"/>
    <w:rsid w:val="00392DCE"/>
    <w:rsid w:val="003949F0"/>
    <w:rsid w:val="00394A98"/>
    <w:rsid w:val="00396D73"/>
    <w:rsid w:val="003A046F"/>
    <w:rsid w:val="003A516E"/>
    <w:rsid w:val="003A619D"/>
    <w:rsid w:val="003B1754"/>
    <w:rsid w:val="003B1789"/>
    <w:rsid w:val="003B540A"/>
    <w:rsid w:val="003B6B5A"/>
    <w:rsid w:val="003B7AA2"/>
    <w:rsid w:val="003C04CC"/>
    <w:rsid w:val="003C0543"/>
    <w:rsid w:val="003C0BDA"/>
    <w:rsid w:val="003C1249"/>
    <w:rsid w:val="003C215A"/>
    <w:rsid w:val="003C3FEC"/>
    <w:rsid w:val="003C4192"/>
    <w:rsid w:val="003C5137"/>
    <w:rsid w:val="003C65A5"/>
    <w:rsid w:val="003D02C0"/>
    <w:rsid w:val="003D0DDB"/>
    <w:rsid w:val="003D22BE"/>
    <w:rsid w:val="003D24F6"/>
    <w:rsid w:val="003D25FE"/>
    <w:rsid w:val="003D3BE0"/>
    <w:rsid w:val="003D78FA"/>
    <w:rsid w:val="003E02D7"/>
    <w:rsid w:val="003E21B3"/>
    <w:rsid w:val="003E2AFC"/>
    <w:rsid w:val="003E45A8"/>
    <w:rsid w:val="003E6414"/>
    <w:rsid w:val="003E7131"/>
    <w:rsid w:val="003E7529"/>
    <w:rsid w:val="003F045D"/>
    <w:rsid w:val="003F133F"/>
    <w:rsid w:val="003F1BE5"/>
    <w:rsid w:val="003F5C53"/>
    <w:rsid w:val="003F72EF"/>
    <w:rsid w:val="003F7BA1"/>
    <w:rsid w:val="004011ED"/>
    <w:rsid w:val="004017B2"/>
    <w:rsid w:val="00404B4C"/>
    <w:rsid w:val="004073F6"/>
    <w:rsid w:val="00407C37"/>
    <w:rsid w:val="00407FAD"/>
    <w:rsid w:val="00410907"/>
    <w:rsid w:val="00410D70"/>
    <w:rsid w:val="00412420"/>
    <w:rsid w:val="00413879"/>
    <w:rsid w:val="004233E5"/>
    <w:rsid w:val="004238BD"/>
    <w:rsid w:val="00426001"/>
    <w:rsid w:val="004300F7"/>
    <w:rsid w:val="00431A6C"/>
    <w:rsid w:val="004333A7"/>
    <w:rsid w:val="00433CEB"/>
    <w:rsid w:val="00434017"/>
    <w:rsid w:val="004353D5"/>
    <w:rsid w:val="004373AE"/>
    <w:rsid w:val="004404EE"/>
    <w:rsid w:val="0044074B"/>
    <w:rsid w:val="00440FDD"/>
    <w:rsid w:val="00441BA1"/>
    <w:rsid w:val="00442D38"/>
    <w:rsid w:val="0044353D"/>
    <w:rsid w:val="00444F96"/>
    <w:rsid w:val="00445709"/>
    <w:rsid w:val="0044622F"/>
    <w:rsid w:val="00446293"/>
    <w:rsid w:val="004462C5"/>
    <w:rsid w:val="004474CC"/>
    <w:rsid w:val="004500FE"/>
    <w:rsid w:val="00453BA4"/>
    <w:rsid w:val="00454EF4"/>
    <w:rsid w:val="00461CED"/>
    <w:rsid w:val="0046318A"/>
    <w:rsid w:val="00464994"/>
    <w:rsid w:val="00464F89"/>
    <w:rsid w:val="004671B0"/>
    <w:rsid w:val="00467CD6"/>
    <w:rsid w:val="00471287"/>
    <w:rsid w:val="00471946"/>
    <w:rsid w:val="00473970"/>
    <w:rsid w:val="0047629B"/>
    <w:rsid w:val="00477D90"/>
    <w:rsid w:val="00477E9F"/>
    <w:rsid w:val="004802B7"/>
    <w:rsid w:val="004808CB"/>
    <w:rsid w:val="00482426"/>
    <w:rsid w:val="00483EBD"/>
    <w:rsid w:val="00485C41"/>
    <w:rsid w:val="004865FD"/>
    <w:rsid w:val="00486AB6"/>
    <w:rsid w:val="00487557"/>
    <w:rsid w:val="004906BC"/>
    <w:rsid w:val="00490949"/>
    <w:rsid w:val="00490EEF"/>
    <w:rsid w:val="004927BB"/>
    <w:rsid w:val="00493126"/>
    <w:rsid w:val="004935F1"/>
    <w:rsid w:val="004942AE"/>
    <w:rsid w:val="0049542E"/>
    <w:rsid w:val="00496918"/>
    <w:rsid w:val="004A1596"/>
    <w:rsid w:val="004A2744"/>
    <w:rsid w:val="004A31DC"/>
    <w:rsid w:val="004A37B0"/>
    <w:rsid w:val="004A3BE1"/>
    <w:rsid w:val="004A6559"/>
    <w:rsid w:val="004B14A3"/>
    <w:rsid w:val="004B168D"/>
    <w:rsid w:val="004B2BB7"/>
    <w:rsid w:val="004B4DDF"/>
    <w:rsid w:val="004B5C6D"/>
    <w:rsid w:val="004C1C75"/>
    <w:rsid w:val="004C4481"/>
    <w:rsid w:val="004C55A4"/>
    <w:rsid w:val="004C57A2"/>
    <w:rsid w:val="004C627E"/>
    <w:rsid w:val="004C682A"/>
    <w:rsid w:val="004D0A87"/>
    <w:rsid w:val="004D30B9"/>
    <w:rsid w:val="004D46D8"/>
    <w:rsid w:val="004D6E34"/>
    <w:rsid w:val="004D70D9"/>
    <w:rsid w:val="004D713B"/>
    <w:rsid w:val="004D792C"/>
    <w:rsid w:val="004E11D4"/>
    <w:rsid w:val="004E1E1B"/>
    <w:rsid w:val="004E279A"/>
    <w:rsid w:val="004E3C0B"/>
    <w:rsid w:val="004E46F5"/>
    <w:rsid w:val="004E4F79"/>
    <w:rsid w:val="004E658F"/>
    <w:rsid w:val="004F1D3F"/>
    <w:rsid w:val="004F2986"/>
    <w:rsid w:val="004F3408"/>
    <w:rsid w:val="004F54A6"/>
    <w:rsid w:val="005010B5"/>
    <w:rsid w:val="005023AE"/>
    <w:rsid w:val="00502C33"/>
    <w:rsid w:val="00504071"/>
    <w:rsid w:val="00506A35"/>
    <w:rsid w:val="0050704C"/>
    <w:rsid w:val="0050718C"/>
    <w:rsid w:val="00507EEB"/>
    <w:rsid w:val="00511BBB"/>
    <w:rsid w:val="005138BB"/>
    <w:rsid w:val="00516DFF"/>
    <w:rsid w:val="0052133E"/>
    <w:rsid w:val="00522FB0"/>
    <w:rsid w:val="0052690F"/>
    <w:rsid w:val="005316D8"/>
    <w:rsid w:val="0053208B"/>
    <w:rsid w:val="0053311E"/>
    <w:rsid w:val="00534A96"/>
    <w:rsid w:val="00534B72"/>
    <w:rsid w:val="00534E78"/>
    <w:rsid w:val="00537345"/>
    <w:rsid w:val="00540279"/>
    <w:rsid w:val="0054104A"/>
    <w:rsid w:val="00542B2E"/>
    <w:rsid w:val="00544A8C"/>
    <w:rsid w:val="00546278"/>
    <w:rsid w:val="00546968"/>
    <w:rsid w:val="00547FF1"/>
    <w:rsid w:val="005509B2"/>
    <w:rsid w:val="0055242D"/>
    <w:rsid w:val="005527FF"/>
    <w:rsid w:val="00552A6C"/>
    <w:rsid w:val="005569DE"/>
    <w:rsid w:val="00557043"/>
    <w:rsid w:val="0056097F"/>
    <w:rsid w:val="00560DCB"/>
    <w:rsid w:val="00561CD8"/>
    <w:rsid w:val="00563402"/>
    <w:rsid w:val="005634E2"/>
    <w:rsid w:val="005648DF"/>
    <w:rsid w:val="00564C67"/>
    <w:rsid w:val="005661F2"/>
    <w:rsid w:val="005706A8"/>
    <w:rsid w:val="00571607"/>
    <w:rsid w:val="00571F05"/>
    <w:rsid w:val="00573173"/>
    <w:rsid w:val="00580267"/>
    <w:rsid w:val="0058115F"/>
    <w:rsid w:val="00581537"/>
    <w:rsid w:val="00582140"/>
    <w:rsid w:val="00582B7D"/>
    <w:rsid w:val="0058304F"/>
    <w:rsid w:val="0058451E"/>
    <w:rsid w:val="005845FD"/>
    <w:rsid w:val="005915F7"/>
    <w:rsid w:val="005916DB"/>
    <w:rsid w:val="0059198F"/>
    <w:rsid w:val="00592139"/>
    <w:rsid w:val="00593F98"/>
    <w:rsid w:val="00595B05"/>
    <w:rsid w:val="00595DE7"/>
    <w:rsid w:val="00596219"/>
    <w:rsid w:val="00597593"/>
    <w:rsid w:val="00597E5B"/>
    <w:rsid w:val="005A0CA9"/>
    <w:rsid w:val="005A1109"/>
    <w:rsid w:val="005A237F"/>
    <w:rsid w:val="005A3ADA"/>
    <w:rsid w:val="005A40A6"/>
    <w:rsid w:val="005A41F8"/>
    <w:rsid w:val="005A6999"/>
    <w:rsid w:val="005B0D25"/>
    <w:rsid w:val="005B4FF8"/>
    <w:rsid w:val="005B55AC"/>
    <w:rsid w:val="005B7451"/>
    <w:rsid w:val="005B7B12"/>
    <w:rsid w:val="005B7BD1"/>
    <w:rsid w:val="005C0B34"/>
    <w:rsid w:val="005C153E"/>
    <w:rsid w:val="005C1B24"/>
    <w:rsid w:val="005C278F"/>
    <w:rsid w:val="005C39B2"/>
    <w:rsid w:val="005C4252"/>
    <w:rsid w:val="005C53C5"/>
    <w:rsid w:val="005D17ED"/>
    <w:rsid w:val="005D1F06"/>
    <w:rsid w:val="005D54B1"/>
    <w:rsid w:val="005D5A03"/>
    <w:rsid w:val="005D5A1E"/>
    <w:rsid w:val="005D5A5E"/>
    <w:rsid w:val="005E05BC"/>
    <w:rsid w:val="005E195D"/>
    <w:rsid w:val="005E1FDA"/>
    <w:rsid w:val="005E24C8"/>
    <w:rsid w:val="005E3B12"/>
    <w:rsid w:val="005E3D76"/>
    <w:rsid w:val="005E417F"/>
    <w:rsid w:val="005E5C7C"/>
    <w:rsid w:val="005E5CF0"/>
    <w:rsid w:val="005E7078"/>
    <w:rsid w:val="005F0216"/>
    <w:rsid w:val="005F07A7"/>
    <w:rsid w:val="005F2752"/>
    <w:rsid w:val="005F3AC1"/>
    <w:rsid w:val="005F41D4"/>
    <w:rsid w:val="005F5444"/>
    <w:rsid w:val="005F6EDF"/>
    <w:rsid w:val="005F7CF7"/>
    <w:rsid w:val="006000A3"/>
    <w:rsid w:val="006001DD"/>
    <w:rsid w:val="0060135C"/>
    <w:rsid w:val="00602A08"/>
    <w:rsid w:val="006042E7"/>
    <w:rsid w:val="006049FF"/>
    <w:rsid w:val="00605B65"/>
    <w:rsid w:val="00607E9C"/>
    <w:rsid w:val="00611884"/>
    <w:rsid w:val="00613245"/>
    <w:rsid w:val="00613F76"/>
    <w:rsid w:val="00616229"/>
    <w:rsid w:val="006173A8"/>
    <w:rsid w:val="00620050"/>
    <w:rsid w:val="00623AA5"/>
    <w:rsid w:val="00623F44"/>
    <w:rsid w:val="00624BCE"/>
    <w:rsid w:val="00631BAC"/>
    <w:rsid w:val="00632067"/>
    <w:rsid w:val="00632BFB"/>
    <w:rsid w:val="00633135"/>
    <w:rsid w:val="00633FB4"/>
    <w:rsid w:val="006344D8"/>
    <w:rsid w:val="006352CC"/>
    <w:rsid w:val="0063581F"/>
    <w:rsid w:val="00641A83"/>
    <w:rsid w:val="006425FE"/>
    <w:rsid w:val="0064354B"/>
    <w:rsid w:val="0064475C"/>
    <w:rsid w:val="006449A1"/>
    <w:rsid w:val="006456B9"/>
    <w:rsid w:val="006456DF"/>
    <w:rsid w:val="006457DB"/>
    <w:rsid w:val="00646110"/>
    <w:rsid w:val="00651E1F"/>
    <w:rsid w:val="00652244"/>
    <w:rsid w:val="0065293F"/>
    <w:rsid w:val="0065319C"/>
    <w:rsid w:val="0065442D"/>
    <w:rsid w:val="0065557B"/>
    <w:rsid w:val="0066476A"/>
    <w:rsid w:val="00666CF2"/>
    <w:rsid w:val="006670AA"/>
    <w:rsid w:val="006672BA"/>
    <w:rsid w:val="0066743F"/>
    <w:rsid w:val="006676A4"/>
    <w:rsid w:val="00670183"/>
    <w:rsid w:val="006717FB"/>
    <w:rsid w:val="00673AA4"/>
    <w:rsid w:val="0067551E"/>
    <w:rsid w:val="00684247"/>
    <w:rsid w:val="0068470D"/>
    <w:rsid w:val="00684C51"/>
    <w:rsid w:val="00684C7F"/>
    <w:rsid w:val="00687752"/>
    <w:rsid w:val="00690112"/>
    <w:rsid w:val="006902AD"/>
    <w:rsid w:val="00693A58"/>
    <w:rsid w:val="00693B4E"/>
    <w:rsid w:val="00693BF8"/>
    <w:rsid w:val="006956DF"/>
    <w:rsid w:val="00695A1F"/>
    <w:rsid w:val="00695A2A"/>
    <w:rsid w:val="00695E9F"/>
    <w:rsid w:val="00695EFC"/>
    <w:rsid w:val="006A2B89"/>
    <w:rsid w:val="006A2D27"/>
    <w:rsid w:val="006A3DA3"/>
    <w:rsid w:val="006A4A83"/>
    <w:rsid w:val="006A4B65"/>
    <w:rsid w:val="006A77E4"/>
    <w:rsid w:val="006B0560"/>
    <w:rsid w:val="006B0D4A"/>
    <w:rsid w:val="006B0D50"/>
    <w:rsid w:val="006B13D4"/>
    <w:rsid w:val="006B1EA9"/>
    <w:rsid w:val="006B23DB"/>
    <w:rsid w:val="006B2728"/>
    <w:rsid w:val="006B327F"/>
    <w:rsid w:val="006B491F"/>
    <w:rsid w:val="006B4E94"/>
    <w:rsid w:val="006C4A3C"/>
    <w:rsid w:val="006C5020"/>
    <w:rsid w:val="006C5504"/>
    <w:rsid w:val="006C588E"/>
    <w:rsid w:val="006C6469"/>
    <w:rsid w:val="006C6A51"/>
    <w:rsid w:val="006C73DF"/>
    <w:rsid w:val="006C788C"/>
    <w:rsid w:val="006D27B7"/>
    <w:rsid w:val="006D2D7A"/>
    <w:rsid w:val="006D4126"/>
    <w:rsid w:val="006D4599"/>
    <w:rsid w:val="006D4ADC"/>
    <w:rsid w:val="006D6744"/>
    <w:rsid w:val="006D6D81"/>
    <w:rsid w:val="006D7606"/>
    <w:rsid w:val="006E037F"/>
    <w:rsid w:val="006E199F"/>
    <w:rsid w:val="006E1DD3"/>
    <w:rsid w:val="006E2823"/>
    <w:rsid w:val="006E3B77"/>
    <w:rsid w:val="006E4299"/>
    <w:rsid w:val="006F012A"/>
    <w:rsid w:val="006F1847"/>
    <w:rsid w:val="006F538C"/>
    <w:rsid w:val="006F5D23"/>
    <w:rsid w:val="006F6BE5"/>
    <w:rsid w:val="006F7688"/>
    <w:rsid w:val="006F7CF8"/>
    <w:rsid w:val="007002F9"/>
    <w:rsid w:val="00702F92"/>
    <w:rsid w:val="0070623D"/>
    <w:rsid w:val="007073A1"/>
    <w:rsid w:val="0070743F"/>
    <w:rsid w:val="007074AB"/>
    <w:rsid w:val="00713C7A"/>
    <w:rsid w:val="00713DD3"/>
    <w:rsid w:val="0071464D"/>
    <w:rsid w:val="007163C9"/>
    <w:rsid w:val="00716C43"/>
    <w:rsid w:val="0072143E"/>
    <w:rsid w:val="00722BE2"/>
    <w:rsid w:val="007230A4"/>
    <w:rsid w:val="00723879"/>
    <w:rsid w:val="00726416"/>
    <w:rsid w:val="0072799B"/>
    <w:rsid w:val="007335C8"/>
    <w:rsid w:val="00736E62"/>
    <w:rsid w:val="00737C0E"/>
    <w:rsid w:val="007401A8"/>
    <w:rsid w:val="00740911"/>
    <w:rsid w:val="00740AAF"/>
    <w:rsid w:val="00740D5D"/>
    <w:rsid w:val="00743891"/>
    <w:rsid w:val="0074463B"/>
    <w:rsid w:val="00745FA4"/>
    <w:rsid w:val="00746E4B"/>
    <w:rsid w:val="00747EB3"/>
    <w:rsid w:val="0075144E"/>
    <w:rsid w:val="007542DC"/>
    <w:rsid w:val="00755897"/>
    <w:rsid w:val="00756421"/>
    <w:rsid w:val="007576CB"/>
    <w:rsid w:val="0076047C"/>
    <w:rsid w:val="007630DE"/>
    <w:rsid w:val="0076591D"/>
    <w:rsid w:val="00765E7D"/>
    <w:rsid w:val="00771CCE"/>
    <w:rsid w:val="007745E6"/>
    <w:rsid w:val="007765D4"/>
    <w:rsid w:val="0078235F"/>
    <w:rsid w:val="00784376"/>
    <w:rsid w:val="007849CF"/>
    <w:rsid w:val="007853D7"/>
    <w:rsid w:val="00786EA9"/>
    <w:rsid w:val="00787D7C"/>
    <w:rsid w:val="00790018"/>
    <w:rsid w:val="0079028C"/>
    <w:rsid w:val="00790600"/>
    <w:rsid w:val="007911EB"/>
    <w:rsid w:val="00791A50"/>
    <w:rsid w:val="007922F9"/>
    <w:rsid w:val="00792CF6"/>
    <w:rsid w:val="00793B16"/>
    <w:rsid w:val="007940DC"/>
    <w:rsid w:val="00795968"/>
    <w:rsid w:val="00795991"/>
    <w:rsid w:val="00797E4F"/>
    <w:rsid w:val="007A2D0D"/>
    <w:rsid w:val="007A31C6"/>
    <w:rsid w:val="007A3FA6"/>
    <w:rsid w:val="007A4D72"/>
    <w:rsid w:val="007A5A5D"/>
    <w:rsid w:val="007A64CB"/>
    <w:rsid w:val="007A7EA3"/>
    <w:rsid w:val="007B357C"/>
    <w:rsid w:val="007B3A5A"/>
    <w:rsid w:val="007B3B2C"/>
    <w:rsid w:val="007B4474"/>
    <w:rsid w:val="007B4D7D"/>
    <w:rsid w:val="007B51D7"/>
    <w:rsid w:val="007B5239"/>
    <w:rsid w:val="007B59C4"/>
    <w:rsid w:val="007B78B1"/>
    <w:rsid w:val="007C1773"/>
    <w:rsid w:val="007C35B6"/>
    <w:rsid w:val="007C3CB7"/>
    <w:rsid w:val="007C4193"/>
    <w:rsid w:val="007C5DBA"/>
    <w:rsid w:val="007C5F69"/>
    <w:rsid w:val="007C7F94"/>
    <w:rsid w:val="007D17DB"/>
    <w:rsid w:val="007D22BC"/>
    <w:rsid w:val="007D28FD"/>
    <w:rsid w:val="007D609F"/>
    <w:rsid w:val="007D6BE6"/>
    <w:rsid w:val="007D7DA9"/>
    <w:rsid w:val="007E020B"/>
    <w:rsid w:val="007E141D"/>
    <w:rsid w:val="007E5C71"/>
    <w:rsid w:val="007E7F07"/>
    <w:rsid w:val="007F04DB"/>
    <w:rsid w:val="007F0589"/>
    <w:rsid w:val="007F12EF"/>
    <w:rsid w:val="007F3B91"/>
    <w:rsid w:val="007F44E1"/>
    <w:rsid w:val="007F692D"/>
    <w:rsid w:val="00800F89"/>
    <w:rsid w:val="00802900"/>
    <w:rsid w:val="00803615"/>
    <w:rsid w:val="00803A6F"/>
    <w:rsid w:val="00803ACA"/>
    <w:rsid w:val="0080426C"/>
    <w:rsid w:val="00806CF8"/>
    <w:rsid w:val="008140F1"/>
    <w:rsid w:val="0081441E"/>
    <w:rsid w:val="008149F4"/>
    <w:rsid w:val="008157C9"/>
    <w:rsid w:val="0081653A"/>
    <w:rsid w:val="00817100"/>
    <w:rsid w:val="0082009C"/>
    <w:rsid w:val="008227B8"/>
    <w:rsid w:val="008229EC"/>
    <w:rsid w:val="00822FAD"/>
    <w:rsid w:val="00823842"/>
    <w:rsid w:val="008244D2"/>
    <w:rsid w:val="00824FF7"/>
    <w:rsid w:val="00826B20"/>
    <w:rsid w:val="00827356"/>
    <w:rsid w:val="00830730"/>
    <w:rsid w:val="00831626"/>
    <w:rsid w:val="0083220F"/>
    <w:rsid w:val="008324BA"/>
    <w:rsid w:val="00833473"/>
    <w:rsid w:val="008401D9"/>
    <w:rsid w:val="008406D1"/>
    <w:rsid w:val="008414AD"/>
    <w:rsid w:val="00842238"/>
    <w:rsid w:val="00843D0B"/>
    <w:rsid w:val="00844D16"/>
    <w:rsid w:val="008525E7"/>
    <w:rsid w:val="00853AC9"/>
    <w:rsid w:val="00854414"/>
    <w:rsid w:val="0085590A"/>
    <w:rsid w:val="00855FDF"/>
    <w:rsid w:val="008565E2"/>
    <w:rsid w:val="00857BF1"/>
    <w:rsid w:val="0086308A"/>
    <w:rsid w:val="00865CA0"/>
    <w:rsid w:val="00867007"/>
    <w:rsid w:val="008678A7"/>
    <w:rsid w:val="00867D66"/>
    <w:rsid w:val="00870936"/>
    <w:rsid w:val="008736D4"/>
    <w:rsid w:val="0087445E"/>
    <w:rsid w:val="00876D49"/>
    <w:rsid w:val="00880D60"/>
    <w:rsid w:val="008817C6"/>
    <w:rsid w:val="008819D1"/>
    <w:rsid w:val="00882342"/>
    <w:rsid w:val="00883927"/>
    <w:rsid w:val="00884D44"/>
    <w:rsid w:val="008859AC"/>
    <w:rsid w:val="00887740"/>
    <w:rsid w:val="0089130D"/>
    <w:rsid w:val="008916A6"/>
    <w:rsid w:val="00892B73"/>
    <w:rsid w:val="00892C99"/>
    <w:rsid w:val="00896806"/>
    <w:rsid w:val="00896ECA"/>
    <w:rsid w:val="00897A52"/>
    <w:rsid w:val="008A43F2"/>
    <w:rsid w:val="008A6BD5"/>
    <w:rsid w:val="008B2B53"/>
    <w:rsid w:val="008B3260"/>
    <w:rsid w:val="008B7271"/>
    <w:rsid w:val="008C147E"/>
    <w:rsid w:val="008C16BA"/>
    <w:rsid w:val="008C18FD"/>
    <w:rsid w:val="008C4ECF"/>
    <w:rsid w:val="008C509E"/>
    <w:rsid w:val="008C521D"/>
    <w:rsid w:val="008C5B33"/>
    <w:rsid w:val="008C5F61"/>
    <w:rsid w:val="008C60B3"/>
    <w:rsid w:val="008D5645"/>
    <w:rsid w:val="008D5C53"/>
    <w:rsid w:val="008E0236"/>
    <w:rsid w:val="008E0A56"/>
    <w:rsid w:val="008E0E3B"/>
    <w:rsid w:val="008E3394"/>
    <w:rsid w:val="008E5D06"/>
    <w:rsid w:val="008E626D"/>
    <w:rsid w:val="008F02D1"/>
    <w:rsid w:val="008F0A17"/>
    <w:rsid w:val="008F0B51"/>
    <w:rsid w:val="008F2B3C"/>
    <w:rsid w:val="008F3130"/>
    <w:rsid w:val="008F4818"/>
    <w:rsid w:val="008F4E8B"/>
    <w:rsid w:val="008F53A3"/>
    <w:rsid w:val="008F57E9"/>
    <w:rsid w:val="008F5C7B"/>
    <w:rsid w:val="008F70A1"/>
    <w:rsid w:val="00900753"/>
    <w:rsid w:val="009040DF"/>
    <w:rsid w:val="0090451C"/>
    <w:rsid w:val="00906DF1"/>
    <w:rsid w:val="009114B9"/>
    <w:rsid w:val="009121D3"/>
    <w:rsid w:val="009133E0"/>
    <w:rsid w:val="0091362A"/>
    <w:rsid w:val="0091398C"/>
    <w:rsid w:val="00914210"/>
    <w:rsid w:val="00914BAC"/>
    <w:rsid w:val="00914F75"/>
    <w:rsid w:val="009177B6"/>
    <w:rsid w:val="00917883"/>
    <w:rsid w:val="00920276"/>
    <w:rsid w:val="00922BBC"/>
    <w:rsid w:val="00925699"/>
    <w:rsid w:val="00926993"/>
    <w:rsid w:val="00930872"/>
    <w:rsid w:val="0093092B"/>
    <w:rsid w:val="00930A63"/>
    <w:rsid w:val="009317EC"/>
    <w:rsid w:val="009333AB"/>
    <w:rsid w:val="00936CE0"/>
    <w:rsid w:val="00937227"/>
    <w:rsid w:val="00940283"/>
    <w:rsid w:val="00941BCA"/>
    <w:rsid w:val="00943478"/>
    <w:rsid w:val="00943786"/>
    <w:rsid w:val="00943F66"/>
    <w:rsid w:val="00944E6A"/>
    <w:rsid w:val="009463ED"/>
    <w:rsid w:val="00946A89"/>
    <w:rsid w:val="00946D08"/>
    <w:rsid w:val="009473F4"/>
    <w:rsid w:val="0094782D"/>
    <w:rsid w:val="009504DE"/>
    <w:rsid w:val="009514AD"/>
    <w:rsid w:val="00951EEB"/>
    <w:rsid w:val="00952E86"/>
    <w:rsid w:val="00953C7E"/>
    <w:rsid w:val="00954418"/>
    <w:rsid w:val="009547FD"/>
    <w:rsid w:val="00957158"/>
    <w:rsid w:val="0096363A"/>
    <w:rsid w:val="00963CF6"/>
    <w:rsid w:val="00964D38"/>
    <w:rsid w:val="00966EE2"/>
    <w:rsid w:val="00966F11"/>
    <w:rsid w:val="00967DEE"/>
    <w:rsid w:val="00971C59"/>
    <w:rsid w:val="00972023"/>
    <w:rsid w:val="009739A3"/>
    <w:rsid w:val="00973AF5"/>
    <w:rsid w:val="00974A61"/>
    <w:rsid w:val="00976308"/>
    <w:rsid w:val="009801E0"/>
    <w:rsid w:val="00981318"/>
    <w:rsid w:val="00982531"/>
    <w:rsid w:val="009839E4"/>
    <w:rsid w:val="009858C1"/>
    <w:rsid w:val="00985B37"/>
    <w:rsid w:val="009943B0"/>
    <w:rsid w:val="00994774"/>
    <w:rsid w:val="00995299"/>
    <w:rsid w:val="0099648B"/>
    <w:rsid w:val="0099752D"/>
    <w:rsid w:val="00997E74"/>
    <w:rsid w:val="009A0141"/>
    <w:rsid w:val="009A01AC"/>
    <w:rsid w:val="009A2780"/>
    <w:rsid w:val="009A29E6"/>
    <w:rsid w:val="009A4CAB"/>
    <w:rsid w:val="009B0220"/>
    <w:rsid w:val="009B0B29"/>
    <w:rsid w:val="009B1191"/>
    <w:rsid w:val="009B277E"/>
    <w:rsid w:val="009B2A75"/>
    <w:rsid w:val="009B3F46"/>
    <w:rsid w:val="009B7AE6"/>
    <w:rsid w:val="009B7F36"/>
    <w:rsid w:val="009C05BE"/>
    <w:rsid w:val="009C15D5"/>
    <w:rsid w:val="009C161F"/>
    <w:rsid w:val="009C2352"/>
    <w:rsid w:val="009C3019"/>
    <w:rsid w:val="009C4EF5"/>
    <w:rsid w:val="009D04AA"/>
    <w:rsid w:val="009D24BD"/>
    <w:rsid w:val="009D282C"/>
    <w:rsid w:val="009D2B66"/>
    <w:rsid w:val="009D4911"/>
    <w:rsid w:val="009D4BB9"/>
    <w:rsid w:val="009D793B"/>
    <w:rsid w:val="009D79CC"/>
    <w:rsid w:val="009E0DBB"/>
    <w:rsid w:val="009E2293"/>
    <w:rsid w:val="009E7B49"/>
    <w:rsid w:val="009F0B2F"/>
    <w:rsid w:val="009F151D"/>
    <w:rsid w:val="009F4273"/>
    <w:rsid w:val="009F457D"/>
    <w:rsid w:val="009F7608"/>
    <w:rsid w:val="00A009E8"/>
    <w:rsid w:val="00A00E75"/>
    <w:rsid w:val="00A019EE"/>
    <w:rsid w:val="00A03639"/>
    <w:rsid w:val="00A0476C"/>
    <w:rsid w:val="00A06257"/>
    <w:rsid w:val="00A10AF6"/>
    <w:rsid w:val="00A113B2"/>
    <w:rsid w:val="00A11994"/>
    <w:rsid w:val="00A12A3F"/>
    <w:rsid w:val="00A13BE5"/>
    <w:rsid w:val="00A15513"/>
    <w:rsid w:val="00A163F9"/>
    <w:rsid w:val="00A16E4E"/>
    <w:rsid w:val="00A17041"/>
    <w:rsid w:val="00A207C0"/>
    <w:rsid w:val="00A211FD"/>
    <w:rsid w:val="00A21627"/>
    <w:rsid w:val="00A225A2"/>
    <w:rsid w:val="00A226A5"/>
    <w:rsid w:val="00A24AFF"/>
    <w:rsid w:val="00A250D1"/>
    <w:rsid w:val="00A26236"/>
    <w:rsid w:val="00A26B86"/>
    <w:rsid w:val="00A309A4"/>
    <w:rsid w:val="00A3116F"/>
    <w:rsid w:val="00A32684"/>
    <w:rsid w:val="00A32ACA"/>
    <w:rsid w:val="00A330C2"/>
    <w:rsid w:val="00A33315"/>
    <w:rsid w:val="00A36B6F"/>
    <w:rsid w:val="00A37D47"/>
    <w:rsid w:val="00A40902"/>
    <w:rsid w:val="00A40F42"/>
    <w:rsid w:val="00A42901"/>
    <w:rsid w:val="00A46126"/>
    <w:rsid w:val="00A462E8"/>
    <w:rsid w:val="00A46E26"/>
    <w:rsid w:val="00A53440"/>
    <w:rsid w:val="00A555BB"/>
    <w:rsid w:val="00A562F1"/>
    <w:rsid w:val="00A5670F"/>
    <w:rsid w:val="00A56887"/>
    <w:rsid w:val="00A568FC"/>
    <w:rsid w:val="00A606FF"/>
    <w:rsid w:val="00A6083A"/>
    <w:rsid w:val="00A647D8"/>
    <w:rsid w:val="00A66984"/>
    <w:rsid w:val="00A67449"/>
    <w:rsid w:val="00A71745"/>
    <w:rsid w:val="00A71CBF"/>
    <w:rsid w:val="00A74B78"/>
    <w:rsid w:val="00A75C65"/>
    <w:rsid w:val="00A763EB"/>
    <w:rsid w:val="00A77617"/>
    <w:rsid w:val="00A802B3"/>
    <w:rsid w:val="00A813C5"/>
    <w:rsid w:val="00A8240E"/>
    <w:rsid w:val="00A8249B"/>
    <w:rsid w:val="00A82801"/>
    <w:rsid w:val="00A82DF1"/>
    <w:rsid w:val="00A82E1D"/>
    <w:rsid w:val="00A85C59"/>
    <w:rsid w:val="00A86916"/>
    <w:rsid w:val="00A870C6"/>
    <w:rsid w:val="00A90BFF"/>
    <w:rsid w:val="00A9156E"/>
    <w:rsid w:val="00A91E4D"/>
    <w:rsid w:val="00A928C2"/>
    <w:rsid w:val="00A9305A"/>
    <w:rsid w:val="00A93496"/>
    <w:rsid w:val="00A95A68"/>
    <w:rsid w:val="00A95CAB"/>
    <w:rsid w:val="00A972DD"/>
    <w:rsid w:val="00AA030C"/>
    <w:rsid w:val="00AA0B4F"/>
    <w:rsid w:val="00AA2F9B"/>
    <w:rsid w:val="00AA330C"/>
    <w:rsid w:val="00AA41A1"/>
    <w:rsid w:val="00AA431D"/>
    <w:rsid w:val="00AA7CA0"/>
    <w:rsid w:val="00AB18BE"/>
    <w:rsid w:val="00AB1F9D"/>
    <w:rsid w:val="00AB215A"/>
    <w:rsid w:val="00AB34D7"/>
    <w:rsid w:val="00AB3935"/>
    <w:rsid w:val="00AB3D0E"/>
    <w:rsid w:val="00AB5D56"/>
    <w:rsid w:val="00AB60AE"/>
    <w:rsid w:val="00AB77AE"/>
    <w:rsid w:val="00AC2DDF"/>
    <w:rsid w:val="00AC40AE"/>
    <w:rsid w:val="00AD08CF"/>
    <w:rsid w:val="00AD0B14"/>
    <w:rsid w:val="00AD1B44"/>
    <w:rsid w:val="00AD709A"/>
    <w:rsid w:val="00AE00B6"/>
    <w:rsid w:val="00AE07BB"/>
    <w:rsid w:val="00AE1751"/>
    <w:rsid w:val="00AE6ED0"/>
    <w:rsid w:val="00AE7F14"/>
    <w:rsid w:val="00AF283D"/>
    <w:rsid w:val="00AF30DA"/>
    <w:rsid w:val="00AF4F31"/>
    <w:rsid w:val="00AF51FF"/>
    <w:rsid w:val="00AF55C0"/>
    <w:rsid w:val="00AF600D"/>
    <w:rsid w:val="00AF6D07"/>
    <w:rsid w:val="00AF7E31"/>
    <w:rsid w:val="00B00D15"/>
    <w:rsid w:val="00B028C9"/>
    <w:rsid w:val="00B02B88"/>
    <w:rsid w:val="00B0422E"/>
    <w:rsid w:val="00B04969"/>
    <w:rsid w:val="00B04DAB"/>
    <w:rsid w:val="00B0549F"/>
    <w:rsid w:val="00B06AE6"/>
    <w:rsid w:val="00B07356"/>
    <w:rsid w:val="00B10602"/>
    <w:rsid w:val="00B12900"/>
    <w:rsid w:val="00B13750"/>
    <w:rsid w:val="00B13C62"/>
    <w:rsid w:val="00B13CB3"/>
    <w:rsid w:val="00B15015"/>
    <w:rsid w:val="00B15344"/>
    <w:rsid w:val="00B15471"/>
    <w:rsid w:val="00B15E4C"/>
    <w:rsid w:val="00B17E73"/>
    <w:rsid w:val="00B20676"/>
    <w:rsid w:val="00B232E0"/>
    <w:rsid w:val="00B23AE3"/>
    <w:rsid w:val="00B23E55"/>
    <w:rsid w:val="00B242FD"/>
    <w:rsid w:val="00B243DF"/>
    <w:rsid w:val="00B24407"/>
    <w:rsid w:val="00B25316"/>
    <w:rsid w:val="00B25EA2"/>
    <w:rsid w:val="00B26533"/>
    <w:rsid w:val="00B26E3D"/>
    <w:rsid w:val="00B27A75"/>
    <w:rsid w:val="00B33BF8"/>
    <w:rsid w:val="00B33E97"/>
    <w:rsid w:val="00B341CC"/>
    <w:rsid w:val="00B35DB6"/>
    <w:rsid w:val="00B364DA"/>
    <w:rsid w:val="00B4073B"/>
    <w:rsid w:val="00B4316E"/>
    <w:rsid w:val="00B52E3E"/>
    <w:rsid w:val="00B54FB9"/>
    <w:rsid w:val="00B562BA"/>
    <w:rsid w:val="00B570D6"/>
    <w:rsid w:val="00B57F23"/>
    <w:rsid w:val="00B6027F"/>
    <w:rsid w:val="00B60A71"/>
    <w:rsid w:val="00B63C46"/>
    <w:rsid w:val="00B63FAD"/>
    <w:rsid w:val="00B64878"/>
    <w:rsid w:val="00B65CB8"/>
    <w:rsid w:val="00B66976"/>
    <w:rsid w:val="00B67223"/>
    <w:rsid w:val="00B70F09"/>
    <w:rsid w:val="00B71E1C"/>
    <w:rsid w:val="00B7369E"/>
    <w:rsid w:val="00B7384B"/>
    <w:rsid w:val="00B824B7"/>
    <w:rsid w:val="00B85329"/>
    <w:rsid w:val="00B8549D"/>
    <w:rsid w:val="00B917D2"/>
    <w:rsid w:val="00B9214B"/>
    <w:rsid w:val="00B92AA8"/>
    <w:rsid w:val="00B92AF3"/>
    <w:rsid w:val="00B92B56"/>
    <w:rsid w:val="00B9491F"/>
    <w:rsid w:val="00B95EC3"/>
    <w:rsid w:val="00B968EB"/>
    <w:rsid w:val="00B96D78"/>
    <w:rsid w:val="00B97CC6"/>
    <w:rsid w:val="00BA0ADB"/>
    <w:rsid w:val="00BA18A2"/>
    <w:rsid w:val="00BA30C8"/>
    <w:rsid w:val="00BA3256"/>
    <w:rsid w:val="00BA4AEA"/>
    <w:rsid w:val="00BA54B6"/>
    <w:rsid w:val="00BA54BA"/>
    <w:rsid w:val="00BA6FFE"/>
    <w:rsid w:val="00BB243D"/>
    <w:rsid w:val="00BB27E8"/>
    <w:rsid w:val="00BB3B26"/>
    <w:rsid w:val="00BB3C53"/>
    <w:rsid w:val="00BB4AC7"/>
    <w:rsid w:val="00BC0A3F"/>
    <w:rsid w:val="00BC3DD7"/>
    <w:rsid w:val="00BC4DE6"/>
    <w:rsid w:val="00BC4E9A"/>
    <w:rsid w:val="00BC5088"/>
    <w:rsid w:val="00BC7586"/>
    <w:rsid w:val="00BD018A"/>
    <w:rsid w:val="00BD1D0F"/>
    <w:rsid w:val="00BD2AC6"/>
    <w:rsid w:val="00BD3951"/>
    <w:rsid w:val="00BD5A16"/>
    <w:rsid w:val="00BE009A"/>
    <w:rsid w:val="00BE206E"/>
    <w:rsid w:val="00BE44A4"/>
    <w:rsid w:val="00BE4E9F"/>
    <w:rsid w:val="00BE5372"/>
    <w:rsid w:val="00BE5F6A"/>
    <w:rsid w:val="00BE6547"/>
    <w:rsid w:val="00BE67EC"/>
    <w:rsid w:val="00BE6DF1"/>
    <w:rsid w:val="00BE6F3F"/>
    <w:rsid w:val="00BF0090"/>
    <w:rsid w:val="00BF00DB"/>
    <w:rsid w:val="00BF2463"/>
    <w:rsid w:val="00BF3C72"/>
    <w:rsid w:val="00BF3D8D"/>
    <w:rsid w:val="00BF4A57"/>
    <w:rsid w:val="00BF67D5"/>
    <w:rsid w:val="00BF6A6D"/>
    <w:rsid w:val="00BF73FE"/>
    <w:rsid w:val="00BF7ECA"/>
    <w:rsid w:val="00C04145"/>
    <w:rsid w:val="00C0541E"/>
    <w:rsid w:val="00C05E82"/>
    <w:rsid w:val="00C066BA"/>
    <w:rsid w:val="00C07BFA"/>
    <w:rsid w:val="00C100C7"/>
    <w:rsid w:val="00C11F5A"/>
    <w:rsid w:val="00C1226B"/>
    <w:rsid w:val="00C17FA0"/>
    <w:rsid w:val="00C202D8"/>
    <w:rsid w:val="00C20F3F"/>
    <w:rsid w:val="00C22544"/>
    <w:rsid w:val="00C225B6"/>
    <w:rsid w:val="00C25B53"/>
    <w:rsid w:val="00C25F28"/>
    <w:rsid w:val="00C307B1"/>
    <w:rsid w:val="00C31B6F"/>
    <w:rsid w:val="00C326A6"/>
    <w:rsid w:val="00C3777C"/>
    <w:rsid w:val="00C37C7A"/>
    <w:rsid w:val="00C37F3B"/>
    <w:rsid w:val="00C400EA"/>
    <w:rsid w:val="00C40F0E"/>
    <w:rsid w:val="00C4323D"/>
    <w:rsid w:val="00C44864"/>
    <w:rsid w:val="00C50F9F"/>
    <w:rsid w:val="00C53643"/>
    <w:rsid w:val="00C54432"/>
    <w:rsid w:val="00C55450"/>
    <w:rsid w:val="00C5580E"/>
    <w:rsid w:val="00C5665B"/>
    <w:rsid w:val="00C6036B"/>
    <w:rsid w:val="00C60470"/>
    <w:rsid w:val="00C607BD"/>
    <w:rsid w:val="00C611C7"/>
    <w:rsid w:val="00C61F48"/>
    <w:rsid w:val="00C62FA8"/>
    <w:rsid w:val="00C63341"/>
    <w:rsid w:val="00C64466"/>
    <w:rsid w:val="00C65232"/>
    <w:rsid w:val="00C65CE2"/>
    <w:rsid w:val="00C67F2D"/>
    <w:rsid w:val="00C7162D"/>
    <w:rsid w:val="00C73D44"/>
    <w:rsid w:val="00C73DAE"/>
    <w:rsid w:val="00C73E00"/>
    <w:rsid w:val="00C7480F"/>
    <w:rsid w:val="00C75C7A"/>
    <w:rsid w:val="00C765E5"/>
    <w:rsid w:val="00C7739E"/>
    <w:rsid w:val="00C77B53"/>
    <w:rsid w:val="00C77B91"/>
    <w:rsid w:val="00C8197B"/>
    <w:rsid w:val="00C82724"/>
    <w:rsid w:val="00C828FC"/>
    <w:rsid w:val="00C83BDD"/>
    <w:rsid w:val="00C86E51"/>
    <w:rsid w:val="00C90B69"/>
    <w:rsid w:val="00C93BBE"/>
    <w:rsid w:val="00C93F87"/>
    <w:rsid w:val="00C9467B"/>
    <w:rsid w:val="00C9501E"/>
    <w:rsid w:val="00C9533C"/>
    <w:rsid w:val="00C95EFB"/>
    <w:rsid w:val="00C96389"/>
    <w:rsid w:val="00C964FA"/>
    <w:rsid w:val="00C968C4"/>
    <w:rsid w:val="00C978AB"/>
    <w:rsid w:val="00CA2678"/>
    <w:rsid w:val="00CA2D8B"/>
    <w:rsid w:val="00CA3430"/>
    <w:rsid w:val="00CA3E7D"/>
    <w:rsid w:val="00CA43CD"/>
    <w:rsid w:val="00CA4D73"/>
    <w:rsid w:val="00CA69F6"/>
    <w:rsid w:val="00CA732C"/>
    <w:rsid w:val="00CB03FB"/>
    <w:rsid w:val="00CB0D07"/>
    <w:rsid w:val="00CB372F"/>
    <w:rsid w:val="00CB42F5"/>
    <w:rsid w:val="00CB6BBB"/>
    <w:rsid w:val="00CC01B2"/>
    <w:rsid w:val="00CC22A0"/>
    <w:rsid w:val="00CC4C7F"/>
    <w:rsid w:val="00CC61AF"/>
    <w:rsid w:val="00CC61F4"/>
    <w:rsid w:val="00CC6746"/>
    <w:rsid w:val="00CC694B"/>
    <w:rsid w:val="00CD19DB"/>
    <w:rsid w:val="00CD28BB"/>
    <w:rsid w:val="00CD466A"/>
    <w:rsid w:val="00CD487C"/>
    <w:rsid w:val="00CD590D"/>
    <w:rsid w:val="00CD6903"/>
    <w:rsid w:val="00CD749A"/>
    <w:rsid w:val="00CE0354"/>
    <w:rsid w:val="00CE179D"/>
    <w:rsid w:val="00CE3151"/>
    <w:rsid w:val="00CE5DC9"/>
    <w:rsid w:val="00CE6341"/>
    <w:rsid w:val="00CE6594"/>
    <w:rsid w:val="00CF1F7C"/>
    <w:rsid w:val="00CF4002"/>
    <w:rsid w:val="00CF540E"/>
    <w:rsid w:val="00CF6CA5"/>
    <w:rsid w:val="00CF6D04"/>
    <w:rsid w:val="00CF74D9"/>
    <w:rsid w:val="00D00084"/>
    <w:rsid w:val="00D02627"/>
    <w:rsid w:val="00D028E5"/>
    <w:rsid w:val="00D03239"/>
    <w:rsid w:val="00D03EBA"/>
    <w:rsid w:val="00D045C5"/>
    <w:rsid w:val="00D12E99"/>
    <w:rsid w:val="00D14DB5"/>
    <w:rsid w:val="00D1785E"/>
    <w:rsid w:val="00D203D1"/>
    <w:rsid w:val="00D20508"/>
    <w:rsid w:val="00D2162C"/>
    <w:rsid w:val="00D21CE6"/>
    <w:rsid w:val="00D22D53"/>
    <w:rsid w:val="00D2485A"/>
    <w:rsid w:val="00D25262"/>
    <w:rsid w:val="00D25721"/>
    <w:rsid w:val="00D2607C"/>
    <w:rsid w:val="00D2668A"/>
    <w:rsid w:val="00D27D52"/>
    <w:rsid w:val="00D30EAD"/>
    <w:rsid w:val="00D32C73"/>
    <w:rsid w:val="00D359E6"/>
    <w:rsid w:val="00D36B30"/>
    <w:rsid w:val="00D36EDA"/>
    <w:rsid w:val="00D379CA"/>
    <w:rsid w:val="00D37F04"/>
    <w:rsid w:val="00D40F41"/>
    <w:rsid w:val="00D410D9"/>
    <w:rsid w:val="00D42B01"/>
    <w:rsid w:val="00D42C50"/>
    <w:rsid w:val="00D42D39"/>
    <w:rsid w:val="00D42E02"/>
    <w:rsid w:val="00D4360B"/>
    <w:rsid w:val="00D43C67"/>
    <w:rsid w:val="00D44245"/>
    <w:rsid w:val="00D45533"/>
    <w:rsid w:val="00D4699D"/>
    <w:rsid w:val="00D50060"/>
    <w:rsid w:val="00D5012A"/>
    <w:rsid w:val="00D50957"/>
    <w:rsid w:val="00D50C6B"/>
    <w:rsid w:val="00D514CD"/>
    <w:rsid w:val="00D52C94"/>
    <w:rsid w:val="00D5326C"/>
    <w:rsid w:val="00D551E7"/>
    <w:rsid w:val="00D55DF2"/>
    <w:rsid w:val="00D56102"/>
    <w:rsid w:val="00D57553"/>
    <w:rsid w:val="00D57622"/>
    <w:rsid w:val="00D6075F"/>
    <w:rsid w:val="00D60A04"/>
    <w:rsid w:val="00D60C35"/>
    <w:rsid w:val="00D6107F"/>
    <w:rsid w:val="00D62E3C"/>
    <w:rsid w:val="00D659C3"/>
    <w:rsid w:val="00D661E8"/>
    <w:rsid w:val="00D66CDC"/>
    <w:rsid w:val="00D67605"/>
    <w:rsid w:val="00D714DB"/>
    <w:rsid w:val="00D71A5D"/>
    <w:rsid w:val="00D74C58"/>
    <w:rsid w:val="00D74F9D"/>
    <w:rsid w:val="00D750A0"/>
    <w:rsid w:val="00D75434"/>
    <w:rsid w:val="00D7642D"/>
    <w:rsid w:val="00D7741C"/>
    <w:rsid w:val="00D81489"/>
    <w:rsid w:val="00D82117"/>
    <w:rsid w:val="00D830F3"/>
    <w:rsid w:val="00D85844"/>
    <w:rsid w:val="00D87717"/>
    <w:rsid w:val="00D9051F"/>
    <w:rsid w:val="00D90760"/>
    <w:rsid w:val="00D93451"/>
    <w:rsid w:val="00D943DA"/>
    <w:rsid w:val="00D973D5"/>
    <w:rsid w:val="00DA0369"/>
    <w:rsid w:val="00DA0455"/>
    <w:rsid w:val="00DA0482"/>
    <w:rsid w:val="00DA49D1"/>
    <w:rsid w:val="00DA4B55"/>
    <w:rsid w:val="00DA6B47"/>
    <w:rsid w:val="00DB06F4"/>
    <w:rsid w:val="00DB2505"/>
    <w:rsid w:val="00DB2699"/>
    <w:rsid w:val="00DB4F96"/>
    <w:rsid w:val="00DB5AEA"/>
    <w:rsid w:val="00DB6C86"/>
    <w:rsid w:val="00DC0761"/>
    <w:rsid w:val="00DC13AC"/>
    <w:rsid w:val="00DC412A"/>
    <w:rsid w:val="00DD03FC"/>
    <w:rsid w:val="00DD09E5"/>
    <w:rsid w:val="00DD1F87"/>
    <w:rsid w:val="00DD472C"/>
    <w:rsid w:val="00DE0576"/>
    <w:rsid w:val="00DE0E6F"/>
    <w:rsid w:val="00DE2897"/>
    <w:rsid w:val="00DE2E54"/>
    <w:rsid w:val="00DE4AE9"/>
    <w:rsid w:val="00DE4C03"/>
    <w:rsid w:val="00DE4DD8"/>
    <w:rsid w:val="00DE56B1"/>
    <w:rsid w:val="00DE59DF"/>
    <w:rsid w:val="00DF2465"/>
    <w:rsid w:val="00DF349D"/>
    <w:rsid w:val="00DF3D85"/>
    <w:rsid w:val="00DF44F6"/>
    <w:rsid w:val="00DF5F53"/>
    <w:rsid w:val="00E034D5"/>
    <w:rsid w:val="00E03947"/>
    <w:rsid w:val="00E03DBD"/>
    <w:rsid w:val="00E05CB3"/>
    <w:rsid w:val="00E147EF"/>
    <w:rsid w:val="00E162F8"/>
    <w:rsid w:val="00E168DE"/>
    <w:rsid w:val="00E16DEE"/>
    <w:rsid w:val="00E170BF"/>
    <w:rsid w:val="00E174A8"/>
    <w:rsid w:val="00E174F2"/>
    <w:rsid w:val="00E23711"/>
    <w:rsid w:val="00E2489E"/>
    <w:rsid w:val="00E2617E"/>
    <w:rsid w:val="00E2729C"/>
    <w:rsid w:val="00E312F9"/>
    <w:rsid w:val="00E31DB4"/>
    <w:rsid w:val="00E31EBC"/>
    <w:rsid w:val="00E32518"/>
    <w:rsid w:val="00E32EE3"/>
    <w:rsid w:val="00E34494"/>
    <w:rsid w:val="00E36606"/>
    <w:rsid w:val="00E374C0"/>
    <w:rsid w:val="00E378A1"/>
    <w:rsid w:val="00E4169F"/>
    <w:rsid w:val="00E431F1"/>
    <w:rsid w:val="00E44151"/>
    <w:rsid w:val="00E441A5"/>
    <w:rsid w:val="00E44A08"/>
    <w:rsid w:val="00E456A6"/>
    <w:rsid w:val="00E47D1B"/>
    <w:rsid w:val="00E5015C"/>
    <w:rsid w:val="00E519DF"/>
    <w:rsid w:val="00E5241B"/>
    <w:rsid w:val="00E53A8D"/>
    <w:rsid w:val="00E60536"/>
    <w:rsid w:val="00E60BC1"/>
    <w:rsid w:val="00E60DB0"/>
    <w:rsid w:val="00E612F3"/>
    <w:rsid w:val="00E6202D"/>
    <w:rsid w:val="00E662A0"/>
    <w:rsid w:val="00E6738F"/>
    <w:rsid w:val="00E70755"/>
    <w:rsid w:val="00E72A31"/>
    <w:rsid w:val="00E73755"/>
    <w:rsid w:val="00E75003"/>
    <w:rsid w:val="00E75524"/>
    <w:rsid w:val="00E75E51"/>
    <w:rsid w:val="00E77418"/>
    <w:rsid w:val="00E775B6"/>
    <w:rsid w:val="00E81CA6"/>
    <w:rsid w:val="00E81D13"/>
    <w:rsid w:val="00E834CC"/>
    <w:rsid w:val="00E84369"/>
    <w:rsid w:val="00E848FF"/>
    <w:rsid w:val="00E8550D"/>
    <w:rsid w:val="00E867A5"/>
    <w:rsid w:val="00E86B4B"/>
    <w:rsid w:val="00E86DBA"/>
    <w:rsid w:val="00E9014E"/>
    <w:rsid w:val="00E91362"/>
    <w:rsid w:val="00E914CE"/>
    <w:rsid w:val="00E91CC0"/>
    <w:rsid w:val="00E940B5"/>
    <w:rsid w:val="00E953B8"/>
    <w:rsid w:val="00E95D9B"/>
    <w:rsid w:val="00E95EC3"/>
    <w:rsid w:val="00E96E4D"/>
    <w:rsid w:val="00EA162E"/>
    <w:rsid w:val="00EA1A20"/>
    <w:rsid w:val="00EA2CBF"/>
    <w:rsid w:val="00EA3B4C"/>
    <w:rsid w:val="00EA4D6F"/>
    <w:rsid w:val="00EA651F"/>
    <w:rsid w:val="00EA66C8"/>
    <w:rsid w:val="00EA6C89"/>
    <w:rsid w:val="00EA76D5"/>
    <w:rsid w:val="00EB2E9F"/>
    <w:rsid w:val="00EB7584"/>
    <w:rsid w:val="00EC1E84"/>
    <w:rsid w:val="00EC22FB"/>
    <w:rsid w:val="00EC32FA"/>
    <w:rsid w:val="00EC6C2A"/>
    <w:rsid w:val="00ED1909"/>
    <w:rsid w:val="00ED19B9"/>
    <w:rsid w:val="00ED35F9"/>
    <w:rsid w:val="00ED40CD"/>
    <w:rsid w:val="00ED5384"/>
    <w:rsid w:val="00EE1A3E"/>
    <w:rsid w:val="00EE2571"/>
    <w:rsid w:val="00EE3E12"/>
    <w:rsid w:val="00EE419D"/>
    <w:rsid w:val="00EE52EC"/>
    <w:rsid w:val="00EE64EE"/>
    <w:rsid w:val="00EE6EAB"/>
    <w:rsid w:val="00EF0078"/>
    <w:rsid w:val="00EF0F56"/>
    <w:rsid w:val="00EF142E"/>
    <w:rsid w:val="00EF187D"/>
    <w:rsid w:val="00EF1A0E"/>
    <w:rsid w:val="00EF2894"/>
    <w:rsid w:val="00EF3774"/>
    <w:rsid w:val="00EF3D95"/>
    <w:rsid w:val="00EF678C"/>
    <w:rsid w:val="00EF6E6E"/>
    <w:rsid w:val="00EF7553"/>
    <w:rsid w:val="00EF7880"/>
    <w:rsid w:val="00F00333"/>
    <w:rsid w:val="00F02C48"/>
    <w:rsid w:val="00F04D2B"/>
    <w:rsid w:val="00F06A28"/>
    <w:rsid w:val="00F12132"/>
    <w:rsid w:val="00F14286"/>
    <w:rsid w:val="00F15590"/>
    <w:rsid w:val="00F16355"/>
    <w:rsid w:val="00F22849"/>
    <w:rsid w:val="00F229EC"/>
    <w:rsid w:val="00F23A6D"/>
    <w:rsid w:val="00F23D42"/>
    <w:rsid w:val="00F25ABF"/>
    <w:rsid w:val="00F25B49"/>
    <w:rsid w:val="00F274DF"/>
    <w:rsid w:val="00F27D23"/>
    <w:rsid w:val="00F30B72"/>
    <w:rsid w:val="00F317F7"/>
    <w:rsid w:val="00F34BE5"/>
    <w:rsid w:val="00F34E35"/>
    <w:rsid w:val="00F3534A"/>
    <w:rsid w:val="00F362B3"/>
    <w:rsid w:val="00F40DF8"/>
    <w:rsid w:val="00F413D7"/>
    <w:rsid w:val="00F43D3E"/>
    <w:rsid w:val="00F44C86"/>
    <w:rsid w:val="00F45649"/>
    <w:rsid w:val="00F46870"/>
    <w:rsid w:val="00F47BD6"/>
    <w:rsid w:val="00F47D23"/>
    <w:rsid w:val="00F50597"/>
    <w:rsid w:val="00F50D33"/>
    <w:rsid w:val="00F515D7"/>
    <w:rsid w:val="00F53D13"/>
    <w:rsid w:val="00F53E1C"/>
    <w:rsid w:val="00F546BB"/>
    <w:rsid w:val="00F5608F"/>
    <w:rsid w:val="00F577C9"/>
    <w:rsid w:val="00F61873"/>
    <w:rsid w:val="00F61DC9"/>
    <w:rsid w:val="00F63146"/>
    <w:rsid w:val="00F6326E"/>
    <w:rsid w:val="00F65BAB"/>
    <w:rsid w:val="00F66490"/>
    <w:rsid w:val="00F677FD"/>
    <w:rsid w:val="00F70BE9"/>
    <w:rsid w:val="00F7468C"/>
    <w:rsid w:val="00F75462"/>
    <w:rsid w:val="00F76615"/>
    <w:rsid w:val="00F81499"/>
    <w:rsid w:val="00F82104"/>
    <w:rsid w:val="00F82DC5"/>
    <w:rsid w:val="00F83CB3"/>
    <w:rsid w:val="00F85822"/>
    <w:rsid w:val="00F873CB"/>
    <w:rsid w:val="00F87CA0"/>
    <w:rsid w:val="00F91907"/>
    <w:rsid w:val="00F91E55"/>
    <w:rsid w:val="00F92F6E"/>
    <w:rsid w:val="00F931EC"/>
    <w:rsid w:val="00F940DF"/>
    <w:rsid w:val="00F94332"/>
    <w:rsid w:val="00F94C2F"/>
    <w:rsid w:val="00F9519A"/>
    <w:rsid w:val="00F97299"/>
    <w:rsid w:val="00F972E7"/>
    <w:rsid w:val="00F97E86"/>
    <w:rsid w:val="00FA0115"/>
    <w:rsid w:val="00FA0BF5"/>
    <w:rsid w:val="00FA1544"/>
    <w:rsid w:val="00FA3F33"/>
    <w:rsid w:val="00FA4394"/>
    <w:rsid w:val="00FA5ED8"/>
    <w:rsid w:val="00FB0899"/>
    <w:rsid w:val="00FB3323"/>
    <w:rsid w:val="00FB3B70"/>
    <w:rsid w:val="00FB4659"/>
    <w:rsid w:val="00FB4C8A"/>
    <w:rsid w:val="00FC1227"/>
    <w:rsid w:val="00FC13D3"/>
    <w:rsid w:val="00FC1896"/>
    <w:rsid w:val="00FC3B03"/>
    <w:rsid w:val="00FC6B1D"/>
    <w:rsid w:val="00FD2DAB"/>
    <w:rsid w:val="00FD38E6"/>
    <w:rsid w:val="00FD3E66"/>
    <w:rsid w:val="00FD4DDA"/>
    <w:rsid w:val="00FE084B"/>
    <w:rsid w:val="00FE0AEE"/>
    <w:rsid w:val="00FE0B2C"/>
    <w:rsid w:val="00FE292E"/>
    <w:rsid w:val="00FE53DA"/>
    <w:rsid w:val="00FE5993"/>
    <w:rsid w:val="00FE704E"/>
    <w:rsid w:val="00FE71AD"/>
    <w:rsid w:val="00FE7370"/>
    <w:rsid w:val="00FE770A"/>
    <w:rsid w:val="00FE7AE7"/>
    <w:rsid w:val="00FF0C55"/>
    <w:rsid w:val="00FF0D21"/>
    <w:rsid w:val="00FF153F"/>
    <w:rsid w:val="00FF2577"/>
    <w:rsid w:val="00FF2742"/>
    <w:rsid w:val="00FF3492"/>
    <w:rsid w:val="00FF4711"/>
    <w:rsid w:val="00FF5EC4"/>
    <w:rsid w:val="00FF67D0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17BF9"/>
  <w15:docId w15:val="{7CE30C83-4FF4-4750-99DA-6CCEEE777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4BE7"/>
    <w:pPr>
      <w:bidi/>
      <w:jc w:val="both"/>
    </w:pPr>
    <w:rPr>
      <w:rFonts w:asciiTheme="majorBidi" w:hAnsiTheme="majorBidi" w:cs="B Mitra"/>
      <w:color w:val="000000"/>
      <w:sz w:val="26"/>
      <w:szCs w:val="26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BE7"/>
    <w:pPr>
      <w:keepNext/>
      <w:spacing w:line="600" w:lineRule="atLeast"/>
      <w:ind w:left="26"/>
      <w:outlineLvl w:val="0"/>
    </w:pPr>
    <w:rPr>
      <w:rFonts w:cs="B Zar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E4F"/>
    <w:pPr>
      <w:keepNext/>
      <w:jc w:val="center"/>
      <w:outlineLvl w:val="1"/>
    </w:pPr>
    <w:rPr>
      <w:rFonts w:ascii="Arial Narrow" w:hAnsi="Arial Narrow" w:cs="B Nazanin"/>
      <w:sz w:val="44"/>
      <w:szCs w:val="44"/>
    </w:rPr>
  </w:style>
  <w:style w:type="paragraph" w:styleId="Heading3">
    <w:name w:val="heading 3"/>
    <w:basedOn w:val="Normal"/>
    <w:next w:val="Normal"/>
    <w:qFormat/>
    <w:rsid w:val="00797E4F"/>
    <w:pPr>
      <w:keepNext/>
      <w:jc w:val="center"/>
      <w:outlineLvl w:val="2"/>
    </w:pPr>
    <w:rPr>
      <w:rFonts w:cs="B Nazanin"/>
      <w:b/>
      <w:bCs/>
    </w:rPr>
  </w:style>
  <w:style w:type="paragraph" w:styleId="Heading4">
    <w:name w:val="heading 4"/>
    <w:basedOn w:val="Normal"/>
    <w:next w:val="Normal"/>
    <w:qFormat/>
    <w:rsid w:val="00797E4F"/>
    <w:pPr>
      <w:keepNext/>
      <w:widowControl w:val="0"/>
      <w:tabs>
        <w:tab w:val="left" w:pos="6884"/>
      </w:tabs>
      <w:spacing w:line="600" w:lineRule="atLeast"/>
      <w:jc w:val="center"/>
      <w:outlineLvl w:val="3"/>
    </w:pPr>
    <w:rPr>
      <w:rFonts w:cs="Nazani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97E4F"/>
    <w:pPr>
      <w:keepNext/>
      <w:widowControl w:val="0"/>
      <w:tabs>
        <w:tab w:val="left" w:leader="dot" w:pos="4544"/>
        <w:tab w:val="left" w:leader="dot" w:pos="7064"/>
        <w:tab w:val="left" w:leader="dot" w:pos="8505"/>
      </w:tabs>
      <w:spacing w:line="600" w:lineRule="atLeast"/>
      <w:jc w:val="center"/>
      <w:outlineLvl w:val="4"/>
    </w:pPr>
    <w:rPr>
      <w:rFonts w:cs="Nazanin"/>
      <w:b/>
      <w:bCs/>
      <w:sz w:val="34"/>
      <w:szCs w:val="32"/>
    </w:rPr>
  </w:style>
  <w:style w:type="paragraph" w:styleId="Heading6">
    <w:name w:val="heading 6"/>
    <w:basedOn w:val="Normal"/>
    <w:next w:val="Normal"/>
    <w:qFormat/>
    <w:rsid w:val="00797E4F"/>
    <w:pPr>
      <w:keepNext/>
      <w:widowControl w:val="0"/>
      <w:spacing w:line="600" w:lineRule="atLeast"/>
      <w:outlineLvl w:val="5"/>
    </w:pPr>
    <w:rPr>
      <w:rFonts w:cs="Nazani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97E4F"/>
    <w:pPr>
      <w:keepNext/>
      <w:widowControl w:val="0"/>
      <w:jc w:val="center"/>
      <w:outlineLvl w:val="7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7E4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97E4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797E4F"/>
    <w:pPr>
      <w:widowControl w:val="0"/>
      <w:tabs>
        <w:tab w:val="left" w:leader="dot" w:pos="3284"/>
        <w:tab w:val="left" w:leader="dot" w:pos="7064"/>
        <w:tab w:val="left" w:leader="dot" w:pos="8505"/>
      </w:tabs>
      <w:spacing w:line="600" w:lineRule="atLeast"/>
    </w:pPr>
    <w:rPr>
      <w:rFonts w:cs="Nazanin"/>
      <w:sz w:val="28"/>
      <w:szCs w:val="28"/>
    </w:rPr>
  </w:style>
  <w:style w:type="character" w:styleId="PageNumber">
    <w:name w:val="page number"/>
    <w:basedOn w:val="DefaultParagraphFont"/>
    <w:rsid w:val="00797E4F"/>
  </w:style>
  <w:style w:type="paragraph" w:styleId="BodyText2">
    <w:name w:val="Body Text 2"/>
    <w:basedOn w:val="Normal"/>
    <w:rsid w:val="00797E4F"/>
    <w:pPr>
      <w:widowControl w:val="0"/>
    </w:pPr>
    <w:rPr>
      <w:rFonts w:cs="Lotus"/>
      <w:sz w:val="22"/>
    </w:rPr>
  </w:style>
  <w:style w:type="table" w:styleId="TableGrid">
    <w:name w:val="Table Grid"/>
    <w:basedOn w:val="TableNormal"/>
    <w:uiPriority w:val="39"/>
    <w:rsid w:val="00D46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011E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613F76"/>
    <w:rPr>
      <w:i/>
      <w:iCs/>
    </w:rPr>
  </w:style>
  <w:style w:type="paragraph" w:styleId="ListParagraph">
    <w:name w:val="List Paragraph"/>
    <w:aliases w:val="جدول,Medium Grid 1 - Accent 21,List Paragraph1"/>
    <w:basedOn w:val="Normal"/>
    <w:link w:val="ListParagraphChar"/>
    <w:uiPriority w:val="34"/>
    <w:qFormat/>
    <w:rsid w:val="00D57553"/>
    <w:pPr>
      <w:numPr>
        <w:numId w:val="1"/>
      </w:numPr>
      <w:spacing w:after="160" w:line="259" w:lineRule="auto"/>
      <w:contextualSpacing/>
    </w:pPr>
    <w:rPr>
      <w:rFonts w:ascii="Calibri" w:eastAsia="Calibri" w:hAnsi="Calibr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6456D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456DF"/>
    <w:rPr>
      <w:lang w:bidi="ar-SA"/>
    </w:rPr>
  </w:style>
  <w:style w:type="character" w:styleId="FootnoteReference">
    <w:name w:val="footnote reference"/>
    <w:uiPriority w:val="99"/>
    <w:rsid w:val="006456DF"/>
    <w:rPr>
      <w:vertAlign w:val="superscript"/>
    </w:rPr>
  </w:style>
  <w:style w:type="character" w:styleId="Hyperlink">
    <w:name w:val="Hyperlink"/>
    <w:uiPriority w:val="99"/>
    <w:unhideWhenUsed/>
    <w:rsid w:val="00431A6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rsid w:val="00D55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55D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DF2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D55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55DF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956DF"/>
    <w:rPr>
      <w:color w:val="808080"/>
    </w:rPr>
  </w:style>
  <w:style w:type="paragraph" w:styleId="Subtitle">
    <w:name w:val="Subtitle"/>
    <w:aliases w:val="رابطه, Char Char Char Char Char"/>
    <w:basedOn w:val="Normal"/>
    <w:link w:val="SubtitleChar"/>
    <w:qFormat/>
    <w:rsid w:val="00490949"/>
    <w:pPr>
      <w:jc w:val="center"/>
    </w:pPr>
    <w:rPr>
      <w:rFonts w:cs="B Zar"/>
      <w:sz w:val="28"/>
      <w:szCs w:val="28"/>
    </w:rPr>
  </w:style>
  <w:style w:type="character" w:customStyle="1" w:styleId="SubtitleChar">
    <w:name w:val="Subtitle Char"/>
    <w:aliases w:val="رابطه Char, Char Char Char Char Char Char"/>
    <w:basedOn w:val="DefaultParagraphFont"/>
    <w:link w:val="Subtitle"/>
    <w:rsid w:val="00490949"/>
    <w:rPr>
      <w:rFonts w:cs="B Zar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E654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654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0B1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B14"/>
    <w:rPr>
      <w:rFonts w:ascii="Consolas" w:hAnsi="Consolas" w:cs="Consolas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A4BE7"/>
    <w:rPr>
      <w:rFonts w:asciiTheme="majorBidi" w:hAnsiTheme="majorBidi" w:cs="B Zar"/>
      <w:b/>
      <w:bCs/>
      <w:color w:val="000000"/>
      <w:sz w:val="28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04969"/>
    <w:rPr>
      <w:rFonts w:ascii="Arial Narrow" w:hAnsi="Arial Narrow" w:cs="B Nazanin"/>
      <w:color w:val="000000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Char"/>
    <w:rsid w:val="00B04969"/>
    <w:pPr>
      <w:spacing w:line="276" w:lineRule="auto"/>
      <w:jc w:val="center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04969"/>
    <w:pPr>
      <w:spacing w:after="200"/>
    </w:pPr>
    <w:rPr>
      <w:rFonts w:ascii="Calibri" w:eastAsiaTheme="minorHAnsi" w:hAnsi="Calibri" w:cs="Calibri"/>
      <w:noProof/>
      <w:color w:val="auto"/>
      <w:sz w:val="28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B04969"/>
    <w:rPr>
      <w:rFonts w:ascii="Calibri" w:eastAsiaTheme="minorHAnsi" w:hAnsi="Calibri" w:cs="Calibri"/>
      <w:noProof/>
      <w:sz w:val="28"/>
      <w:szCs w:val="28"/>
      <w:lang w:bidi="fa-I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4969"/>
    <w:pPr>
      <w:keepLines/>
      <w:bidi w:val="0"/>
      <w:spacing w:before="480" w:line="276" w:lineRule="auto"/>
      <w:ind w:lef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4969"/>
    <w:pPr>
      <w:spacing w:after="100" w:line="276" w:lineRule="auto"/>
    </w:pPr>
    <w:rPr>
      <w:rFonts w:eastAsiaTheme="minorHAnsi" w:cs="B Lotus"/>
      <w:color w:val="auto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4969"/>
    <w:pPr>
      <w:spacing w:after="100" w:line="276" w:lineRule="auto"/>
      <w:ind w:left="280"/>
    </w:pPr>
    <w:rPr>
      <w:rFonts w:eastAsiaTheme="minorHAnsi" w:cs="B Lotus"/>
      <w:color w:val="auto"/>
      <w:szCs w:val="2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969"/>
    <w:rPr>
      <w:rFonts w:ascii="Tahoma" w:hAnsi="Tahoma" w:cs="Tahoma"/>
      <w:color w:val="000000"/>
      <w:sz w:val="16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04969"/>
    <w:pPr>
      <w:bidi w:val="0"/>
      <w:spacing w:after="100" w:line="276" w:lineRule="auto"/>
      <w:ind w:left="440"/>
      <w:jc w:val="left"/>
    </w:pPr>
    <w:rPr>
      <w:rFonts w:eastAsiaTheme="minorEastAsia" w:cstheme="minorBidi"/>
      <w:color w:val="auto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B04969"/>
    <w:rPr>
      <w:b/>
      <w:bCs/>
    </w:rPr>
  </w:style>
  <w:style w:type="paragraph" w:styleId="NormalWeb">
    <w:name w:val="Normal (Web)"/>
    <w:basedOn w:val="Normal"/>
    <w:uiPriority w:val="99"/>
    <w:unhideWhenUsed/>
    <w:rsid w:val="00B04969"/>
    <w:pPr>
      <w:bidi w:val="0"/>
      <w:spacing w:before="100" w:beforeAutospacing="1" w:after="100" w:afterAutospacing="1"/>
      <w:jc w:val="left"/>
    </w:pPr>
    <w:rPr>
      <w:rFonts w:cs="Times New Roman"/>
      <w:color w:val="auto"/>
      <w:sz w:val="24"/>
      <w:szCs w:val="24"/>
    </w:rPr>
  </w:style>
  <w:style w:type="paragraph" w:customStyle="1" w:styleId="Default">
    <w:name w:val="Default"/>
    <w:rsid w:val="00C83BD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NoSpacing">
    <w:name w:val="No Spacing"/>
    <w:basedOn w:val="Normal"/>
    <w:uiPriority w:val="1"/>
    <w:qFormat/>
    <w:rsid w:val="004C1C75"/>
    <w:pPr>
      <w:spacing w:after="96" w:line="360" w:lineRule="auto"/>
      <w:jc w:val="left"/>
      <w:textDirection w:val="tbRl"/>
    </w:pPr>
    <w:rPr>
      <w:rFonts w:ascii="Times New Roman" w:eastAsiaTheme="minorHAnsi" w:hAnsiTheme="minorHAnsi" w:cs="B Nazanin"/>
      <w:bCs/>
      <w:color w:val="auto"/>
      <w:sz w:val="22"/>
      <w:szCs w:val="22"/>
    </w:rPr>
  </w:style>
  <w:style w:type="character" w:customStyle="1" w:styleId="ListParagraphChar">
    <w:name w:val="List Paragraph Char"/>
    <w:aliases w:val="جدول Char,Medium Grid 1 - Accent 21 Char,List Paragraph1 Char"/>
    <w:link w:val="ListParagraph"/>
    <w:uiPriority w:val="34"/>
    <w:locked/>
    <w:rsid w:val="00232F3E"/>
    <w:rPr>
      <w:rFonts w:ascii="Calibri" w:eastAsia="Calibri" w:hAnsi="Calibri" w:cs="B Mitra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6343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02219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845C8-F316-41B3-B507-AE6FF249D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ياست محترم بخش</vt:lpstr>
    </vt:vector>
  </TitlesOfParts>
  <Company/>
  <LinksUpToDate>false</LinksUpToDate>
  <CharactersWithSpaces>4888</CharactersWithSpaces>
  <SharedDoc>false</SharedDoc>
  <HLinks>
    <vt:vector size="6" baseType="variant">
      <vt:variant>
        <vt:i4>4456515</vt:i4>
      </vt:variant>
      <vt:variant>
        <vt:i4>9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ياست محترم بخش</dc:title>
  <dc:creator>caspian</dc:creator>
  <cp:lastModifiedBy>mailroom</cp:lastModifiedBy>
  <cp:revision>49</cp:revision>
  <cp:lastPrinted>2022-08-23T10:21:00Z</cp:lastPrinted>
  <dcterms:created xsi:type="dcterms:W3CDTF">2022-10-23T06:39:00Z</dcterms:created>
  <dcterms:modified xsi:type="dcterms:W3CDTF">2026-05-10T06:07:00Z</dcterms:modified>
</cp:coreProperties>
</file>